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4B35EC" w14:textId="77777777" w:rsidR="00720536" w:rsidRPr="00B36D78" w:rsidRDefault="00720536" w:rsidP="00720536">
      <w:pPr>
        <w:rPr>
          <w:rFonts w:cs="Arial"/>
        </w:rPr>
      </w:pPr>
    </w:p>
    <w:p w14:paraId="466073B4" w14:textId="77777777" w:rsidR="00720536" w:rsidRPr="002E0128" w:rsidRDefault="00720536" w:rsidP="00720536"/>
    <w:p w14:paraId="7D43997A" w14:textId="77777777" w:rsidR="00720536" w:rsidRPr="00B52C1E" w:rsidRDefault="00720536" w:rsidP="00720536">
      <w:pPr>
        <w:rPr>
          <w:rFonts w:cs="Arial"/>
          <w:b/>
          <w:u w:val="single"/>
        </w:rPr>
      </w:pPr>
      <w:r w:rsidRPr="00B52C1E">
        <w:rPr>
          <w:rFonts w:cs="Arial"/>
          <w:b/>
          <w:u w:val="single"/>
        </w:rPr>
        <w:t>TABLE OF CONTENTS</w:t>
      </w:r>
    </w:p>
    <w:p w14:paraId="47FABB6E" w14:textId="01B86540" w:rsidR="007F6BFE" w:rsidRPr="00B52C1E" w:rsidRDefault="00720536">
      <w:pPr>
        <w:pStyle w:val="TOC1"/>
        <w:rPr>
          <w:rFonts w:asciiTheme="minorHAnsi" w:eastAsiaTheme="minorEastAsia" w:hAnsiTheme="minorHAnsi" w:cstheme="minorBidi"/>
          <w:b w:val="0"/>
          <w:bCs w:val="0"/>
          <w:noProof/>
          <w:sz w:val="22"/>
          <w:szCs w:val="22"/>
          <w:lang w:eastAsia="ja-JP"/>
        </w:rPr>
      </w:pPr>
      <w:r w:rsidRPr="00B52C1E">
        <w:rPr>
          <w:rFonts w:cs="Arial"/>
        </w:rPr>
        <w:fldChar w:fldCharType="begin"/>
      </w:r>
      <w:r w:rsidRPr="00B52C1E">
        <w:rPr>
          <w:rFonts w:cs="Arial"/>
        </w:rPr>
        <w:instrText xml:space="preserve"> </w:instrText>
      </w:r>
      <w:r w:rsidR="002600D3" w:rsidRPr="00B52C1E">
        <w:rPr>
          <w:rFonts w:cs="Arial"/>
        </w:rPr>
        <w:instrText>TOC</w:instrText>
      </w:r>
      <w:r w:rsidRPr="00B52C1E">
        <w:rPr>
          <w:rFonts w:cs="Arial"/>
        </w:rPr>
        <w:instrText xml:space="preserve"> \o "1-3" </w:instrText>
      </w:r>
      <w:r w:rsidRPr="00B52C1E">
        <w:rPr>
          <w:rFonts w:cs="Arial"/>
        </w:rPr>
        <w:fldChar w:fldCharType="separate"/>
      </w:r>
      <w:r w:rsidR="007F6BFE" w:rsidRPr="00B52C1E">
        <w:rPr>
          <w:noProof/>
        </w:rPr>
        <w:t>1</w:t>
      </w:r>
      <w:r w:rsidR="007F6BFE" w:rsidRPr="00B52C1E">
        <w:rPr>
          <w:rFonts w:asciiTheme="minorHAnsi" w:eastAsiaTheme="minorEastAsia" w:hAnsiTheme="minorHAnsi" w:cstheme="minorBidi"/>
          <w:b w:val="0"/>
          <w:bCs w:val="0"/>
          <w:noProof/>
          <w:sz w:val="22"/>
          <w:szCs w:val="22"/>
          <w:lang w:eastAsia="ja-JP"/>
        </w:rPr>
        <w:tab/>
      </w:r>
      <w:r w:rsidR="007F6BFE" w:rsidRPr="00B52C1E">
        <w:rPr>
          <w:noProof/>
        </w:rPr>
        <w:t>Introduction</w:t>
      </w:r>
      <w:r w:rsidR="007F6BFE" w:rsidRPr="00B52C1E">
        <w:rPr>
          <w:noProof/>
        </w:rPr>
        <w:tab/>
      </w:r>
      <w:r w:rsidR="007F6BFE" w:rsidRPr="00B52C1E">
        <w:rPr>
          <w:noProof/>
        </w:rPr>
        <w:fldChar w:fldCharType="begin"/>
      </w:r>
      <w:r w:rsidR="007F6BFE" w:rsidRPr="00B52C1E">
        <w:rPr>
          <w:noProof/>
        </w:rPr>
        <w:instrText xml:space="preserve"> PAGEREF _Toc56358486 \h </w:instrText>
      </w:r>
      <w:r w:rsidR="007F6BFE" w:rsidRPr="00B52C1E">
        <w:rPr>
          <w:noProof/>
        </w:rPr>
      </w:r>
      <w:r w:rsidR="007F6BFE" w:rsidRPr="00B52C1E">
        <w:rPr>
          <w:noProof/>
        </w:rPr>
        <w:fldChar w:fldCharType="separate"/>
      </w:r>
      <w:r w:rsidR="007F6BFE" w:rsidRPr="00B52C1E">
        <w:rPr>
          <w:noProof/>
        </w:rPr>
        <w:t>2</w:t>
      </w:r>
      <w:r w:rsidR="007F6BFE" w:rsidRPr="00B52C1E">
        <w:rPr>
          <w:noProof/>
        </w:rPr>
        <w:fldChar w:fldCharType="end"/>
      </w:r>
    </w:p>
    <w:p w14:paraId="78F53729" w14:textId="13F92FE9" w:rsidR="007F6BFE" w:rsidRPr="00B52C1E" w:rsidRDefault="007F6BFE">
      <w:pPr>
        <w:pStyle w:val="TOC2"/>
        <w:tabs>
          <w:tab w:val="left" w:pos="880"/>
          <w:tab w:val="right" w:pos="9054"/>
        </w:tabs>
        <w:rPr>
          <w:rFonts w:asciiTheme="minorHAnsi" w:eastAsiaTheme="minorEastAsia" w:hAnsiTheme="minorHAnsi" w:cstheme="minorBidi"/>
          <w:b w:val="0"/>
          <w:i w:val="0"/>
          <w:iCs w:val="0"/>
          <w:noProof/>
          <w:sz w:val="22"/>
          <w:szCs w:val="22"/>
          <w:lang w:eastAsia="ja-JP"/>
        </w:rPr>
      </w:pPr>
      <w:r w:rsidRPr="00B52C1E">
        <w:rPr>
          <w:noProof/>
        </w:rPr>
        <w:t>1.1</w:t>
      </w:r>
      <w:r w:rsidRPr="00B52C1E">
        <w:rPr>
          <w:rFonts w:asciiTheme="minorHAnsi" w:eastAsiaTheme="minorEastAsia" w:hAnsiTheme="minorHAnsi" w:cstheme="minorBidi"/>
          <w:b w:val="0"/>
          <w:i w:val="0"/>
          <w:iCs w:val="0"/>
          <w:noProof/>
          <w:sz w:val="22"/>
          <w:szCs w:val="22"/>
          <w:lang w:eastAsia="ja-JP"/>
        </w:rPr>
        <w:tab/>
      </w:r>
      <w:r w:rsidRPr="00B52C1E">
        <w:rPr>
          <w:noProof/>
        </w:rPr>
        <w:t>Document overview</w:t>
      </w:r>
      <w:r w:rsidRPr="00B52C1E">
        <w:rPr>
          <w:noProof/>
        </w:rPr>
        <w:tab/>
      </w:r>
      <w:r w:rsidRPr="00B52C1E">
        <w:rPr>
          <w:noProof/>
        </w:rPr>
        <w:fldChar w:fldCharType="begin"/>
      </w:r>
      <w:r w:rsidRPr="00B52C1E">
        <w:rPr>
          <w:noProof/>
        </w:rPr>
        <w:instrText xml:space="preserve"> PAGEREF _Toc56358487 \h </w:instrText>
      </w:r>
      <w:r w:rsidRPr="00B52C1E">
        <w:rPr>
          <w:noProof/>
        </w:rPr>
      </w:r>
      <w:r w:rsidRPr="00B52C1E">
        <w:rPr>
          <w:noProof/>
        </w:rPr>
        <w:fldChar w:fldCharType="separate"/>
      </w:r>
      <w:r w:rsidRPr="00B52C1E">
        <w:rPr>
          <w:noProof/>
        </w:rPr>
        <w:t>2</w:t>
      </w:r>
      <w:r w:rsidRPr="00B52C1E">
        <w:rPr>
          <w:noProof/>
        </w:rPr>
        <w:fldChar w:fldCharType="end"/>
      </w:r>
    </w:p>
    <w:p w14:paraId="725215AE" w14:textId="722F9869" w:rsidR="007F6BFE" w:rsidRPr="00B52C1E" w:rsidRDefault="007F6BFE">
      <w:pPr>
        <w:pStyle w:val="TOC2"/>
        <w:tabs>
          <w:tab w:val="left" w:pos="880"/>
          <w:tab w:val="right" w:pos="9054"/>
        </w:tabs>
        <w:rPr>
          <w:rFonts w:asciiTheme="minorHAnsi" w:eastAsiaTheme="minorEastAsia" w:hAnsiTheme="minorHAnsi" w:cstheme="minorBidi"/>
          <w:b w:val="0"/>
          <w:i w:val="0"/>
          <w:iCs w:val="0"/>
          <w:noProof/>
          <w:sz w:val="22"/>
          <w:szCs w:val="22"/>
          <w:lang w:eastAsia="ja-JP"/>
        </w:rPr>
      </w:pPr>
      <w:r w:rsidRPr="00B52C1E">
        <w:rPr>
          <w:noProof/>
        </w:rPr>
        <w:t>1.2</w:t>
      </w:r>
      <w:r w:rsidRPr="00B52C1E">
        <w:rPr>
          <w:rFonts w:asciiTheme="minorHAnsi" w:eastAsiaTheme="minorEastAsia" w:hAnsiTheme="minorHAnsi" w:cstheme="minorBidi"/>
          <w:b w:val="0"/>
          <w:i w:val="0"/>
          <w:iCs w:val="0"/>
          <w:noProof/>
          <w:sz w:val="22"/>
          <w:szCs w:val="22"/>
          <w:lang w:eastAsia="ja-JP"/>
        </w:rPr>
        <w:tab/>
      </w:r>
      <w:r w:rsidRPr="00B52C1E">
        <w:rPr>
          <w:noProof/>
        </w:rPr>
        <w:t>Abbreviations and Glossary</w:t>
      </w:r>
      <w:r w:rsidRPr="00B52C1E">
        <w:rPr>
          <w:noProof/>
        </w:rPr>
        <w:tab/>
      </w:r>
      <w:r w:rsidRPr="00B52C1E">
        <w:rPr>
          <w:noProof/>
        </w:rPr>
        <w:fldChar w:fldCharType="begin"/>
      </w:r>
      <w:r w:rsidRPr="00B52C1E">
        <w:rPr>
          <w:noProof/>
        </w:rPr>
        <w:instrText xml:space="preserve"> PAGEREF _Toc56358488 \h </w:instrText>
      </w:r>
      <w:r w:rsidRPr="00B52C1E">
        <w:rPr>
          <w:noProof/>
        </w:rPr>
      </w:r>
      <w:r w:rsidRPr="00B52C1E">
        <w:rPr>
          <w:noProof/>
        </w:rPr>
        <w:fldChar w:fldCharType="separate"/>
      </w:r>
      <w:r w:rsidRPr="00B52C1E">
        <w:rPr>
          <w:noProof/>
        </w:rPr>
        <w:t>2</w:t>
      </w:r>
      <w:r w:rsidRPr="00B52C1E">
        <w:rPr>
          <w:noProof/>
        </w:rPr>
        <w:fldChar w:fldCharType="end"/>
      </w:r>
    </w:p>
    <w:p w14:paraId="5216A2BB" w14:textId="04FE1AA4" w:rsidR="007F6BFE" w:rsidRPr="00B52C1E" w:rsidRDefault="007F6BFE">
      <w:pPr>
        <w:pStyle w:val="TOC3"/>
        <w:tabs>
          <w:tab w:val="left" w:pos="1100"/>
          <w:tab w:val="right" w:pos="9054"/>
        </w:tabs>
        <w:rPr>
          <w:rFonts w:asciiTheme="minorHAnsi" w:eastAsiaTheme="minorEastAsia" w:hAnsiTheme="minorHAnsi" w:cstheme="minorBidi"/>
          <w:noProof/>
          <w:sz w:val="22"/>
          <w:szCs w:val="22"/>
          <w:lang w:eastAsia="ja-JP"/>
        </w:rPr>
      </w:pPr>
      <w:r w:rsidRPr="00B52C1E">
        <w:rPr>
          <w:noProof/>
        </w:rPr>
        <w:t>1.2.1</w:t>
      </w:r>
      <w:r w:rsidRPr="00B52C1E">
        <w:rPr>
          <w:rFonts w:asciiTheme="minorHAnsi" w:eastAsiaTheme="minorEastAsia" w:hAnsiTheme="minorHAnsi" w:cstheme="minorBidi"/>
          <w:noProof/>
          <w:sz w:val="22"/>
          <w:szCs w:val="22"/>
          <w:lang w:eastAsia="ja-JP"/>
        </w:rPr>
        <w:tab/>
      </w:r>
      <w:r w:rsidRPr="00B52C1E">
        <w:rPr>
          <w:noProof/>
        </w:rPr>
        <w:t>Abbreviations</w:t>
      </w:r>
      <w:r w:rsidRPr="00B52C1E">
        <w:rPr>
          <w:noProof/>
        </w:rPr>
        <w:tab/>
      </w:r>
      <w:r w:rsidRPr="00B52C1E">
        <w:rPr>
          <w:noProof/>
        </w:rPr>
        <w:fldChar w:fldCharType="begin"/>
      </w:r>
      <w:r w:rsidRPr="00B52C1E">
        <w:rPr>
          <w:noProof/>
        </w:rPr>
        <w:instrText xml:space="preserve"> PAGEREF _Toc56358489 \h </w:instrText>
      </w:r>
      <w:r w:rsidRPr="00B52C1E">
        <w:rPr>
          <w:noProof/>
        </w:rPr>
      </w:r>
      <w:r w:rsidRPr="00B52C1E">
        <w:rPr>
          <w:noProof/>
        </w:rPr>
        <w:fldChar w:fldCharType="separate"/>
      </w:r>
      <w:r w:rsidRPr="00B52C1E">
        <w:rPr>
          <w:noProof/>
        </w:rPr>
        <w:t>2</w:t>
      </w:r>
      <w:r w:rsidRPr="00B52C1E">
        <w:rPr>
          <w:noProof/>
        </w:rPr>
        <w:fldChar w:fldCharType="end"/>
      </w:r>
    </w:p>
    <w:p w14:paraId="496DB6C6" w14:textId="749F9C44" w:rsidR="007F6BFE" w:rsidRPr="00B52C1E" w:rsidRDefault="007F6BFE">
      <w:pPr>
        <w:pStyle w:val="TOC3"/>
        <w:tabs>
          <w:tab w:val="left" w:pos="1100"/>
          <w:tab w:val="right" w:pos="9054"/>
        </w:tabs>
        <w:rPr>
          <w:rFonts w:asciiTheme="minorHAnsi" w:eastAsiaTheme="minorEastAsia" w:hAnsiTheme="minorHAnsi" w:cstheme="minorBidi"/>
          <w:noProof/>
          <w:sz w:val="22"/>
          <w:szCs w:val="22"/>
          <w:lang w:eastAsia="ja-JP"/>
        </w:rPr>
      </w:pPr>
      <w:r w:rsidRPr="00B52C1E">
        <w:rPr>
          <w:noProof/>
        </w:rPr>
        <w:t>1.2.2</w:t>
      </w:r>
      <w:r w:rsidRPr="00B52C1E">
        <w:rPr>
          <w:rFonts w:asciiTheme="minorHAnsi" w:eastAsiaTheme="minorEastAsia" w:hAnsiTheme="minorHAnsi" w:cstheme="minorBidi"/>
          <w:noProof/>
          <w:sz w:val="22"/>
          <w:szCs w:val="22"/>
          <w:lang w:eastAsia="ja-JP"/>
        </w:rPr>
        <w:tab/>
      </w:r>
      <w:r w:rsidRPr="00B52C1E">
        <w:rPr>
          <w:noProof/>
        </w:rPr>
        <w:t>Glossary</w:t>
      </w:r>
      <w:r w:rsidRPr="00B52C1E">
        <w:rPr>
          <w:noProof/>
        </w:rPr>
        <w:tab/>
      </w:r>
      <w:r w:rsidRPr="00B52C1E">
        <w:rPr>
          <w:noProof/>
        </w:rPr>
        <w:fldChar w:fldCharType="begin"/>
      </w:r>
      <w:r w:rsidRPr="00B52C1E">
        <w:rPr>
          <w:noProof/>
        </w:rPr>
        <w:instrText xml:space="preserve"> PAGEREF _Toc56358490 \h </w:instrText>
      </w:r>
      <w:r w:rsidRPr="00B52C1E">
        <w:rPr>
          <w:noProof/>
        </w:rPr>
      </w:r>
      <w:r w:rsidRPr="00B52C1E">
        <w:rPr>
          <w:noProof/>
        </w:rPr>
        <w:fldChar w:fldCharType="separate"/>
      </w:r>
      <w:r w:rsidRPr="00B52C1E">
        <w:rPr>
          <w:noProof/>
        </w:rPr>
        <w:t>2</w:t>
      </w:r>
      <w:r w:rsidRPr="00B52C1E">
        <w:rPr>
          <w:noProof/>
        </w:rPr>
        <w:fldChar w:fldCharType="end"/>
      </w:r>
    </w:p>
    <w:p w14:paraId="1109B7C7" w14:textId="5A2CD4C0" w:rsidR="007F6BFE" w:rsidRPr="00B52C1E" w:rsidRDefault="007F6BFE">
      <w:pPr>
        <w:pStyle w:val="TOC2"/>
        <w:tabs>
          <w:tab w:val="left" w:pos="880"/>
          <w:tab w:val="right" w:pos="9054"/>
        </w:tabs>
        <w:rPr>
          <w:rFonts w:asciiTheme="minorHAnsi" w:eastAsiaTheme="minorEastAsia" w:hAnsiTheme="minorHAnsi" w:cstheme="minorBidi"/>
          <w:b w:val="0"/>
          <w:i w:val="0"/>
          <w:iCs w:val="0"/>
          <w:noProof/>
          <w:sz w:val="22"/>
          <w:szCs w:val="22"/>
          <w:lang w:eastAsia="ja-JP"/>
        </w:rPr>
      </w:pPr>
      <w:r w:rsidRPr="00B52C1E">
        <w:rPr>
          <w:noProof/>
        </w:rPr>
        <w:t>1.3</w:t>
      </w:r>
      <w:r w:rsidRPr="00B52C1E">
        <w:rPr>
          <w:rFonts w:asciiTheme="minorHAnsi" w:eastAsiaTheme="minorEastAsia" w:hAnsiTheme="minorHAnsi" w:cstheme="minorBidi"/>
          <w:b w:val="0"/>
          <w:i w:val="0"/>
          <w:iCs w:val="0"/>
          <w:noProof/>
          <w:sz w:val="22"/>
          <w:szCs w:val="22"/>
          <w:lang w:eastAsia="ja-JP"/>
        </w:rPr>
        <w:tab/>
      </w:r>
      <w:r w:rsidRPr="00B52C1E">
        <w:rPr>
          <w:noProof/>
        </w:rPr>
        <w:t>References</w:t>
      </w:r>
      <w:r w:rsidRPr="00B52C1E">
        <w:rPr>
          <w:noProof/>
        </w:rPr>
        <w:tab/>
      </w:r>
      <w:r w:rsidRPr="00B52C1E">
        <w:rPr>
          <w:noProof/>
        </w:rPr>
        <w:fldChar w:fldCharType="begin"/>
      </w:r>
      <w:r w:rsidRPr="00B52C1E">
        <w:rPr>
          <w:noProof/>
        </w:rPr>
        <w:instrText xml:space="preserve"> PAGEREF _Toc56358491 \h </w:instrText>
      </w:r>
      <w:r w:rsidRPr="00B52C1E">
        <w:rPr>
          <w:noProof/>
        </w:rPr>
      </w:r>
      <w:r w:rsidRPr="00B52C1E">
        <w:rPr>
          <w:noProof/>
        </w:rPr>
        <w:fldChar w:fldCharType="separate"/>
      </w:r>
      <w:r w:rsidRPr="00B52C1E">
        <w:rPr>
          <w:noProof/>
        </w:rPr>
        <w:t>2</w:t>
      </w:r>
      <w:r w:rsidRPr="00B52C1E">
        <w:rPr>
          <w:noProof/>
        </w:rPr>
        <w:fldChar w:fldCharType="end"/>
      </w:r>
    </w:p>
    <w:p w14:paraId="3CDC0BB5" w14:textId="25DD725B" w:rsidR="007F6BFE" w:rsidRPr="00B52C1E" w:rsidRDefault="007F6BFE">
      <w:pPr>
        <w:pStyle w:val="TOC3"/>
        <w:tabs>
          <w:tab w:val="left" w:pos="1100"/>
          <w:tab w:val="right" w:pos="9054"/>
        </w:tabs>
        <w:rPr>
          <w:rFonts w:asciiTheme="minorHAnsi" w:eastAsiaTheme="minorEastAsia" w:hAnsiTheme="minorHAnsi" w:cstheme="minorBidi"/>
          <w:noProof/>
          <w:sz w:val="22"/>
          <w:szCs w:val="22"/>
          <w:lang w:eastAsia="ja-JP"/>
        </w:rPr>
      </w:pPr>
      <w:r w:rsidRPr="00B52C1E">
        <w:rPr>
          <w:noProof/>
        </w:rPr>
        <w:t>1.3.1</w:t>
      </w:r>
      <w:r w:rsidRPr="00B52C1E">
        <w:rPr>
          <w:rFonts w:asciiTheme="minorHAnsi" w:eastAsiaTheme="minorEastAsia" w:hAnsiTheme="minorHAnsi" w:cstheme="minorBidi"/>
          <w:noProof/>
          <w:sz w:val="22"/>
          <w:szCs w:val="22"/>
          <w:lang w:eastAsia="ja-JP"/>
        </w:rPr>
        <w:tab/>
      </w:r>
      <w:r w:rsidRPr="00B52C1E">
        <w:rPr>
          <w:noProof/>
        </w:rPr>
        <w:t>Project References</w:t>
      </w:r>
      <w:r w:rsidRPr="00B52C1E">
        <w:rPr>
          <w:noProof/>
        </w:rPr>
        <w:tab/>
      </w:r>
      <w:r w:rsidRPr="00B52C1E">
        <w:rPr>
          <w:noProof/>
        </w:rPr>
        <w:fldChar w:fldCharType="begin"/>
      </w:r>
      <w:r w:rsidRPr="00B52C1E">
        <w:rPr>
          <w:noProof/>
        </w:rPr>
        <w:instrText xml:space="preserve"> PAGEREF _Toc56358492 \h </w:instrText>
      </w:r>
      <w:r w:rsidRPr="00B52C1E">
        <w:rPr>
          <w:noProof/>
        </w:rPr>
      </w:r>
      <w:r w:rsidRPr="00B52C1E">
        <w:rPr>
          <w:noProof/>
        </w:rPr>
        <w:fldChar w:fldCharType="separate"/>
      </w:r>
      <w:r w:rsidRPr="00B52C1E">
        <w:rPr>
          <w:noProof/>
        </w:rPr>
        <w:t>2</w:t>
      </w:r>
      <w:r w:rsidRPr="00B52C1E">
        <w:rPr>
          <w:noProof/>
        </w:rPr>
        <w:fldChar w:fldCharType="end"/>
      </w:r>
    </w:p>
    <w:p w14:paraId="60BA045B" w14:textId="2FBD44F0" w:rsidR="007F6BFE" w:rsidRPr="00B52C1E" w:rsidRDefault="007F6BFE">
      <w:pPr>
        <w:pStyle w:val="TOC3"/>
        <w:tabs>
          <w:tab w:val="left" w:pos="1100"/>
          <w:tab w:val="right" w:pos="9054"/>
        </w:tabs>
        <w:rPr>
          <w:rFonts w:asciiTheme="minorHAnsi" w:eastAsiaTheme="minorEastAsia" w:hAnsiTheme="minorHAnsi" w:cstheme="minorBidi"/>
          <w:noProof/>
          <w:sz w:val="22"/>
          <w:szCs w:val="22"/>
          <w:lang w:eastAsia="ja-JP"/>
        </w:rPr>
      </w:pPr>
      <w:r w:rsidRPr="00B52C1E">
        <w:rPr>
          <w:noProof/>
        </w:rPr>
        <w:t>1.3.2</w:t>
      </w:r>
      <w:r w:rsidRPr="00B52C1E">
        <w:rPr>
          <w:rFonts w:asciiTheme="minorHAnsi" w:eastAsiaTheme="minorEastAsia" w:hAnsiTheme="minorHAnsi" w:cstheme="minorBidi"/>
          <w:noProof/>
          <w:sz w:val="22"/>
          <w:szCs w:val="22"/>
          <w:lang w:eastAsia="ja-JP"/>
        </w:rPr>
        <w:tab/>
      </w:r>
      <w:r w:rsidRPr="00B52C1E">
        <w:rPr>
          <w:noProof/>
        </w:rPr>
        <w:t>Standard and regulatory References</w:t>
      </w:r>
      <w:r w:rsidRPr="00B52C1E">
        <w:rPr>
          <w:noProof/>
        </w:rPr>
        <w:tab/>
      </w:r>
      <w:r w:rsidRPr="00B52C1E">
        <w:rPr>
          <w:noProof/>
        </w:rPr>
        <w:fldChar w:fldCharType="begin"/>
      </w:r>
      <w:r w:rsidRPr="00B52C1E">
        <w:rPr>
          <w:noProof/>
        </w:rPr>
        <w:instrText xml:space="preserve"> PAGEREF _Toc56358493 \h </w:instrText>
      </w:r>
      <w:r w:rsidRPr="00B52C1E">
        <w:rPr>
          <w:noProof/>
        </w:rPr>
      </w:r>
      <w:r w:rsidRPr="00B52C1E">
        <w:rPr>
          <w:noProof/>
        </w:rPr>
        <w:fldChar w:fldCharType="separate"/>
      </w:r>
      <w:r w:rsidRPr="00B52C1E">
        <w:rPr>
          <w:noProof/>
        </w:rPr>
        <w:t>2</w:t>
      </w:r>
      <w:r w:rsidRPr="00B52C1E">
        <w:rPr>
          <w:noProof/>
        </w:rPr>
        <w:fldChar w:fldCharType="end"/>
      </w:r>
    </w:p>
    <w:p w14:paraId="5B45FC96" w14:textId="271BBABC" w:rsidR="007F6BFE" w:rsidRPr="00B52C1E" w:rsidRDefault="007F6BFE">
      <w:pPr>
        <w:pStyle w:val="TOC2"/>
        <w:tabs>
          <w:tab w:val="left" w:pos="880"/>
          <w:tab w:val="right" w:pos="9054"/>
        </w:tabs>
        <w:rPr>
          <w:rFonts w:asciiTheme="minorHAnsi" w:eastAsiaTheme="minorEastAsia" w:hAnsiTheme="minorHAnsi" w:cstheme="minorBidi"/>
          <w:b w:val="0"/>
          <w:i w:val="0"/>
          <w:iCs w:val="0"/>
          <w:noProof/>
          <w:sz w:val="22"/>
          <w:szCs w:val="22"/>
          <w:lang w:eastAsia="ja-JP"/>
        </w:rPr>
      </w:pPr>
      <w:r w:rsidRPr="00B52C1E">
        <w:rPr>
          <w:noProof/>
        </w:rPr>
        <w:t>1.4</w:t>
      </w:r>
      <w:r w:rsidRPr="00B52C1E">
        <w:rPr>
          <w:rFonts w:asciiTheme="minorHAnsi" w:eastAsiaTheme="minorEastAsia" w:hAnsiTheme="minorHAnsi" w:cstheme="minorBidi"/>
          <w:b w:val="0"/>
          <w:i w:val="0"/>
          <w:iCs w:val="0"/>
          <w:noProof/>
          <w:sz w:val="22"/>
          <w:szCs w:val="22"/>
          <w:lang w:eastAsia="ja-JP"/>
        </w:rPr>
        <w:tab/>
      </w:r>
      <w:r w:rsidRPr="00B52C1E">
        <w:rPr>
          <w:noProof/>
        </w:rPr>
        <w:t>Conventions</w:t>
      </w:r>
      <w:r w:rsidRPr="00B52C1E">
        <w:rPr>
          <w:noProof/>
        </w:rPr>
        <w:tab/>
      </w:r>
      <w:r w:rsidRPr="00B52C1E">
        <w:rPr>
          <w:noProof/>
        </w:rPr>
        <w:fldChar w:fldCharType="begin"/>
      </w:r>
      <w:r w:rsidRPr="00B52C1E">
        <w:rPr>
          <w:noProof/>
        </w:rPr>
        <w:instrText xml:space="preserve"> PAGEREF _Toc56358494 \h </w:instrText>
      </w:r>
      <w:r w:rsidRPr="00B52C1E">
        <w:rPr>
          <w:noProof/>
        </w:rPr>
      </w:r>
      <w:r w:rsidRPr="00B52C1E">
        <w:rPr>
          <w:noProof/>
        </w:rPr>
        <w:fldChar w:fldCharType="separate"/>
      </w:r>
      <w:r w:rsidRPr="00B52C1E">
        <w:rPr>
          <w:noProof/>
        </w:rPr>
        <w:t>3</w:t>
      </w:r>
      <w:r w:rsidRPr="00B52C1E">
        <w:rPr>
          <w:noProof/>
        </w:rPr>
        <w:fldChar w:fldCharType="end"/>
      </w:r>
    </w:p>
    <w:p w14:paraId="26F7E50E" w14:textId="4B4EE441" w:rsidR="007F6BFE" w:rsidRPr="00B52C1E" w:rsidRDefault="007F6BFE">
      <w:pPr>
        <w:pStyle w:val="TOC1"/>
        <w:rPr>
          <w:rFonts w:asciiTheme="minorHAnsi" w:eastAsiaTheme="minorEastAsia" w:hAnsiTheme="minorHAnsi" w:cstheme="minorBidi"/>
          <w:b w:val="0"/>
          <w:bCs w:val="0"/>
          <w:noProof/>
          <w:sz w:val="22"/>
          <w:szCs w:val="22"/>
          <w:lang w:eastAsia="ja-JP"/>
        </w:rPr>
      </w:pPr>
      <w:r w:rsidRPr="00B52C1E">
        <w:rPr>
          <w:noProof/>
        </w:rPr>
        <w:t>2</w:t>
      </w:r>
      <w:r w:rsidRPr="00B52C1E">
        <w:rPr>
          <w:rFonts w:asciiTheme="minorHAnsi" w:eastAsiaTheme="minorEastAsia" w:hAnsiTheme="minorHAnsi" w:cstheme="minorBidi"/>
          <w:b w:val="0"/>
          <w:bCs w:val="0"/>
          <w:noProof/>
          <w:sz w:val="22"/>
          <w:szCs w:val="22"/>
          <w:lang w:eastAsia="ja-JP"/>
        </w:rPr>
        <w:tab/>
      </w:r>
      <w:r w:rsidRPr="00B52C1E">
        <w:rPr>
          <w:noProof/>
        </w:rPr>
        <w:t>Tests preparations</w:t>
      </w:r>
      <w:r w:rsidRPr="00B52C1E">
        <w:rPr>
          <w:noProof/>
        </w:rPr>
        <w:tab/>
      </w:r>
      <w:r w:rsidRPr="00B52C1E">
        <w:rPr>
          <w:noProof/>
        </w:rPr>
        <w:fldChar w:fldCharType="begin"/>
      </w:r>
      <w:r w:rsidRPr="00B52C1E">
        <w:rPr>
          <w:noProof/>
        </w:rPr>
        <w:instrText xml:space="preserve"> PAGEREF _Toc56358495 \h </w:instrText>
      </w:r>
      <w:r w:rsidRPr="00B52C1E">
        <w:rPr>
          <w:noProof/>
        </w:rPr>
      </w:r>
      <w:r w:rsidRPr="00B52C1E">
        <w:rPr>
          <w:noProof/>
        </w:rPr>
        <w:fldChar w:fldCharType="separate"/>
      </w:r>
      <w:r w:rsidRPr="00B52C1E">
        <w:rPr>
          <w:noProof/>
        </w:rPr>
        <w:t>4</w:t>
      </w:r>
      <w:r w:rsidRPr="00B52C1E">
        <w:rPr>
          <w:noProof/>
        </w:rPr>
        <w:fldChar w:fldCharType="end"/>
      </w:r>
    </w:p>
    <w:p w14:paraId="0F1B0668" w14:textId="33AA6A2C" w:rsidR="007F6BFE" w:rsidRPr="00B52C1E" w:rsidRDefault="007F6BFE">
      <w:pPr>
        <w:pStyle w:val="TOC2"/>
        <w:tabs>
          <w:tab w:val="left" w:pos="880"/>
          <w:tab w:val="right" w:pos="9054"/>
        </w:tabs>
        <w:rPr>
          <w:rFonts w:asciiTheme="minorHAnsi" w:eastAsiaTheme="minorEastAsia" w:hAnsiTheme="minorHAnsi" w:cstheme="minorBidi"/>
          <w:b w:val="0"/>
          <w:i w:val="0"/>
          <w:iCs w:val="0"/>
          <w:noProof/>
          <w:sz w:val="22"/>
          <w:szCs w:val="22"/>
          <w:lang w:eastAsia="ja-JP"/>
        </w:rPr>
      </w:pPr>
      <w:r w:rsidRPr="00B52C1E">
        <w:rPr>
          <w:noProof/>
        </w:rPr>
        <w:t>2.1</w:t>
      </w:r>
      <w:r w:rsidRPr="00B52C1E">
        <w:rPr>
          <w:rFonts w:asciiTheme="minorHAnsi" w:eastAsiaTheme="minorEastAsia" w:hAnsiTheme="minorHAnsi" w:cstheme="minorBidi"/>
          <w:b w:val="0"/>
          <w:i w:val="0"/>
          <w:iCs w:val="0"/>
          <w:noProof/>
          <w:sz w:val="22"/>
          <w:szCs w:val="22"/>
          <w:lang w:eastAsia="ja-JP"/>
        </w:rPr>
        <w:tab/>
      </w:r>
      <w:r w:rsidRPr="00B52C1E">
        <w:rPr>
          <w:noProof/>
        </w:rPr>
        <w:t>Preparation phase 1.0.0</w:t>
      </w:r>
      <w:r w:rsidRPr="00B52C1E">
        <w:rPr>
          <w:noProof/>
        </w:rPr>
        <w:tab/>
      </w:r>
      <w:r w:rsidRPr="00B52C1E">
        <w:rPr>
          <w:noProof/>
        </w:rPr>
        <w:fldChar w:fldCharType="begin"/>
      </w:r>
      <w:r w:rsidRPr="00B52C1E">
        <w:rPr>
          <w:noProof/>
        </w:rPr>
        <w:instrText xml:space="preserve"> PAGEREF _Toc56358496 \h </w:instrText>
      </w:r>
      <w:r w:rsidRPr="00B52C1E">
        <w:rPr>
          <w:noProof/>
        </w:rPr>
      </w:r>
      <w:r w:rsidRPr="00B52C1E">
        <w:rPr>
          <w:noProof/>
        </w:rPr>
        <w:fldChar w:fldCharType="separate"/>
      </w:r>
      <w:r w:rsidRPr="00B52C1E">
        <w:rPr>
          <w:noProof/>
        </w:rPr>
        <w:t>4</w:t>
      </w:r>
      <w:r w:rsidRPr="00B52C1E">
        <w:rPr>
          <w:noProof/>
        </w:rPr>
        <w:fldChar w:fldCharType="end"/>
      </w:r>
    </w:p>
    <w:p w14:paraId="1AD17FBA" w14:textId="0E3422E4" w:rsidR="007F6BFE" w:rsidRPr="00B52C1E" w:rsidRDefault="007F6BFE">
      <w:pPr>
        <w:pStyle w:val="TOC3"/>
        <w:tabs>
          <w:tab w:val="left" w:pos="1100"/>
          <w:tab w:val="right" w:pos="9054"/>
        </w:tabs>
        <w:rPr>
          <w:rFonts w:asciiTheme="minorHAnsi" w:eastAsiaTheme="minorEastAsia" w:hAnsiTheme="minorHAnsi" w:cstheme="minorBidi"/>
          <w:noProof/>
          <w:sz w:val="22"/>
          <w:szCs w:val="22"/>
          <w:lang w:eastAsia="ja-JP"/>
        </w:rPr>
      </w:pPr>
      <w:r w:rsidRPr="00B52C1E">
        <w:rPr>
          <w:noProof/>
        </w:rPr>
        <w:t>2.1.1</w:t>
      </w:r>
      <w:r w:rsidRPr="00B52C1E">
        <w:rPr>
          <w:rFonts w:asciiTheme="minorHAnsi" w:eastAsiaTheme="minorEastAsia" w:hAnsiTheme="minorHAnsi" w:cstheme="minorBidi"/>
          <w:noProof/>
          <w:sz w:val="22"/>
          <w:szCs w:val="22"/>
          <w:lang w:eastAsia="ja-JP"/>
        </w:rPr>
        <w:tab/>
      </w:r>
      <w:r w:rsidRPr="00B52C1E">
        <w:rPr>
          <w:noProof/>
        </w:rPr>
        <w:t>Hardware preparation</w:t>
      </w:r>
      <w:r w:rsidRPr="00B52C1E">
        <w:rPr>
          <w:noProof/>
        </w:rPr>
        <w:tab/>
      </w:r>
      <w:r w:rsidRPr="00B52C1E">
        <w:rPr>
          <w:noProof/>
        </w:rPr>
        <w:fldChar w:fldCharType="begin"/>
      </w:r>
      <w:r w:rsidRPr="00B52C1E">
        <w:rPr>
          <w:noProof/>
        </w:rPr>
        <w:instrText xml:space="preserve"> PAGEREF _Toc56358497 \h </w:instrText>
      </w:r>
      <w:r w:rsidRPr="00B52C1E">
        <w:rPr>
          <w:noProof/>
        </w:rPr>
      </w:r>
      <w:r w:rsidRPr="00B52C1E">
        <w:rPr>
          <w:noProof/>
        </w:rPr>
        <w:fldChar w:fldCharType="separate"/>
      </w:r>
      <w:r w:rsidRPr="00B52C1E">
        <w:rPr>
          <w:noProof/>
        </w:rPr>
        <w:t>4</w:t>
      </w:r>
      <w:r w:rsidRPr="00B52C1E">
        <w:rPr>
          <w:noProof/>
        </w:rPr>
        <w:fldChar w:fldCharType="end"/>
      </w:r>
    </w:p>
    <w:p w14:paraId="721DC208" w14:textId="5EBB32DE" w:rsidR="007F6BFE" w:rsidRPr="00B52C1E" w:rsidRDefault="007F6BFE">
      <w:pPr>
        <w:pStyle w:val="TOC3"/>
        <w:tabs>
          <w:tab w:val="left" w:pos="1100"/>
          <w:tab w:val="right" w:pos="9054"/>
        </w:tabs>
        <w:rPr>
          <w:rFonts w:asciiTheme="minorHAnsi" w:eastAsiaTheme="minorEastAsia" w:hAnsiTheme="minorHAnsi" w:cstheme="minorBidi"/>
          <w:noProof/>
          <w:sz w:val="22"/>
          <w:szCs w:val="22"/>
          <w:lang w:eastAsia="ja-JP"/>
        </w:rPr>
      </w:pPr>
      <w:r w:rsidRPr="00B52C1E">
        <w:rPr>
          <w:noProof/>
        </w:rPr>
        <w:t>2.1.2</w:t>
      </w:r>
      <w:r w:rsidRPr="00B52C1E">
        <w:rPr>
          <w:rFonts w:asciiTheme="minorHAnsi" w:eastAsiaTheme="minorEastAsia" w:hAnsiTheme="minorHAnsi" w:cstheme="minorBidi"/>
          <w:noProof/>
          <w:sz w:val="22"/>
          <w:szCs w:val="22"/>
          <w:lang w:eastAsia="ja-JP"/>
        </w:rPr>
        <w:tab/>
      </w:r>
      <w:r w:rsidRPr="00B52C1E">
        <w:rPr>
          <w:noProof/>
        </w:rPr>
        <w:t>Software preparation</w:t>
      </w:r>
      <w:r w:rsidRPr="00B52C1E">
        <w:rPr>
          <w:noProof/>
        </w:rPr>
        <w:tab/>
      </w:r>
      <w:r w:rsidRPr="00B52C1E">
        <w:rPr>
          <w:noProof/>
        </w:rPr>
        <w:fldChar w:fldCharType="begin"/>
      </w:r>
      <w:r w:rsidRPr="00B52C1E">
        <w:rPr>
          <w:noProof/>
        </w:rPr>
        <w:instrText xml:space="preserve"> PAGEREF _Toc56358498 \h </w:instrText>
      </w:r>
      <w:r w:rsidRPr="00B52C1E">
        <w:rPr>
          <w:noProof/>
        </w:rPr>
      </w:r>
      <w:r w:rsidRPr="00B52C1E">
        <w:rPr>
          <w:noProof/>
        </w:rPr>
        <w:fldChar w:fldCharType="separate"/>
      </w:r>
      <w:r w:rsidRPr="00B52C1E">
        <w:rPr>
          <w:noProof/>
        </w:rPr>
        <w:t>4</w:t>
      </w:r>
      <w:r w:rsidRPr="00B52C1E">
        <w:rPr>
          <w:noProof/>
        </w:rPr>
        <w:fldChar w:fldCharType="end"/>
      </w:r>
    </w:p>
    <w:p w14:paraId="7AA9A756" w14:textId="1A8B05C8" w:rsidR="007F6BFE" w:rsidRPr="00B52C1E" w:rsidRDefault="007F6BFE">
      <w:pPr>
        <w:pStyle w:val="TOC3"/>
        <w:tabs>
          <w:tab w:val="left" w:pos="1100"/>
          <w:tab w:val="right" w:pos="9054"/>
        </w:tabs>
        <w:rPr>
          <w:rFonts w:asciiTheme="minorHAnsi" w:eastAsiaTheme="minorEastAsia" w:hAnsiTheme="minorHAnsi" w:cstheme="minorBidi"/>
          <w:noProof/>
          <w:sz w:val="22"/>
          <w:szCs w:val="22"/>
          <w:lang w:eastAsia="ja-JP"/>
        </w:rPr>
      </w:pPr>
      <w:r w:rsidRPr="00B52C1E">
        <w:rPr>
          <w:noProof/>
        </w:rPr>
        <w:t>2.1.3</w:t>
      </w:r>
      <w:r w:rsidRPr="00B52C1E">
        <w:rPr>
          <w:rFonts w:asciiTheme="minorHAnsi" w:eastAsiaTheme="minorEastAsia" w:hAnsiTheme="minorHAnsi" w:cstheme="minorBidi"/>
          <w:noProof/>
          <w:sz w:val="22"/>
          <w:szCs w:val="22"/>
          <w:lang w:eastAsia="ja-JP"/>
        </w:rPr>
        <w:tab/>
      </w:r>
      <w:r w:rsidRPr="00B52C1E">
        <w:rPr>
          <w:noProof/>
        </w:rPr>
        <w:t>Other test preparation</w:t>
      </w:r>
      <w:r w:rsidRPr="00B52C1E">
        <w:rPr>
          <w:noProof/>
        </w:rPr>
        <w:tab/>
      </w:r>
      <w:r w:rsidRPr="00B52C1E">
        <w:rPr>
          <w:noProof/>
        </w:rPr>
        <w:fldChar w:fldCharType="begin"/>
      </w:r>
      <w:r w:rsidRPr="00B52C1E">
        <w:rPr>
          <w:noProof/>
        </w:rPr>
        <w:instrText xml:space="preserve"> PAGEREF _Toc56358499 \h </w:instrText>
      </w:r>
      <w:r w:rsidRPr="00B52C1E">
        <w:rPr>
          <w:noProof/>
        </w:rPr>
      </w:r>
      <w:r w:rsidRPr="00B52C1E">
        <w:rPr>
          <w:noProof/>
        </w:rPr>
        <w:fldChar w:fldCharType="separate"/>
      </w:r>
      <w:r w:rsidRPr="00B52C1E">
        <w:rPr>
          <w:noProof/>
        </w:rPr>
        <w:t>4</w:t>
      </w:r>
      <w:r w:rsidRPr="00B52C1E">
        <w:rPr>
          <w:noProof/>
        </w:rPr>
        <w:fldChar w:fldCharType="end"/>
      </w:r>
    </w:p>
    <w:p w14:paraId="598586F3" w14:textId="0E2E9647" w:rsidR="007F6BFE" w:rsidRPr="00B52C1E" w:rsidRDefault="007F6BFE">
      <w:pPr>
        <w:pStyle w:val="TOC3"/>
        <w:tabs>
          <w:tab w:val="left" w:pos="1100"/>
          <w:tab w:val="right" w:pos="9054"/>
        </w:tabs>
        <w:rPr>
          <w:rFonts w:asciiTheme="minorHAnsi" w:eastAsiaTheme="minorEastAsia" w:hAnsiTheme="minorHAnsi" w:cstheme="minorBidi"/>
          <w:noProof/>
          <w:sz w:val="22"/>
          <w:szCs w:val="22"/>
          <w:lang w:eastAsia="ja-JP"/>
        </w:rPr>
      </w:pPr>
      <w:r w:rsidRPr="00B52C1E">
        <w:rPr>
          <w:noProof/>
        </w:rPr>
        <w:t>2.1.4</w:t>
      </w:r>
      <w:r w:rsidRPr="00B52C1E">
        <w:rPr>
          <w:rFonts w:asciiTheme="minorHAnsi" w:eastAsiaTheme="minorEastAsia" w:hAnsiTheme="minorHAnsi" w:cstheme="minorBidi"/>
          <w:noProof/>
          <w:sz w:val="22"/>
          <w:szCs w:val="22"/>
          <w:lang w:eastAsia="ja-JP"/>
        </w:rPr>
        <w:tab/>
      </w:r>
      <w:r w:rsidRPr="00B52C1E">
        <w:rPr>
          <w:noProof/>
        </w:rPr>
        <w:t>Safety, security and privacy precautions</w:t>
      </w:r>
      <w:r w:rsidRPr="00B52C1E">
        <w:rPr>
          <w:noProof/>
        </w:rPr>
        <w:tab/>
      </w:r>
      <w:r w:rsidRPr="00B52C1E">
        <w:rPr>
          <w:noProof/>
        </w:rPr>
        <w:fldChar w:fldCharType="begin"/>
      </w:r>
      <w:r w:rsidRPr="00B52C1E">
        <w:rPr>
          <w:noProof/>
        </w:rPr>
        <w:instrText xml:space="preserve"> PAGEREF _Toc56358500 \h </w:instrText>
      </w:r>
      <w:r w:rsidRPr="00B52C1E">
        <w:rPr>
          <w:noProof/>
        </w:rPr>
      </w:r>
      <w:r w:rsidRPr="00B52C1E">
        <w:rPr>
          <w:noProof/>
        </w:rPr>
        <w:fldChar w:fldCharType="separate"/>
      </w:r>
      <w:r w:rsidRPr="00B52C1E">
        <w:rPr>
          <w:noProof/>
        </w:rPr>
        <w:t>4</w:t>
      </w:r>
      <w:r w:rsidRPr="00B52C1E">
        <w:rPr>
          <w:noProof/>
        </w:rPr>
        <w:fldChar w:fldCharType="end"/>
      </w:r>
    </w:p>
    <w:p w14:paraId="72970A17" w14:textId="10694285" w:rsidR="007F6BFE" w:rsidRPr="00B52C1E" w:rsidRDefault="007F6BFE">
      <w:pPr>
        <w:pStyle w:val="TOC1"/>
        <w:rPr>
          <w:rFonts w:asciiTheme="minorHAnsi" w:eastAsiaTheme="minorEastAsia" w:hAnsiTheme="minorHAnsi" w:cstheme="minorBidi"/>
          <w:b w:val="0"/>
          <w:bCs w:val="0"/>
          <w:noProof/>
          <w:sz w:val="22"/>
          <w:szCs w:val="22"/>
          <w:lang w:eastAsia="ja-JP"/>
        </w:rPr>
      </w:pPr>
      <w:r w:rsidRPr="00B52C1E">
        <w:rPr>
          <w:noProof/>
        </w:rPr>
        <w:t>3</w:t>
      </w:r>
      <w:r w:rsidRPr="00B52C1E">
        <w:rPr>
          <w:rFonts w:asciiTheme="minorHAnsi" w:eastAsiaTheme="minorEastAsia" w:hAnsiTheme="minorHAnsi" w:cstheme="minorBidi"/>
          <w:b w:val="0"/>
          <w:bCs w:val="0"/>
          <w:noProof/>
          <w:sz w:val="22"/>
          <w:szCs w:val="22"/>
          <w:lang w:eastAsia="ja-JP"/>
        </w:rPr>
        <w:tab/>
      </w:r>
      <w:r w:rsidRPr="00B52C1E">
        <w:rPr>
          <w:noProof/>
        </w:rPr>
        <w:t>Tests descriptions</w:t>
      </w:r>
      <w:r w:rsidRPr="00B52C1E">
        <w:rPr>
          <w:noProof/>
        </w:rPr>
        <w:tab/>
      </w:r>
      <w:r w:rsidRPr="00B52C1E">
        <w:rPr>
          <w:noProof/>
        </w:rPr>
        <w:fldChar w:fldCharType="begin"/>
      </w:r>
      <w:r w:rsidRPr="00B52C1E">
        <w:rPr>
          <w:noProof/>
        </w:rPr>
        <w:instrText xml:space="preserve"> PAGEREF _Toc56358501 \h </w:instrText>
      </w:r>
      <w:r w:rsidRPr="00B52C1E">
        <w:rPr>
          <w:noProof/>
        </w:rPr>
      </w:r>
      <w:r w:rsidRPr="00B52C1E">
        <w:rPr>
          <w:noProof/>
        </w:rPr>
        <w:fldChar w:fldCharType="separate"/>
      </w:r>
      <w:r w:rsidRPr="00B52C1E">
        <w:rPr>
          <w:noProof/>
        </w:rPr>
        <w:t>5</w:t>
      </w:r>
      <w:r w:rsidRPr="00B52C1E">
        <w:rPr>
          <w:noProof/>
        </w:rPr>
        <w:fldChar w:fldCharType="end"/>
      </w:r>
    </w:p>
    <w:p w14:paraId="276B1130" w14:textId="7268008F" w:rsidR="007F6BFE" w:rsidRPr="00B52C1E" w:rsidRDefault="007F6BFE">
      <w:pPr>
        <w:pStyle w:val="TOC2"/>
        <w:tabs>
          <w:tab w:val="left" w:pos="880"/>
          <w:tab w:val="right" w:pos="9054"/>
        </w:tabs>
        <w:rPr>
          <w:rFonts w:asciiTheme="minorHAnsi" w:eastAsiaTheme="minorEastAsia" w:hAnsiTheme="minorHAnsi" w:cstheme="minorBidi"/>
          <w:b w:val="0"/>
          <w:i w:val="0"/>
          <w:iCs w:val="0"/>
          <w:noProof/>
          <w:sz w:val="22"/>
          <w:szCs w:val="22"/>
          <w:lang w:eastAsia="ja-JP"/>
        </w:rPr>
      </w:pPr>
      <w:r w:rsidRPr="00B52C1E">
        <w:rPr>
          <w:noProof/>
        </w:rPr>
        <w:t>3.1</w:t>
      </w:r>
      <w:r w:rsidRPr="00B52C1E">
        <w:rPr>
          <w:rFonts w:asciiTheme="minorHAnsi" w:eastAsiaTheme="minorEastAsia" w:hAnsiTheme="minorHAnsi" w:cstheme="minorBidi"/>
          <w:b w:val="0"/>
          <w:i w:val="0"/>
          <w:iCs w:val="0"/>
          <w:noProof/>
          <w:sz w:val="22"/>
          <w:szCs w:val="22"/>
          <w:lang w:eastAsia="ja-JP"/>
        </w:rPr>
        <w:tab/>
      </w:r>
      <w:r w:rsidRPr="00B52C1E">
        <w:rPr>
          <w:noProof/>
        </w:rPr>
        <w:t>Testing Phase 2.0.0</w:t>
      </w:r>
      <w:r w:rsidRPr="00B52C1E">
        <w:rPr>
          <w:noProof/>
        </w:rPr>
        <w:tab/>
      </w:r>
      <w:r w:rsidRPr="00B52C1E">
        <w:rPr>
          <w:noProof/>
        </w:rPr>
        <w:fldChar w:fldCharType="begin"/>
      </w:r>
      <w:r w:rsidRPr="00B52C1E">
        <w:rPr>
          <w:noProof/>
        </w:rPr>
        <w:instrText xml:space="preserve"> PAGEREF _Toc56358502 \h </w:instrText>
      </w:r>
      <w:r w:rsidRPr="00B52C1E">
        <w:rPr>
          <w:noProof/>
        </w:rPr>
      </w:r>
      <w:r w:rsidRPr="00B52C1E">
        <w:rPr>
          <w:noProof/>
        </w:rPr>
        <w:fldChar w:fldCharType="separate"/>
      </w:r>
      <w:r w:rsidRPr="00B52C1E">
        <w:rPr>
          <w:noProof/>
        </w:rPr>
        <w:t>5</w:t>
      </w:r>
      <w:r w:rsidRPr="00B52C1E">
        <w:rPr>
          <w:noProof/>
        </w:rPr>
        <w:fldChar w:fldCharType="end"/>
      </w:r>
    </w:p>
    <w:p w14:paraId="7C029DD3" w14:textId="517F2997" w:rsidR="00720536" w:rsidRPr="002E0128" w:rsidRDefault="00720536" w:rsidP="00720536">
      <w:pPr>
        <w:rPr>
          <w:b/>
          <w:bCs/>
          <w:u w:val="single"/>
        </w:rPr>
      </w:pPr>
      <w:r w:rsidRPr="00B52C1E">
        <w:rPr>
          <w:rFonts w:cs="Arial"/>
          <w:b/>
          <w:bCs/>
        </w:rPr>
        <w:fldChar w:fldCharType="end"/>
      </w:r>
    </w:p>
    <w:p w14:paraId="0B6DAADB" w14:textId="77777777" w:rsidR="00720536" w:rsidRPr="002E0128" w:rsidRDefault="00720536" w:rsidP="00720536">
      <w:pPr>
        <w:pStyle w:val="Heading1"/>
      </w:pPr>
      <w:bookmarkStart w:id="0" w:name="_Toc56358486"/>
      <w:r w:rsidRPr="002E0128">
        <w:t>Introduction</w:t>
      </w:r>
      <w:bookmarkEnd w:id="0"/>
    </w:p>
    <w:p w14:paraId="09404923" w14:textId="77777777" w:rsidR="00720536" w:rsidRPr="002E0128" w:rsidRDefault="00720536" w:rsidP="00720536">
      <w:pPr>
        <w:pStyle w:val="Heading2"/>
      </w:pPr>
      <w:bookmarkStart w:id="1" w:name="_Toc511458419"/>
      <w:bookmarkStart w:id="2" w:name="_Toc115956196"/>
      <w:bookmarkStart w:id="3" w:name="_Toc56358487"/>
      <w:r w:rsidRPr="002E0128">
        <w:t>Document overview</w:t>
      </w:r>
      <w:bookmarkEnd w:id="1"/>
      <w:bookmarkEnd w:id="2"/>
      <w:bookmarkEnd w:id="3"/>
    </w:p>
    <w:p w14:paraId="02427253" w14:textId="6786223C" w:rsidR="00720536" w:rsidRPr="002E0128" w:rsidRDefault="00720536" w:rsidP="00720536">
      <w:r w:rsidRPr="002E0128">
        <w:t xml:space="preserve">This document is the software test </w:t>
      </w:r>
      <w:r>
        <w:t>description</w:t>
      </w:r>
      <w:r w:rsidRPr="002E0128">
        <w:t xml:space="preserve"> of the </w:t>
      </w:r>
      <w:r w:rsidR="00D815C8">
        <w:t>GSWSA Inventory</w:t>
      </w:r>
      <w:r>
        <w:t>.</w:t>
      </w:r>
      <w:r w:rsidRPr="002E0128">
        <w:t xml:space="preserve"> It contains the </w:t>
      </w:r>
      <w:r>
        <w:t xml:space="preserve">description </w:t>
      </w:r>
      <w:r w:rsidRPr="002E0128">
        <w:t>of tests</w:t>
      </w:r>
      <w:r>
        <w:t xml:space="preserve"> </w:t>
      </w:r>
      <w:r w:rsidR="1BBC363E">
        <w:t>committed</w:t>
      </w:r>
      <w:r>
        <w:t xml:space="preserve"> </w:t>
      </w:r>
      <w:r w:rsidR="1BBC363E">
        <w:t>in the GSWSA Test Report document</w:t>
      </w:r>
      <w:r>
        <w:t xml:space="preserve"> ref. </w:t>
      </w:r>
      <w:r w:rsidR="00D815C8">
        <w:t xml:space="preserve">GSWSA </w:t>
      </w:r>
      <w:r w:rsidR="1D58069F">
        <w:t>Test Plan</w:t>
      </w:r>
      <w:r>
        <w:t xml:space="preserve">. These tests </w:t>
      </w:r>
      <w:r w:rsidRPr="002E0128">
        <w:t xml:space="preserve">are executed during </w:t>
      </w:r>
      <w:r w:rsidR="00D815C8">
        <w:t>GSWSA Inventory Project</w:t>
      </w:r>
      <w:r w:rsidR="00D815C8" w:rsidRPr="002E0128">
        <w:t xml:space="preserve"> </w:t>
      </w:r>
      <w:r w:rsidRPr="002E0128">
        <w:t>integration and verification:</w:t>
      </w:r>
    </w:p>
    <w:p w14:paraId="4A288CE1" w14:textId="77777777" w:rsidR="00720536" w:rsidRPr="002E0128" w:rsidRDefault="00720536" w:rsidP="00720536">
      <w:pPr>
        <w:numPr>
          <w:ilvl w:val="0"/>
          <w:numId w:val="13"/>
        </w:numPr>
      </w:pPr>
      <w:r w:rsidRPr="002E0128">
        <w:t>Software Integration tests,</w:t>
      </w:r>
    </w:p>
    <w:p w14:paraId="153448E3" w14:textId="0F60E273" w:rsidR="00720536" w:rsidRPr="002E0128" w:rsidRDefault="00720536" w:rsidP="14052B10">
      <w:pPr>
        <w:numPr>
          <w:ilvl w:val="0"/>
          <w:numId w:val="13"/>
        </w:numPr>
      </w:pPr>
      <w:r w:rsidRPr="002E0128">
        <w:t>Software Verification tests.</w:t>
      </w:r>
    </w:p>
    <w:p w14:paraId="11DCEBBF" w14:textId="77777777" w:rsidR="00720536" w:rsidRPr="002E0128" w:rsidRDefault="00720536" w:rsidP="00720536">
      <w:pPr>
        <w:pStyle w:val="Heading2"/>
      </w:pPr>
      <w:bookmarkStart w:id="4" w:name="_Toc511458433"/>
      <w:bookmarkStart w:id="5" w:name="_Toc115956198"/>
      <w:bookmarkStart w:id="6" w:name="_Toc126126694"/>
      <w:bookmarkStart w:id="7" w:name="_Toc56358488"/>
      <w:r w:rsidRPr="002E0128">
        <w:t>Abbreviations and Glossary</w:t>
      </w:r>
      <w:bookmarkEnd w:id="4"/>
      <w:bookmarkEnd w:id="5"/>
      <w:bookmarkEnd w:id="6"/>
      <w:bookmarkEnd w:id="7"/>
    </w:p>
    <w:p w14:paraId="634CADDA" w14:textId="53D5252E" w:rsidR="00720536" w:rsidRDefault="00720536" w:rsidP="00720536">
      <w:pPr>
        <w:pStyle w:val="Heading3"/>
      </w:pPr>
      <w:bookmarkStart w:id="8" w:name="_Toc511458435"/>
      <w:bookmarkStart w:id="9" w:name="_Toc126126695"/>
      <w:bookmarkStart w:id="10" w:name="_Toc56358489"/>
      <w:r w:rsidRPr="002E0128">
        <w:t>Abbreviations</w:t>
      </w:r>
      <w:bookmarkEnd w:id="8"/>
      <w:bookmarkEnd w:id="9"/>
      <w:bookmarkEnd w:id="10"/>
    </w:p>
    <w:tbl>
      <w:tblPr>
        <w:tblW w:w="0" w:type="auto"/>
        <w:tblLook w:val="01E0" w:firstRow="1" w:lastRow="1" w:firstColumn="1" w:lastColumn="1" w:noHBand="0" w:noVBand="0"/>
      </w:tblPr>
      <w:tblGrid>
        <w:gridCol w:w="4530"/>
        <w:gridCol w:w="4530"/>
      </w:tblGrid>
      <w:tr w:rsidR="2803B4D9" w14:paraId="131D1270" w14:textId="77777777" w:rsidTr="2803B4D9">
        <w:tc>
          <w:tcPr>
            <w:tcW w:w="4530" w:type="dxa"/>
          </w:tcPr>
          <w:p w14:paraId="401D4D21" w14:textId="28539610" w:rsidR="2803B4D9" w:rsidRDefault="2803B4D9" w:rsidP="2803B4D9">
            <w:pPr>
              <w:rPr>
                <w:rFonts w:ascii="Arial" w:eastAsia="Arial" w:hAnsi="Arial" w:cs="Arial"/>
                <w:color w:val="000000" w:themeColor="text1"/>
                <w:sz w:val="20"/>
                <w:szCs w:val="20"/>
              </w:rPr>
            </w:pPr>
            <w:r w:rsidRPr="2803B4D9">
              <w:rPr>
                <w:rFonts w:ascii="Arial" w:eastAsia="Arial" w:hAnsi="Arial" w:cs="Arial"/>
                <w:color w:val="000000" w:themeColor="text1"/>
                <w:sz w:val="20"/>
                <w:szCs w:val="20"/>
              </w:rPr>
              <w:t>DB</w:t>
            </w:r>
          </w:p>
        </w:tc>
        <w:tc>
          <w:tcPr>
            <w:tcW w:w="4530" w:type="dxa"/>
          </w:tcPr>
          <w:p w14:paraId="696DA983" w14:textId="44A80CDB" w:rsidR="2803B4D9" w:rsidRDefault="2803B4D9" w:rsidP="2803B4D9">
            <w:pPr>
              <w:rPr>
                <w:rFonts w:ascii="Arial" w:eastAsia="Arial" w:hAnsi="Arial" w:cs="Arial"/>
                <w:color w:val="000000" w:themeColor="text1"/>
                <w:sz w:val="20"/>
                <w:szCs w:val="20"/>
              </w:rPr>
            </w:pPr>
            <w:r w:rsidRPr="2803B4D9">
              <w:rPr>
                <w:rFonts w:ascii="Arial" w:eastAsia="Arial" w:hAnsi="Arial" w:cs="Arial"/>
                <w:color w:val="000000" w:themeColor="text1"/>
                <w:sz w:val="20"/>
                <w:szCs w:val="20"/>
              </w:rPr>
              <w:t>Database</w:t>
            </w:r>
          </w:p>
        </w:tc>
      </w:tr>
      <w:tr w:rsidR="2803B4D9" w14:paraId="0BB15335" w14:textId="77777777" w:rsidTr="2803B4D9">
        <w:tc>
          <w:tcPr>
            <w:tcW w:w="4530" w:type="dxa"/>
          </w:tcPr>
          <w:p w14:paraId="6BD9DE23" w14:textId="175B0447" w:rsidR="2803B4D9" w:rsidRDefault="2803B4D9" w:rsidP="2803B4D9">
            <w:pPr>
              <w:rPr>
                <w:rFonts w:ascii="Arial" w:eastAsia="Arial" w:hAnsi="Arial" w:cs="Arial"/>
                <w:color w:val="000000" w:themeColor="text1"/>
                <w:sz w:val="20"/>
                <w:szCs w:val="20"/>
              </w:rPr>
            </w:pPr>
            <w:r w:rsidRPr="2803B4D9">
              <w:rPr>
                <w:rFonts w:ascii="Arial" w:eastAsia="Arial" w:hAnsi="Arial" w:cs="Arial"/>
                <w:color w:val="000000" w:themeColor="text1"/>
                <w:sz w:val="20"/>
                <w:szCs w:val="20"/>
              </w:rPr>
              <w:t>DBDD</w:t>
            </w:r>
          </w:p>
        </w:tc>
        <w:tc>
          <w:tcPr>
            <w:tcW w:w="4530" w:type="dxa"/>
          </w:tcPr>
          <w:p w14:paraId="00B04ED5" w14:textId="236C2225" w:rsidR="2803B4D9" w:rsidRDefault="2803B4D9" w:rsidP="2803B4D9">
            <w:pPr>
              <w:rPr>
                <w:rFonts w:ascii="Arial" w:eastAsia="Arial" w:hAnsi="Arial" w:cs="Arial"/>
                <w:color w:val="000000" w:themeColor="text1"/>
                <w:sz w:val="20"/>
                <w:szCs w:val="20"/>
              </w:rPr>
            </w:pPr>
            <w:r w:rsidRPr="2803B4D9">
              <w:rPr>
                <w:rFonts w:ascii="Arial" w:eastAsia="Arial" w:hAnsi="Arial" w:cs="Arial"/>
                <w:color w:val="000000" w:themeColor="text1"/>
                <w:sz w:val="20"/>
                <w:szCs w:val="20"/>
              </w:rPr>
              <w:t>Database Design Description</w:t>
            </w:r>
          </w:p>
        </w:tc>
      </w:tr>
      <w:tr w:rsidR="2803B4D9" w14:paraId="6771364B" w14:textId="77777777" w:rsidTr="2803B4D9">
        <w:tc>
          <w:tcPr>
            <w:tcW w:w="4530" w:type="dxa"/>
          </w:tcPr>
          <w:p w14:paraId="68272BB3" w14:textId="77B558E1" w:rsidR="2803B4D9" w:rsidRDefault="2803B4D9" w:rsidP="2803B4D9">
            <w:pPr>
              <w:rPr>
                <w:rFonts w:ascii="Arial" w:eastAsia="Arial" w:hAnsi="Arial" w:cs="Arial"/>
                <w:color w:val="000000" w:themeColor="text1"/>
                <w:sz w:val="20"/>
                <w:szCs w:val="20"/>
              </w:rPr>
            </w:pPr>
            <w:r w:rsidRPr="2803B4D9">
              <w:rPr>
                <w:rFonts w:ascii="Arial" w:eastAsia="Arial" w:hAnsi="Arial" w:cs="Arial"/>
                <w:color w:val="000000" w:themeColor="text1"/>
                <w:sz w:val="20"/>
                <w:szCs w:val="20"/>
              </w:rPr>
              <w:t>DBMS</w:t>
            </w:r>
          </w:p>
        </w:tc>
        <w:tc>
          <w:tcPr>
            <w:tcW w:w="4530" w:type="dxa"/>
          </w:tcPr>
          <w:p w14:paraId="76849DF2" w14:textId="6D873B35" w:rsidR="2803B4D9" w:rsidRDefault="2803B4D9" w:rsidP="2803B4D9">
            <w:pPr>
              <w:rPr>
                <w:rFonts w:ascii="Arial" w:eastAsia="Arial" w:hAnsi="Arial" w:cs="Arial"/>
                <w:color w:val="000000" w:themeColor="text1"/>
                <w:sz w:val="20"/>
                <w:szCs w:val="20"/>
              </w:rPr>
            </w:pPr>
            <w:r w:rsidRPr="2803B4D9">
              <w:rPr>
                <w:rFonts w:ascii="Arial" w:eastAsia="Arial" w:hAnsi="Arial" w:cs="Arial"/>
                <w:color w:val="000000" w:themeColor="text1"/>
                <w:sz w:val="20"/>
                <w:szCs w:val="20"/>
              </w:rPr>
              <w:t>Database Management System</w:t>
            </w:r>
          </w:p>
        </w:tc>
      </w:tr>
      <w:tr w:rsidR="2803B4D9" w14:paraId="1B7598B8" w14:textId="77777777" w:rsidTr="2803B4D9">
        <w:tc>
          <w:tcPr>
            <w:tcW w:w="4530" w:type="dxa"/>
          </w:tcPr>
          <w:p w14:paraId="581BD77C" w14:textId="0C05F20F" w:rsidR="2803B4D9" w:rsidRDefault="2803B4D9" w:rsidP="2803B4D9">
            <w:pPr>
              <w:rPr>
                <w:rFonts w:ascii="Arial" w:eastAsia="Arial" w:hAnsi="Arial" w:cs="Arial"/>
                <w:color w:val="000000" w:themeColor="text1"/>
                <w:sz w:val="20"/>
                <w:szCs w:val="20"/>
              </w:rPr>
            </w:pPr>
            <w:r w:rsidRPr="2803B4D9">
              <w:rPr>
                <w:rFonts w:ascii="Arial" w:eastAsia="Arial" w:hAnsi="Arial" w:cs="Arial"/>
                <w:color w:val="000000" w:themeColor="text1"/>
                <w:sz w:val="20"/>
                <w:szCs w:val="20"/>
              </w:rPr>
              <w:t>ER</w:t>
            </w:r>
          </w:p>
        </w:tc>
        <w:tc>
          <w:tcPr>
            <w:tcW w:w="4530" w:type="dxa"/>
          </w:tcPr>
          <w:p w14:paraId="2627F6CD" w14:textId="0183C3CE" w:rsidR="2803B4D9" w:rsidRDefault="2803B4D9" w:rsidP="2803B4D9">
            <w:pPr>
              <w:rPr>
                <w:rFonts w:ascii="Arial" w:eastAsia="Arial" w:hAnsi="Arial" w:cs="Arial"/>
                <w:color w:val="000000" w:themeColor="text1"/>
                <w:sz w:val="20"/>
                <w:szCs w:val="20"/>
              </w:rPr>
            </w:pPr>
            <w:r w:rsidRPr="2803B4D9">
              <w:rPr>
                <w:rFonts w:ascii="Arial" w:eastAsia="Arial" w:hAnsi="Arial" w:cs="Arial"/>
                <w:color w:val="000000" w:themeColor="text1"/>
                <w:sz w:val="20"/>
                <w:szCs w:val="20"/>
              </w:rPr>
              <w:t>Entity Relationship</w:t>
            </w:r>
          </w:p>
        </w:tc>
      </w:tr>
      <w:tr w:rsidR="2803B4D9" w14:paraId="29F0E2E3" w14:textId="77777777" w:rsidTr="2803B4D9">
        <w:tc>
          <w:tcPr>
            <w:tcW w:w="4530" w:type="dxa"/>
          </w:tcPr>
          <w:p w14:paraId="4964CAD9" w14:textId="1A80F9F3" w:rsidR="2803B4D9" w:rsidRDefault="2803B4D9" w:rsidP="2803B4D9">
            <w:pPr>
              <w:rPr>
                <w:rFonts w:ascii="Arial" w:eastAsia="Arial" w:hAnsi="Arial" w:cs="Arial"/>
                <w:color w:val="000000" w:themeColor="text1"/>
                <w:sz w:val="20"/>
                <w:szCs w:val="20"/>
              </w:rPr>
            </w:pPr>
            <w:r w:rsidRPr="2803B4D9">
              <w:rPr>
                <w:rFonts w:ascii="Arial" w:eastAsia="Arial" w:hAnsi="Arial" w:cs="Arial"/>
                <w:color w:val="000000" w:themeColor="text1"/>
                <w:sz w:val="20"/>
                <w:szCs w:val="20"/>
              </w:rPr>
              <w:t>FK</w:t>
            </w:r>
          </w:p>
        </w:tc>
        <w:tc>
          <w:tcPr>
            <w:tcW w:w="4530" w:type="dxa"/>
          </w:tcPr>
          <w:p w14:paraId="3050E421" w14:textId="32EBDEE3" w:rsidR="2803B4D9" w:rsidRDefault="2803B4D9" w:rsidP="2803B4D9">
            <w:pPr>
              <w:rPr>
                <w:rFonts w:ascii="Arial" w:eastAsia="Arial" w:hAnsi="Arial" w:cs="Arial"/>
                <w:color w:val="000000" w:themeColor="text1"/>
                <w:sz w:val="20"/>
                <w:szCs w:val="20"/>
              </w:rPr>
            </w:pPr>
            <w:r w:rsidRPr="2803B4D9">
              <w:rPr>
                <w:rFonts w:ascii="Arial" w:eastAsia="Arial" w:hAnsi="Arial" w:cs="Arial"/>
                <w:color w:val="000000" w:themeColor="text1"/>
                <w:sz w:val="20"/>
                <w:szCs w:val="20"/>
              </w:rPr>
              <w:t>Foreign Key</w:t>
            </w:r>
          </w:p>
        </w:tc>
      </w:tr>
      <w:tr w:rsidR="2803B4D9" w14:paraId="4E606173" w14:textId="77777777" w:rsidTr="2803B4D9">
        <w:tc>
          <w:tcPr>
            <w:tcW w:w="4530" w:type="dxa"/>
          </w:tcPr>
          <w:p w14:paraId="4F0F0A2A" w14:textId="2565635E" w:rsidR="2803B4D9" w:rsidRDefault="2803B4D9" w:rsidP="2803B4D9">
            <w:pPr>
              <w:rPr>
                <w:rFonts w:ascii="Arial" w:eastAsia="Arial" w:hAnsi="Arial" w:cs="Arial"/>
                <w:color w:val="000000" w:themeColor="text1"/>
                <w:sz w:val="20"/>
                <w:szCs w:val="20"/>
              </w:rPr>
            </w:pPr>
            <w:r w:rsidRPr="2803B4D9">
              <w:rPr>
                <w:rFonts w:ascii="Arial" w:eastAsia="Arial" w:hAnsi="Arial" w:cs="Arial"/>
                <w:color w:val="000000" w:themeColor="text1"/>
                <w:sz w:val="20"/>
                <w:szCs w:val="20"/>
              </w:rPr>
              <w:t>GUI</w:t>
            </w:r>
          </w:p>
        </w:tc>
        <w:tc>
          <w:tcPr>
            <w:tcW w:w="4530" w:type="dxa"/>
          </w:tcPr>
          <w:p w14:paraId="433E4ABF" w14:textId="33635C58" w:rsidR="2803B4D9" w:rsidRDefault="2803B4D9" w:rsidP="2803B4D9">
            <w:pPr>
              <w:rPr>
                <w:rFonts w:ascii="Arial" w:eastAsia="Arial" w:hAnsi="Arial" w:cs="Arial"/>
                <w:color w:val="000000" w:themeColor="text1"/>
                <w:sz w:val="20"/>
                <w:szCs w:val="20"/>
              </w:rPr>
            </w:pPr>
            <w:r w:rsidRPr="2803B4D9">
              <w:rPr>
                <w:rFonts w:ascii="Arial" w:eastAsia="Arial" w:hAnsi="Arial" w:cs="Arial"/>
                <w:color w:val="000000" w:themeColor="text1"/>
                <w:sz w:val="20"/>
                <w:szCs w:val="20"/>
              </w:rPr>
              <w:t>Graphical User Interface</w:t>
            </w:r>
          </w:p>
        </w:tc>
      </w:tr>
      <w:tr w:rsidR="2803B4D9" w14:paraId="56C58043" w14:textId="77777777" w:rsidTr="2803B4D9">
        <w:tc>
          <w:tcPr>
            <w:tcW w:w="4530" w:type="dxa"/>
          </w:tcPr>
          <w:p w14:paraId="3FB58E81" w14:textId="2A3DB430" w:rsidR="2803B4D9" w:rsidRDefault="2803B4D9" w:rsidP="2803B4D9">
            <w:pPr>
              <w:rPr>
                <w:rFonts w:ascii="Arial" w:eastAsia="Arial" w:hAnsi="Arial" w:cs="Arial"/>
                <w:color w:val="000000" w:themeColor="text1"/>
                <w:sz w:val="20"/>
                <w:szCs w:val="20"/>
              </w:rPr>
            </w:pPr>
            <w:r w:rsidRPr="2803B4D9">
              <w:rPr>
                <w:rFonts w:ascii="Arial" w:eastAsia="Arial" w:hAnsi="Arial" w:cs="Arial"/>
                <w:color w:val="000000" w:themeColor="text1"/>
                <w:sz w:val="20"/>
                <w:szCs w:val="20"/>
              </w:rPr>
              <w:t>HMI</w:t>
            </w:r>
          </w:p>
        </w:tc>
        <w:tc>
          <w:tcPr>
            <w:tcW w:w="4530" w:type="dxa"/>
          </w:tcPr>
          <w:p w14:paraId="15619D05" w14:textId="38DF19F2" w:rsidR="2803B4D9" w:rsidRDefault="2803B4D9" w:rsidP="2803B4D9">
            <w:pPr>
              <w:rPr>
                <w:rFonts w:ascii="Arial" w:eastAsia="Arial" w:hAnsi="Arial" w:cs="Arial"/>
                <w:color w:val="000000" w:themeColor="text1"/>
                <w:sz w:val="20"/>
                <w:szCs w:val="20"/>
              </w:rPr>
            </w:pPr>
            <w:r w:rsidRPr="2803B4D9">
              <w:rPr>
                <w:rFonts w:ascii="Arial" w:eastAsia="Arial" w:hAnsi="Arial" w:cs="Arial"/>
                <w:color w:val="000000" w:themeColor="text1"/>
                <w:sz w:val="20"/>
                <w:szCs w:val="20"/>
              </w:rPr>
              <w:t>Human Machine Interface</w:t>
            </w:r>
          </w:p>
        </w:tc>
      </w:tr>
      <w:tr w:rsidR="2803B4D9" w14:paraId="0A197C78" w14:textId="77777777" w:rsidTr="2803B4D9">
        <w:tc>
          <w:tcPr>
            <w:tcW w:w="4530" w:type="dxa"/>
          </w:tcPr>
          <w:p w14:paraId="0646C207" w14:textId="16BD7B4B" w:rsidR="2803B4D9" w:rsidRDefault="2803B4D9" w:rsidP="2803B4D9">
            <w:pPr>
              <w:rPr>
                <w:rFonts w:ascii="Arial" w:eastAsia="Arial" w:hAnsi="Arial" w:cs="Arial"/>
                <w:color w:val="000000" w:themeColor="text1"/>
                <w:sz w:val="20"/>
                <w:szCs w:val="20"/>
              </w:rPr>
            </w:pPr>
            <w:r w:rsidRPr="2803B4D9">
              <w:rPr>
                <w:rFonts w:ascii="Arial" w:eastAsia="Arial" w:hAnsi="Arial" w:cs="Arial"/>
                <w:color w:val="000000" w:themeColor="text1"/>
                <w:sz w:val="20"/>
                <w:szCs w:val="20"/>
              </w:rPr>
              <w:t>HTML</w:t>
            </w:r>
          </w:p>
        </w:tc>
        <w:tc>
          <w:tcPr>
            <w:tcW w:w="4530" w:type="dxa"/>
          </w:tcPr>
          <w:p w14:paraId="5BD6CD90" w14:textId="086B2BB1" w:rsidR="2803B4D9" w:rsidRDefault="2803B4D9" w:rsidP="2803B4D9">
            <w:pPr>
              <w:rPr>
                <w:rFonts w:ascii="Arial" w:eastAsia="Arial" w:hAnsi="Arial" w:cs="Arial"/>
                <w:color w:val="000000" w:themeColor="text1"/>
                <w:sz w:val="20"/>
                <w:szCs w:val="20"/>
              </w:rPr>
            </w:pPr>
            <w:r w:rsidRPr="2803B4D9">
              <w:rPr>
                <w:rFonts w:ascii="Arial" w:eastAsia="Arial" w:hAnsi="Arial" w:cs="Arial"/>
                <w:color w:val="000000" w:themeColor="text1"/>
                <w:sz w:val="20"/>
                <w:szCs w:val="20"/>
              </w:rPr>
              <w:t>Hypertext Markup Language</w:t>
            </w:r>
          </w:p>
        </w:tc>
      </w:tr>
      <w:tr w:rsidR="2803B4D9" w14:paraId="0DC172A0" w14:textId="77777777" w:rsidTr="2803B4D9">
        <w:tc>
          <w:tcPr>
            <w:tcW w:w="4530" w:type="dxa"/>
          </w:tcPr>
          <w:p w14:paraId="3E1DB772" w14:textId="6F288B9F" w:rsidR="2803B4D9" w:rsidRDefault="2803B4D9" w:rsidP="2803B4D9">
            <w:pPr>
              <w:rPr>
                <w:rFonts w:ascii="Arial" w:eastAsia="Arial" w:hAnsi="Arial" w:cs="Arial"/>
                <w:color w:val="000000" w:themeColor="text1"/>
                <w:sz w:val="20"/>
                <w:szCs w:val="20"/>
              </w:rPr>
            </w:pPr>
            <w:r w:rsidRPr="2803B4D9">
              <w:rPr>
                <w:rFonts w:ascii="Arial" w:eastAsia="Arial" w:hAnsi="Arial" w:cs="Arial"/>
                <w:color w:val="000000" w:themeColor="text1"/>
                <w:sz w:val="20"/>
                <w:szCs w:val="20"/>
              </w:rPr>
              <w:t>ID</w:t>
            </w:r>
          </w:p>
        </w:tc>
        <w:tc>
          <w:tcPr>
            <w:tcW w:w="4530" w:type="dxa"/>
          </w:tcPr>
          <w:p w14:paraId="581C2D0D" w14:textId="4AD6BAA7" w:rsidR="2803B4D9" w:rsidRDefault="2803B4D9" w:rsidP="2803B4D9">
            <w:pPr>
              <w:rPr>
                <w:rFonts w:ascii="Arial" w:eastAsia="Arial" w:hAnsi="Arial" w:cs="Arial"/>
                <w:color w:val="000000" w:themeColor="text1"/>
                <w:sz w:val="20"/>
                <w:szCs w:val="20"/>
              </w:rPr>
            </w:pPr>
            <w:r w:rsidRPr="2803B4D9">
              <w:rPr>
                <w:rFonts w:ascii="Arial" w:eastAsia="Arial" w:hAnsi="Arial" w:cs="Arial"/>
                <w:color w:val="000000" w:themeColor="text1"/>
                <w:sz w:val="20"/>
                <w:szCs w:val="20"/>
              </w:rPr>
              <w:t>Identifier Description</w:t>
            </w:r>
          </w:p>
        </w:tc>
      </w:tr>
      <w:tr w:rsidR="2803B4D9" w14:paraId="01951C7E" w14:textId="77777777" w:rsidTr="2803B4D9">
        <w:tc>
          <w:tcPr>
            <w:tcW w:w="4530" w:type="dxa"/>
          </w:tcPr>
          <w:p w14:paraId="07E350EA" w14:textId="746231C4" w:rsidR="2803B4D9" w:rsidRDefault="2803B4D9" w:rsidP="2803B4D9">
            <w:pPr>
              <w:rPr>
                <w:rFonts w:ascii="Arial" w:eastAsia="Arial" w:hAnsi="Arial" w:cs="Arial"/>
                <w:color w:val="000000" w:themeColor="text1"/>
                <w:sz w:val="20"/>
                <w:szCs w:val="20"/>
              </w:rPr>
            </w:pPr>
            <w:r w:rsidRPr="2803B4D9">
              <w:rPr>
                <w:rFonts w:ascii="Arial" w:eastAsia="Arial" w:hAnsi="Arial" w:cs="Arial"/>
                <w:color w:val="000000" w:themeColor="text1"/>
                <w:sz w:val="20"/>
                <w:szCs w:val="20"/>
              </w:rPr>
              <w:t>MS</w:t>
            </w:r>
          </w:p>
        </w:tc>
        <w:tc>
          <w:tcPr>
            <w:tcW w:w="4530" w:type="dxa"/>
          </w:tcPr>
          <w:p w14:paraId="7B10C951" w14:textId="095961EB" w:rsidR="2803B4D9" w:rsidRDefault="2803B4D9" w:rsidP="2803B4D9">
            <w:pPr>
              <w:rPr>
                <w:rFonts w:ascii="Arial" w:eastAsia="Arial" w:hAnsi="Arial" w:cs="Arial"/>
                <w:color w:val="000000" w:themeColor="text1"/>
                <w:sz w:val="20"/>
                <w:szCs w:val="20"/>
              </w:rPr>
            </w:pPr>
            <w:r w:rsidRPr="2803B4D9">
              <w:rPr>
                <w:rFonts w:ascii="Arial" w:eastAsia="Arial" w:hAnsi="Arial" w:cs="Arial"/>
                <w:color w:val="000000" w:themeColor="text1"/>
                <w:sz w:val="20"/>
                <w:szCs w:val="20"/>
              </w:rPr>
              <w:t>Microsoft</w:t>
            </w:r>
          </w:p>
        </w:tc>
      </w:tr>
      <w:tr w:rsidR="2803B4D9" w14:paraId="381E478A" w14:textId="77777777" w:rsidTr="2803B4D9">
        <w:tc>
          <w:tcPr>
            <w:tcW w:w="4530" w:type="dxa"/>
          </w:tcPr>
          <w:p w14:paraId="2B300842" w14:textId="416E3BBD" w:rsidR="2803B4D9" w:rsidRDefault="2803B4D9" w:rsidP="2803B4D9">
            <w:pPr>
              <w:rPr>
                <w:rFonts w:ascii="Arial" w:eastAsia="Arial" w:hAnsi="Arial" w:cs="Arial"/>
                <w:color w:val="000000" w:themeColor="text1"/>
                <w:sz w:val="20"/>
                <w:szCs w:val="20"/>
              </w:rPr>
            </w:pPr>
            <w:r w:rsidRPr="2803B4D9">
              <w:rPr>
                <w:rFonts w:ascii="Arial" w:eastAsia="Arial" w:hAnsi="Arial" w:cs="Arial"/>
                <w:color w:val="000000" w:themeColor="text1"/>
                <w:sz w:val="20"/>
                <w:szCs w:val="20"/>
              </w:rPr>
              <w:t>PK</w:t>
            </w:r>
          </w:p>
        </w:tc>
        <w:tc>
          <w:tcPr>
            <w:tcW w:w="4530" w:type="dxa"/>
          </w:tcPr>
          <w:p w14:paraId="2A6B4638" w14:textId="2DCAEA4F" w:rsidR="2803B4D9" w:rsidRDefault="2803B4D9" w:rsidP="2803B4D9">
            <w:pPr>
              <w:rPr>
                <w:rFonts w:ascii="Arial" w:eastAsia="Arial" w:hAnsi="Arial" w:cs="Arial"/>
                <w:color w:val="000000" w:themeColor="text1"/>
                <w:sz w:val="20"/>
                <w:szCs w:val="20"/>
              </w:rPr>
            </w:pPr>
            <w:r w:rsidRPr="2803B4D9">
              <w:rPr>
                <w:rFonts w:ascii="Arial" w:eastAsia="Arial" w:hAnsi="Arial" w:cs="Arial"/>
                <w:color w:val="000000" w:themeColor="text1"/>
                <w:sz w:val="20"/>
                <w:szCs w:val="20"/>
              </w:rPr>
              <w:t>Primary Key</w:t>
            </w:r>
          </w:p>
        </w:tc>
      </w:tr>
      <w:tr w:rsidR="2803B4D9" w14:paraId="091A6A81" w14:textId="77777777" w:rsidTr="2803B4D9">
        <w:tc>
          <w:tcPr>
            <w:tcW w:w="4530" w:type="dxa"/>
          </w:tcPr>
          <w:p w14:paraId="21B0FA79" w14:textId="4BD26A51" w:rsidR="2803B4D9" w:rsidRDefault="2803B4D9" w:rsidP="2803B4D9">
            <w:pPr>
              <w:rPr>
                <w:rFonts w:ascii="Arial" w:eastAsia="Arial" w:hAnsi="Arial" w:cs="Arial"/>
                <w:sz w:val="20"/>
                <w:szCs w:val="20"/>
              </w:rPr>
            </w:pPr>
            <w:r w:rsidRPr="2803B4D9">
              <w:rPr>
                <w:rFonts w:ascii="Arial" w:eastAsia="Arial" w:hAnsi="Arial" w:cs="Arial"/>
                <w:sz w:val="20"/>
                <w:szCs w:val="20"/>
              </w:rPr>
              <w:t>RTM</w:t>
            </w:r>
          </w:p>
        </w:tc>
        <w:tc>
          <w:tcPr>
            <w:tcW w:w="4530" w:type="dxa"/>
          </w:tcPr>
          <w:p w14:paraId="401ECBA8" w14:textId="49F9FC08" w:rsidR="2803B4D9" w:rsidRDefault="2803B4D9" w:rsidP="2803B4D9">
            <w:pPr>
              <w:rPr>
                <w:rFonts w:ascii="Arial" w:eastAsia="Arial" w:hAnsi="Arial" w:cs="Arial"/>
                <w:sz w:val="20"/>
                <w:szCs w:val="20"/>
              </w:rPr>
            </w:pPr>
            <w:r w:rsidRPr="2803B4D9">
              <w:rPr>
                <w:rFonts w:ascii="Arial" w:eastAsia="Arial" w:hAnsi="Arial" w:cs="Arial"/>
                <w:sz w:val="20"/>
                <w:szCs w:val="20"/>
              </w:rPr>
              <w:t>Requirements Traceability Matrix</w:t>
            </w:r>
          </w:p>
        </w:tc>
      </w:tr>
      <w:tr w:rsidR="2803B4D9" w14:paraId="358804E8" w14:textId="77777777" w:rsidTr="2803B4D9">
        <w:tc>
          <w:tcPr>
            <w:tcW w:w="4530" w:type="dxa"/>
          </w:tcPr>
          <w:p w14:paraId="51C1E5A9" w14:textId="5BD58821" w:rsidR="2803B4D9" w:rsidRDefault="2803B4D9" w:rsidP="2803B4D9">
            <w:pPr>
              <w:rPr>
                <w:rFonts w:ascii="Arial" w:eastAsia="Arial" w:hAnsi="Arial" w:cs="Arial"/>
                <w:sz w:val="20"/>
                <w:szCs w:val="20"/>
              </w:rPr>
            </w:pPr>
            <w:r w:rsidRPr="2803B4D9">
              <w:rPr>
                <w:rFonts w:ascii="Arial" w:eastAsia="Arial" w:hAnsi="Arial" w:cs="Arial"/>
                <w:sz w:val="20"/>
                <w:szCs w:val="20"/>
              </w:rPr>
              <w:t>SDD</w:t>
            </w:r>
          </w:p>
        </w:tc>
        <w:tc>
          <w:tcPr>
            <w:tcW w:w="4530" w:type="dxa"/>
          </w:tcPr>
          <w:p w14:paraId="7462360A" w14:textId="2A9E63AE" w:rsidR="2803B4D9" w:rsidRDefault="2803B4D9" w:rsidP="2803B4D9">
            <w:pPr>
              <w:rPr>
                <w:rFonts w:ascii="Arial" w:eastAsia="Arial" w:hAnsi="Arial" w:cs="Arial"/>
                <w:sz w:val="20"/>
                <w:szCs w:val="20"/>
              </w:rPr>
            </w:pPr>
            <w:r w:rsidRPr="2803B4D9">
              <w:rPr>
                <w:rFonts w:ascii="Arial" w:eastAsia="Arial" w:hAnsi="Arial" w:cs="Arial"/>
                <w:sz w:val="20"/>
                <w:szCs w:val="20"/>
              </w:rPr>
              <w:t>Software Design Description</w:t>
            </w:r>
          </w:p>
        </w:tc>
      </w:tr>
      <w:tr w:rsidR="2803B4D9" w14:paraId="6FE91B95" w14:textId="77777777" w:rsidTr="2803B4D9">
        <w:tc>
          <w:tcPr>
            <w:tcW w:w="4530" w:type="dxa"/>
          </w:tcPr>
          <w:p w14:paraId="7FFC4A00" w14:textId="5AC24520" w:rsidR="2803B4D9" w:rsidRDefault="2803B4D9" w:rsidP="2803B4D9">
            <w:pPr>
              <w:rPr>
                <w:rFonts w:ascii="Arial" w:eastAsia="Arial" w:hAnsi="Arial" w:cs="Arial"/>
                <w:color w:val="000000" w:themeColor="text1"/>
                <w:sz w:val="20"/>
                <w:szCs w:val="20"/>
              </w:rPr>
            </w:pPr>
            <w:r w:rsidRPr="2803B4D9">
              <w:rPr>
                <w:rFonts w:ascii="Arial" w:eastAsia="Arial" w:hAnsi="Arial" w:cs="Arial"/>
                <w:color w:val="000000" w:themeColor="text1"/>
                <w:sz w:val="20"/>
                <w:szCs w:val="20"/>
              </w:rPr>
              <w:t>SQL</w:t>
            </w:r>
          </w:p>
        </w:tc>
        <w:tc>
          <w:tcPr>
            <w:tcW w:w="4530" w:type="dxa"/>
          </w:tcPr>
          <w:p w14:paraId="388CC1D2" w14:textId="7289F4D3" w:rsidR="2803B4D9" w:rsidRDefault="2803B4D9" w:rsidP="2803B4D9">
            <w:pPr>
              <w:rPr>
                <w:rFonts w:ascii="Arial" w:eastAsia="Arial" w:hAnsi="Arial" w:cs="Arial"/>
                <w:color w:val="000000" w:themeColor="text1"/>
                <w:sz w:val="20"/>
                <w:szCs w:val="20"/>
              </w:rPr>
            </w:pPr>
            <w:r w:rsidRPr="2803B4D9">
              <w:rPr>
                <w:rFonts w:ascii="Arial" w:eastAsia="Arial" w:hAnsi="Arial" w:cs="Arial"/>
                <w:color w:val="000000" w:themeColor="text1"/>
                <w:sz w:val="20"/>
                <w:szCs w:val="20"/>
              </w:rPr>
              <w:t>Structured Query Language</w:t>
            </w:r>
          </w:p>
        </w:tc>
      </w:tr>
      <w:tr w:rsidR="2803B4D9" w14:paraId="796DF907" w14:textId="77777777" w:rsidTr="2803B4D9">
        <w:tc>
          <w:tcPr>
            <w:tcW w:w="4530" w:type="dxa"/>
          </w:tcPr>
          <w:p w14:paraId="46A2070A" w14:textId="5C07ACF5" w:rsidR="2803B4D9" w:rsidRDefault="2803B4D9" w:rsidP="2803B4D9">
            <w:pPr>
              <w:rPr>
                <w:rFonts w:ascii="Arial" w:eastAsia="Arial" w:hAnsi="Arial" w:cs="Arial"/>
                <w:color w:val="000000" w:themeColor="text1"/>
                <w:sz w:val="20"/>
                <w:szCs w:val="20"/>
              </w:rPr>
            </w:pPr>
            <w:r w:rsidRPr="2803B4D9">
              <w:rPr>
                <w:rFonts w:ascii="Arial" w:eastAsia="Arial" w:hAnsi="Arial" w:cs="Arial"/>
                <w:color w:val="000000" w:themeColor="text1"/>
                <w:sz w:val="20"/>
                <w:szCs w:val="20"/>
              </w:rPr>
              <w:t>SRS</w:t>
            </w:r>
          </w:p>
        </w:tc>
        <w:tc>
          <w:tcPr>
            <w:tcW w:w="4530" w:type="dxa"/>
          </w:tcPr>
          <w:p w14:paraId="11DF42F2" w14:textId="23CADC47" w:rsidR="2803B4D9" w:rsidRDefault="2803B4D9" w:rsidP="2803B4D9">
            <w:pPr>
              <w:rPr>
                <w:rFonts w:ascii="Arial" w:eastAsia="Arial" w:hAnsi="Arial" w:cs="Arial"/>
                <w:color w:val="000000" w:themeColor="text1"/>
                <w:sz w:val="20"/>
                <w:szCs w:val="20"/>
              </w:rPr>
            </w:pPr>
            <w:r w:rsidRPr="2803B4D9">
              <w:rPr>
                <w:rFonts w:ascii="Arial" w:eastAsia="Arial" w:hAnsi="Arial" w:cs="Arial"/>
                <w:color w:val="000000" w:themeColor="text1"/>
                <w:sz w:val="20"/>
                <w:szCs w:val="20"/>
              </w:rPr>
              <w:t>Software Requirement Specification</w:t>
            </w:r>
          </w:p>
        </w:tc>
      </w:tr>
      <w:tr w:rsidR="2803B4D9" w14:paraId="562FD099" w14:textId="77777777" w:rsidTr="2803B4D9">
        <w:tc>
          <w:tcPr>
            <w:tcW w:w="4530" w:type="dxa"/>
          </w:tcPr>
          <w:p w14:paraId="2A20F93A" w14:textId="1F164AC4" w:rsidR="2803B4D9" w:rsidRDefault="2803B4D9" w:rsidP="2803B4D9">
            <w:pPr>
              <w:rPr>
                <w:rFonts w:ascii="Arial" w:eastAsia="Arial" w:hAnsi="Arial" w:cs="Arial"/>
                <w:color w:val="000000" w:themeColor="text1"/>
                <w:sz w:val="20"/>
                <w:szCs w:val="20"/>
              </w:rPr>
            </w:pPr>
            <w:r w:rsidRPr="2803B4D9">
              <w:rPr>
                <w:rFonts w:ascii="Arial" w:eastAsia="Arial" w:hAnsi="Arial" w:cs="Arial"/>
                <w:color w:val="000000" w:themeColor="text1"/>
                <w:sz w:val="20"/>
                <w:szCs w:val="20"/>
              </w:rPr>
              <w:t>SSS</w:t>
            </w:r>
          </w:p>
        </w:tc>
        <w:tc>
          <w:tcPr>
            <w:tcW w:w="4530" w:type="dxa"/>
          </w:tcPr>
          <w:p w14:paraId="66BDB942" w14:textId="4032A6E9" w:rsidR="2803B4D9" w:rsidRDefault="2803B4D9" w:rsidP="2803B4D9">
            <w:pPr>
              <w:rPr>
                <w:rFonts w:ascii="Arial" w:eastAsia="Arial" w:hAnsi="Arial" w:cs="Arial"/>
                <w:color w:val="000000" w:themeColor="text1"/>
                <w:sz w:val="20"/>
                <w:szCs w:val="20"/>
              </w:rPr>
            </w:pPr>
            <w:r w:rsidRPr="2803B4D9">
              <w:rPr>
                <w:rFonts w:ascii="Arial" w:eastAsia="Arial" w:hAnsi="Arial" w:cs="Arial"/>
                <w:color w:val="000000" w:themeColor="text1"/>
                <w:sz w:val="20"/>
                <w:szCs w:val="20"/>
              </w:rPr>
              <w:t>Software System Specification</w:t>
            </w:r>
          </w:p>
        </w:tc>
      </w:tr>
      <w:tr w:rsidR="2803B4D9" w14:paraId="6A17F536" w14:textId="77777777" w:rsidTr="2803B4D9">
        <w:tc>
          <w:tcPr>
            <w:tcW w:w="4530" w:type="dxa"/>
          </w:tcPr>
          <w:p w14:paraId="00E692D6" w14:textId="27B29CBD" w:rsidR="2803B4D9" w:rsidRDefault="2803B4D9" w:rsidP="2803B4D9">
            <w:pPr>
              <w:rPr>
                <w:rFonts w:ascii="Arial" w:eastAsia="Arial" w:hAnsi="Arial" w:cs="Arial"/>
                <w:sz w:val="20"/>
                <w:szCs w:val="20"/>
              </w:rPr>
            </w:pPr>
            <w:r w:rsidRPr="2803B4D9">
              <w:rPr>
                <w:rFonts w:ascii="Arial" w:eastAsia="Arial" w:hAnsi="Arial" w:cs="Arial"/>
                <w:sz w:val="20"/>
                <w:szCs w:val="20"/>
              </w:rPr>
              <w:t>TBD</w:t>
            </w:r>
          </w:p>
        </w:tc>
        <w:tc>
          <w:tcPr>
            <w:tcW w:w="4530" w:type="dxa"/>
          </w:tcPr>
          <w:p w14:paraId="350F7678" w14:textId="000DA2DE" w:rsidR="2803B4D9" w:rsidRDefault="2803B4D9" w:rsidP="2803B4D9">
            <w:pPr>
              <w:rPr>
                <w:rFonts w:ascii="Arial" w:eastAsia="Arial" w:hAnsi="Arial" w:cs="Arial"/>
                <w:sz w:val="20"/>
                <w:szCs w:val="20"/>
              </w:rPr>
            </w:pPr>
            <w:r w:rsidRPr="2803B4D9">
              <w:rPr>
                <w:rFonts w:ascii="Arial" w:eastAsia="Arial" w:hAnsi="Arial" w:cs="Arial"/>
                <w:sz w:val="20"/>
                <w:szCs w:val="20"/>
              </w:rPr>
              <w:t>To Be Determined</w:t>
            </w:r>
          </w:p>
        </w:tc>
      </w:tr>
      <w:tr w:rsidR="2803B4D9" w14:paraId="5C8F2804" w14:textId="77777777" w:rsidTr="2803B4D9">
        <w:tc>
          <w:tcPr>
            <w:tcW w:w="4530" w:type="dxa"/>
          </w:tcPr>
          <w:p w14:paraId="24517C57" w14:textId="131E7579" w:rsidR="2803B4D9" w:rsidRDefault="2803B4D9" w:rsidP="2803B4D9">
            <w:pPr>
              <w:rPr>
                <w:rFonts w:ascii="Arial" w:eastAsia="Arial" w:hAnsi="Arial" w:cs="Arial"/>
                <w:sz w:val="20"/>
                <w:szCs w:val="20"/>
              </w:rPr>
            </w:pPr>
            <w:r w:rsidRPr="2803B4D9">
              <w:rPr>
                <w:rFonts w:ascii="Arial" w:eastAsia="Arial" w:hAnsi="Arial" w:cs="Arial"/>
                <w:sz w:val="20"/>
                <w:szCs w:val="20"/>
              </w:rPr>
              <w:t>GSWSA</w:t>
            </w:r>
          </w:p>
        </w:tc>
        <w:tc>
          <w:tcPr>
            <w:tcW w:w="4530" w:type="dxa"/>
          </w:tcPr>
          <w:p w14:paraId="7F781DCC" w14:textId="5E3F5228" w:rsidR="2803B4D9" w:rsidRDefault="2803B4D9" w:rsidP="2803B4D9">
            <w:pPr>
              <w:rPr>
                <w:rFonts w:ascii="Arial" w:eastAsia="Arial" w:hAnsi="Arial" w:cs="Arial"/>
                <w:sz w:val="20"/>
                <w:szCs w:val="20"/>
              </w:rPr>
            </w:pPr>
            <w:r w:rsidRPr="2803B4D9">
              <w:rPr>
                <w:rFonts w:ascii="Arial" w:eastAsia="Arial" w:hAnsi="Arial" w:cs="Arial"/>
                <w:sz w:val="20"/>
                <w:szCs w:val="20"/>
              </w:rPr>
              <w:t xml:space="preserve">Grand Strand Water and Sewer Authority </w:t>
            </w:r>
          </w:p>
        </w:tc>
      </w:tr>
      <w:tr w:rsidR="2803B4D9" w14:paraId="1CE8419B" w14:textId="77777777" w:rsidTr="2803B4D9">
        <w:tc>
          <w:tcPr>
            <w:tcW w:w="4530" w:type="dxa"/>
          </w:tcPr>
          <w:p w14:paraId="71A9A431" w14:textId="0C27843F" w:rsidR="2803B4D9" w:rsidRDefault="2803B4D9" w:rsidP="2803B4D9">
            <w:pPr>
              <w:rPr>
                <w:rFonts w:ascii="Arial" w:eastAsia="Arial" w:hAnsi="Arial" w:cs="Arial"/>
                <w:sz w:val="20"/>
                <w:szCs w:val="20"/>
              </w:rPr>
            </w:pPr>
            <w:r w:rsidRPr="2803B4D9">
              <w:rPr>
                <w:rFonts w:ascii="Arial" w:eastAsia="Arial" w:hAnsi="Arial" w:cs="Arial"/>
                <w:sz w:val="20"/>
                <w:szCs w:val="20"/>
              </w:rPr>
              <w:t>IT</w:t>
            </w:r>
          </w:p>
        </w:tc>
        <w:tc>
          <w:tcPr>
            <w:tcW w:w="4530" w:type="dxa"/>
          </w:tcPr>
          <w:p w14:paraId="0010E47B" w14:textId="446471E0" w:rsidR="2803B4D9" w:rsidRDefault="2803B4D9" w:rsidP="2803B4D9">
            <w:pPr>
              <w:rPr>
                <w:rFonts w:ascii="Arial" w:eastAsia="Arial" w:hAnsi="Arial" w:cs="Arial"/>
                <w:sz w:val="20"/>
                <w:szCs w:val="20"/>
              </w:rPr>
            </w:pPr>
            <w:r w:rsidRPr="2803B4D9">
              <w:rPr>
                <w:rFonts w:ascii="Arial" w:eastAsia="Arial" w:hAnsi="Arial" w:cs="Arial"/>
                <w:sz w:val="20"/>
                <w:szCs w:val="20"/>
              </w:rPr>
              <w:t>Information Technology</w:t>
            </w:r>
          </w:p>
        </w:tc>
      </w:tr>
      <w:tr w:rsidR="2803B4D9" w14:paraId="22D563D3" w14:textId="77777777" w:rsidTr="2803B4D9">
        <w:tc>
          <w:tcPr>
            <w:tcW w:w="4530" w:type="dxa"/>
          </w:tcPr>
          <w:p w14:paraId="54F5DD4E" w14:textId="28B03FDF" w:rsidR="2803B4D9" w:rsidRDefault="2803B4D9" w:rsidP="2803B4D9">
            <w:pPr>
              <w:rPr>
                <w:rFonts w:ascii="Arial" w:eastAsia="Arial" w:hAnsi="Arial" w:cs="Arial"/>
                <w:sz w:val="20"/>
                <w:szCs w:val="20"/>
              </w:rPr>
            </w:pPr>
            <w:r w:rsidRPr="2803B4D9">
              <w:rPr>
                <w:rFonts w:ascii="Arial" w:eastAsia="Arial" w:hAnsi="Arial" w:cs="Arial"/>
                <w:sz w:val="20"/>
                <w:szCs w:val="20"/>
              </w:rPr>
              <w:t>OS</w:t>
            </w:r>
          </w:p>
        </w:tc>
        <w:tc>
          <w:tcPr>
            <w:tcW w:w="4530" w:type="dxa"/>
          </w:tcPr>
          <w:p w14:paraId="42664B31" w14:textId="0EB6BE90" w:rsidR="2803B4D9" w:rsidRDefault="2803B4D9" w:rsidP="2803B4D9">
            <w:pPr>
              <w:rPr>
                <w:rFonts w:ascii="Arial" w:eastAsia="Arial" w:hAnsi="Arial" w:cs="Arial"/>
                <w:sz w:val="20"/>
                <w:szCs w:val="20"/>
              </w:rPr>
            </w:pPr>
            <w:r w:rsidRPr="2803B4D9">
              <w:rPr>
                <w:rFonts w:ascii="Arial" w:eastAsia="Arial" w:hAnsi="Arial" w:cs="Arial"/>
                <w:sz w:val="20"/>
                <w:szCs w:val="20"/>
              </w:rPr>
              <w:t>Operating System</w:t>
            </w:r>
          </w:p>
        </w:tc>
      </w:tr>
    </w:tbl>
    <w:p w14:paraId="739F64BB" w14:textId="4034D6F8" w:rsidR="2803B4D9" w:rsidRDefault="2803B4D9" w:rsidP="2803B4D9">
      <w:pPr>
        <w:rPr>
          <w:highlight w:val="lightGray"/>
        </w:rPr>
      </w:pPr>
    </w:p>
    <w:p w14:paraId="65883B47" w14:textId="77777777" w:rsidR="00720536" w:rsidRPr="002E0128" w:rsidRDefault="00720536" w:rsidP="00720536"/>
    <w:p w14:paraId="36570A01" w14:textId="77777777" w:rsidR="00720536" w:rsidRPr="002E0128" w:rsidRDefault="00720536" w:rsidP="00720536">
      <w:pPr>
        <w:pStyle w:val="Heading3"/>
      </w:pPr>
      <w:bookmarkStart w:id="11" w:name="_Toc511458437"/>
      <w:bookmarkStart w:id="12" w:name="_Toc126126696"/>
      <w:bookmarkStart w:id="13" w:name="_Toc56358490"/>
      <w:r w:rsidRPr="002E0128">
        <w:t>Glossary</w:t>
      </w:r>
      <w:bookmarkEnd w:id="11"/>
      <w:bookmarkEnd w:id="12"/>
      <w:bookmarkEnd w:id="13"/>
    </w:p>
    <w:tbl>
      <w:tblPr>
        <w:tblW w:w="0" w:type="auto"/>
        <w:tblLook w:val="01E0" w:firstRow="1" w:lastRow="1" w:firstColumn="1" w:lastColumn="1" w:noHBand="0" w:noVBand="0"/>
      </w:tblPr>
      <w:tblGrid>
        <w:gridCol w:w="4530"/>
        <w:gridCol w:w="4530"/>
      </w:tblGrid>
      <w:tr w:rsidR="75672180" w14:paraId="54DDF048" w14:textId="77777777" w:rsidTr="75672180">
        <w:tc>
          <w:tcPr>
            <w:tcW w:w="4530" w:type="dxa"/>
          </w:tcPr>
          <w:p w14:paraId="4443AD95" w14:textId="768B2485" w:rsidR="6B2FA7E2" w:rsidRDefault="6B2FA7E2" w:rsidP="75672180">
            <w:pPr>
              <w:rPr>
                <w:rFonts w:ascii="Arial" w:eastAsia="Arial" w:hAnsi="Arial" w:cs="Arial"/>
                <w:sz w:val="20"/>
                <w:szCs w:val="20"/>
              </w:rPr>
            </w:pPr>
            <w:r w:rsidRPr="15CE1599">
              <w:rPr>
                <w:rFonts w:ascii="Arial" w:eastAsia="Arial" w:hAnsi="Arial" w:cs="Arial"/>
                <w:sz w:val="20"/>
                <w:szCs w:val="20"/>
              </w:rPr>
              <w:t>SQL Server management studio</w:t>
            </w:r>
          </w:p>
        </w:tc>
        <w:tc>
          <w:tcPr>
            <w:tcW w:w="4530" w:type="dxa"/>
          </w:tcPr>
          <w:p w14:paraId="43D60F1E" w14:textId="448DF7CF" w:rsidR="75672180" w:rsidRDefault="6B2FA7E2" w:rsidP="75672180">
            <w:pPr>
              <w:rPr>
                <w:rFonts w:ascii="Arial" w:eastAsia="Arial" w:hAnsi="Arial" w:cs="Arial"/>
                <w:sz w:val="20"/>
                <w:szCs w:val="20"/>
              </w:rPr>
            </w:pPr>
            <w:r w:rsidRPr="4B268C24">
              <w:rPr>
                <w:rFonts w:ascii="Arial" w:eastAsia="Arial" w:hAnsi="Arial" w:cs="Arial"/>
                <w:sz w:val="20"/>
                <w:szCs w:val="20"/>
              </w:rPr>
              <w:t xml:space="preserve">Is the software that the GSWSA </w:t>
            </w:r>
            <w:r w:rsidRPr="6B8D803C">
              <w:rPr>
                <w:rFonts w:ascii="Arial" w:eastAsia="Arial" w:hAnsi="Arial" w:cs="Arial"/>
                <w:sz w:val="20"/>
                <w:szCs w:val="20"/>
              </w:rPr>
              <w:t>Inventory will be running on.</w:t>
            </w:r>
          </w:p>
        </w:tc>
      </w:tr>
      <w:tr w:rsidR="75672180" w14:paraId="510CE058" w14:textId="77777777" w:rsidTr="75672180">
        <w:tc>
          <w:tcPr>
            <w:tcW w:w="4530" w:type="dxa"/>
          </w:tcPr>
          <w:p w14:paraId="31E81107" w14:textId="7E7B1C9D" w:rsidR="75672180" w:rsidRDefault="75672180" w:rsidP="75672180">
            <w:pPr>
              <w:rPr>
                <w:rFonts w:ascii="Arial" w:eastAsia="Arial" w:hAnsi="Arial" w:cs="Arial"/>
                <w:sz w:val="20"/>
                <w:szCs w:val="20"/>
              </w:rPr>
            </w:pPr>
          </w:p>
        </w:tc>
        <w:tc>
          <w:tcPr>
            <w:tcW w:w="4530" w:type="dxa"/>
          </w:tcPr>
          <w:p w14:paraId="77534080" w14:textId="0EB6BE90" w:rsidR="75672180" w:rsidRDefault="75672180" w:rsidP="75672180">
            <w:pPr>
              <w:rPr>
                <w:rFonts w:ascii="Arial" w:eastAsia="Arial" w:hAnsi="Arial" w:cs="Arial"/>
                <w:sz w:val="20"/>
                <w:szCs w:val="20"/>
              </w:rPr>
            </w:pPr>
            <w:r w:rsidRPr="75672180">
              <w:rPr>
                <w:rFonts w:ascii="Arial" w:eastAsia="Arial" w:hAnsi="Arial" w:cs="Arial"/>
                <w:sz w:val="20"/>
                <w:szCs w:val="20"/>
              </w:rPr>
              <w:t>Operating System</w:t>
            </w:r>
          </w:p>
        </w:tc>
      </w:tr>
    </w:tbl>
    <w:p w14:paraId="3AF1179B" w14:textId="66DB9F33" w:rsidR="544C4D8B" w:rsidRDefault="4A089D15" w:rsidP="544C4D8B">
      <w:r>
        <w:t xml:space="preserve"> </w:t>
      </w:r>
    </w:p>
    <w:p w14:paraId="3F781736" w14:textId="77777777" w:rsidR="00720536" w:rsidRPr="002E0128" w:rsidRDefault="00720536" w:rsidP="00720536">
      <w:pPr>
        <w:pStyle w:val="Heading2"/>
      </w:pPr>
      <w:bookmarkStart w:id="14" w:name="_Toc115956199"/>
      <w:bookmarkStart w:id="15" w:name="_Toc126126697"/>
      <w:bookmarkStart w:id="16" w:name="_Toc56358491"/>
      <w:r w:rsidRPr="002E0128">
        <w:t>References</w:t>
      </w:r>
      <w:bookmarkEnd w:id="14"/>
      <w:bookmarkEnd w:id="15"/>
      <w:bookmarkEnd w:id="16"/>
    </w:p>
    <w:p w14:paraId="7D1F3A3F" w14:textId="77777777" w:rsidR="00720536" w:rsidRPr="002E0128" w:rsidRDefault="00720536" w:rsidP="00720536">
      <w:pPr>
        <w:pStyle w:val="Heading3"/>
      </w:pPr>
      <w:bookmarkStart w:id="17" w:name="_Toc56358492"/>
      <w:r w:rsidRPr="002E0128">
        <w:t>Project References</w:t>
      </w:r>
      <w:bookmarkEnd w:id="17"/>
    </w:p>
    <w:p w14:paraId="320A759A" w14:textId="77777777" w:rsidR="00720536" w:rsidRPr="002E0128" w:rsidRDefault="00720536" w:rsidP="00720536"/>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08"/>
        <w:gridCol w:w="2271"/>
        <w:gridCol w:w="6101"/>
      </w:tblGrid>
      <w:tr w:rsidR="00720536" w:rsidRPr="002E0128" w14:paraId="263C7743" w14:textId="77777777">
        <w:trPr>
          <w:tblHeader/>
        </w:trPr>
        <w:tc>
          <w:tcPr>
            <w:tcW w:w="808" w:type="dxa"/>
            <w:shd w:val="clear" w:color="auto" w:fill="CCCCCC"/>
          </w:tcPr>
          <w:p w14:paraId="564E7261" w14:textId="77777777" w:rsidR="00720536" w:rsidRPr="002E0128" w:rsidRDefault="00720536" w:rsidP="00720536">
            <w:r w:rsidRPr="002E0128">
              <w:t>#</w:t>
            </w:r>
          </w:p>
        </w:tc>
        <w:tc>
          <w:tcPr>
            <w:tcW w:w="2271" w:type="dxa"/>
            <w:shd w:val="clear" w:color="auto" w:fill="CCCCCC"/>
          </w:tcPr>
          <w:p w14:paraId="1A86E07D" w14:textId="77777777" w:rsidR="00720536" w:rsidRPr="002E0128" w:rsidRDefault="00720536" w:rsidP="00720536">
            <w:r w:rsidRPr="002E0128">
              <w:t>Document Identifier</w:t>
            </w:r>
          </w:p>
        </w:tc>
        <w:tc>
          <w:tcPr>
            <w:tcW w:w="6101" w:type="dxa"/>
            <w:shd w:val="clear" w:color="auto" w:fill="CCCCCC"/>
          </w:tcPr>
          <w:p w14:paraId="435EC871" w14:textId="77777777" w:rsidR="00720536" w:rsidRPr="002E0128" w:rsidRDefault="00720536" w:rsidP="00720536">
            <w:r w:rsidRPr="002E0128">
              <w:t>Document Title</w:t>
            </w:r>
          </w:p>
        </w:tc>
      </w:tr>
      <w:tr w:rsidR="00720536" w:rsidRPr="002E0128" w14:paraId="2BB0F2EA" w14:textId="77777777">
        <w:tc>
          <w:tcPr>
            <w:tcW w:w="808" w:type="dxa"/>
          </w:tcPr>
          <w:p w14:paraId="78B80181" w14:textId="50109F44" w:rsidR="00720536" w:rsidRPr="002E0128" w:rsidRDefault="00720536" w:rsidP="00720536">
            <w:bookmarkStart w:id="18" w:name="_Ref210901804"/>
            <w:r w:rsidRPr="46C5EEEB">
              <w:t>R1</w:t>
            </w:r>
          </w:p>
        </w:tc>
        <w:bookmarkEnd w:id="18"/>
        <w:tc>
          <w:tcPr>
            <w:tcW w:w="2271" w:type="dxa"/>
          </w:tcPr>
          <w:p w14:paraId="461EAC99" w14:textId="7C45F103" w:rsidR="00720536" w:rsidRPr="002E0128" w:rsidRDefault="00113521" w:rsidP="00720536">
            <w:r w:rsidRPr="46C5EEEB">
              <w:t>1</w:t>
            </w:r>
          </w:p>
        </w:tc>
        <w:tc>
          <w:tcPr>
            <w:tcW w:w="6101" w:type="dxa"/>
          </w:tcPr>
          <w:p w14:paraId="4B0576F2" w14:textId="209EC909" w:rsidR="00720536" w:rsidRPr="002E0128" w:rsidRDefault="0028576A" w:rsidP="00720536">
            <w:r>
              <w:t>GSWSA TP – van Eck</w:t>
            </w:r>
          </w:p>
        </w:tc>
      </w:tr>
      <w:tr w:rsidR="00113521" w:rsidRPr="002E0128" w14:paraId="0D30EFC9" w14:textId="77777777">
        <w:tc>
          <w:tcPr>
            <w:tcW w:w="808" w:type="dxa"/>
          </w:tcPr>
          <w:p w14:paraId="40B8E944" w14:textId="22F7DC75" w:rsidR="00113521" w:rsidRDefault="00113521" w:rsidP="00720536">
            <w:r w:rsidRPr="46C5EEEB">
              <w:t>R2</w:t>
            </w:r>
          </w:p>
        </w:tc>
        <w:tc>
          <w:tcPr>
            <w:tcW w:w="2271" w:type="dxa"/>
          </w:tcPr>
          <w:p w14:paraId="10D99C83" w14:textId="19D12A74" w:rsidR="00113521" w:rsidRDefault="00113521" w:rsidP="00720536">
            <w:r w:rsidRPr="46C5EEEB">
              <w:t>2</w:t>
            </w:r>
          </w:p>
        </w:tc>
        <w:tc>
          <w:tcPr>
            <w:tcW w:w="6101" w:type="dxa"/>
          </w:tcPr>
          <w:p w14:paraId="07561A05" w14:textId="3EC93884" w:rsidR="00113521" w:rsidRDefault="0E43DFF7" w:rsidP="00720536">
            <w:r>
              <w:t xml:space="preserve">GSWSA </w:t>
            </w:r>
            <w:r w:rsidR="00113521">
              <w:t>DBDD</w:t>
            </w:r>
          </w:p>
        </w:tc>
      </w:tr>
      <w:tr w:rsidR="00113521" w:rsidRPr="002E0128" w14:paraId="4052F419" w14:textId="77777777">
        <w:tc>
          <w:tcPr>
            <w:tcW w:w="808" w:type="dxa"/>
          </w:tcPr>
          <w:p w14:paraId="1A2E27FB" w14:textId="2F7AB906" w:rsidR="00113521" w:rsidRDefault="00113521" w:rsidP="00720536">
            <w:r w:rsidRPr="46C5EEEB">
              <w:t>R3</w:t>
            </w:r>
          </w:p>
        </w:tc>
        <w:tc>
          <w:tcPr>
            <w:tcW w:w="2271" w:type="dxa"/>
          </w:tcPr>
          <w:p w14:paraId="77C080D4" w14:textId="1218E536" w:rsidR="00113521" w:rsidRDefault="00113521" w:rsidP="00720536">
            <w:r w:rsidRPr="46C5EEEB">
              <w:t>3</w:t>
            </w:r>
          </w:p>
        </w:tc>
        <w:tc>
          <w:tcPr>
            <w:tcW w:w="6101" w:type="dxa"/>
          </w:tcPr>
          <w:p w14:paraId="2F1B2B25" w14:textId="5D3E834B" w:rsidR="00113521" w:rsidRDefault="17BB7175" w:rsidP="00720536">
            <w:r>
              <w:t xml:space="preserve">GSWSA </w:t>
            </w:r>
            <w:r w:rsidR="0028576A">
              <w:t>SS/SSS</w:t>
            </w:r>
          </w:p>
        </w:tc>
      </w:tr>
      <w:tr w:rsidR="46C5EEEB" w14:paraId="0BC6215B" w14:textId="77777777" w:rsidTr="46C5EEEB">
        <w:tc>
          <w:tcPr>
            <w:tcW w:w="808" w:type="dxa"/>
          </w:tcPr>
          <w:p w14:paraId="29145BEE" w14:textId="37408258" w:rsidR="46C5EEEB" w:rsidRDefault="69329A84" w:rsidP="46C5EEEB">
            <w:r w:rsidRPr="15B20472">
              <w:t>R4</w:t>
            </w:r>
          </w:p>
        </w:tc>
        <w:tc>
          <w:tcPr>
            <w:tcW w:w="2271" w:type="dxa"/>
          </w:tcPr>
          <w:p w14:paraId="6DAA0114" w14:textId="3972B140" w:rsidR="46C5EEEB" w:rsidRDefault="69329A84" w:rsidP="46C5EEEB">
            <w:r w:rsidRPr="615D8F91">
              <w:t>4</w:t>
            </w:r>
          </w:p>
        </w:tc>
        <w:tc>
          <w:tcPr>
            <w:tcW w:w="6101" w:type="dxa"/>
          </w:tcPr>
          <w:p w14:paraId="14238FEA" w14:textId="3DAC8649" w:rsidR="46C5EEEB" w:rsidRDefault="69329A84" w:rsidP="46C5EEEB">
            <w:r>
              <w:t>GSWSA Test Report</w:t>
            </w:r>
          </w:p>
        </w:tc>
      </w:tr>
      <w:tr w:rsidR="358129D4" w14:paraId="799E4876" w14:textId="77777777" w:rsidTr="358129D4">
        <w:tc>
          <w:tcPr>
            <w:tcW w:w="808" w:type="dxa"/>
          </w:tcPr>
          <w:p w14:paraId="3E1FD112" w14:textId="0CDDF7C6" w:rsidR="358129D4" w:rsidRDefault="69329A84" w:rsidP="358129D4">
            <w:r w:rsidRPr="615D8F91">
              <w:t>R5</w:t>
            </w:r>
          </w:p>
        </w:tc>
        <w:tc>
          <w:tcPr>
            <w:tcW w:w="2271" w:type="dxa"/>
          </w:tcPr>
          <w:p w14:paraId="087FBAF7" w14:textId="0A96259D" w:rsidR="358129D4" w:rsidRDefault="69329A84" w:rsidP="358129D4">
            <w:r w:rsidRPr="615D8F91">
              <w:t>5</w:t>
            </w:r>
          </w:p>
        </w:tc>
        <w:tc>
          <w:tcPr>
            <w:tcW w:w="6101" w:type="dxa"/>
          </w:tcPr>
          <w:p w14:paraId="2567A58D" w14:textId="40453A6C" w:rsidR="69329A84" w:rsidRDefault="69329A84" w:rsidP="358129D4">
            <w:r>
              <w:t>GSWSA Test Plan</w:t>
            </w:r>
          </w:p>
        </w:tc>
      </w:tr>
    </w:tbl>
    <w:p w14:paraId="3E63BC0C" w14:textId="77777777" w:rsidR="00720536" w:rsidRPr="002E0128" w:rsidRDefault="00720536" w:rsidP="00720536"/>
    <w:p w14:paraId="1331E550" w14:textId="77777777" w:rsidR="00720536" w:rsidRPr="002E0128" w:rsidRDefault="00720536" w:rsidP="00720536">
      <w:pPr>
        <w:pStyle w:val="Heading3"/>
      </w:pPr>
      <w:bookmarkStart w:id="19" w:name="_Toc56358493"/>
      <w:r w:rsidRPr="002E0128">
        <w:t>Standard and regulatory References</w:t>
      </w:r>
      <w:bookmarkEnd w:id="19"/>
    </w:p>
    <w:p w14:paraId="7C36F671" w14:textId="77777777" w:rsidR="00720536" w:rsidRPr="002E0128" w:rsidRDefault="00720536" w:rsidP="00720536"/>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873"/>
        <w:gridCol w:w="2183"/>
        <w:gridCol w:w="5998"/>
      </w:tblGrid>
      <w:tr w:rsidR="00720536" w:rsidRPr="002E0128" w14:paraId="2BB21834" w14:textId="77777777">
        <w:tc>
          <w:tcPr>
            <w:tcW w:w="877" w:type="dxa"/>
            <w:shd w:val="clear" w:color="auto" w:fill="CCCCCC"/>
          </w:tcPr>
          <w:p w14:paraId="639938B9" w14:textId="77777777" w:rsidR="00720536" w:rsidRPr="002E0128" w:rsidRDefault="00720536" w:rsidP="00720536">
            <w:pPr>
              <w:jc w:val="left"/>
            </w:pPr>
            <w:r w:rsidRPr="002E0128">
              <w:t>#</w:t>
            </w:r>
          </w:p>
        </w:tc>
        <w:tc>
          <w:tcPr>
            <w:tcW w:w="2208" w:type="dxa"/>
            <w:shd w:val="clear" w:color="auto" w:fill="CCCCCC"/>
          </w:tcPr>
          <w:p w14:paraId="0821EBCD" w14:textId="77777777" w:rsidR="00720536" w:rsidRPr="002E0128" w:rsidRDefault="00720536" w:rsidP="00720536">
            <w:pPr>
              <w:jc w:val="left"/>
            </w:pPr>
            <w:r w:rsidRPr="002E0128">
              <w:t>Document Identifier</w:t>
            </w:r>
          </w:p>
        </w:tc>
        <w:tc>
          <w:tcPr>
            <w:tcW w:w="6119" w:type="dxa"/>
            <w:shd w:val="clear" w:color="auto" w:fill="CCCCCC"/>
          </w:tcPr>
          <w:p w14:paraId="185FBBBE" w14:textId="77777777" w:rsidR="00720536" w:rsidRPr="002E0128" w:rsidRDefault="00720536" w:rsidP="00720536">
            <w:pPr>
              <w:jc w:val="left"/>
            </w:pPr>
            <w:r w:rsidRPr="002E0128">
              <w:t>Document Title</w:t>
            </w:r>
          </w:p>
        </w:tc>
      </w:tr>
      <w:tr w:rsidR="00720536" w:rsidRPr="002E0128" w14:paraId="5CDDEAB2" w14:textId="77777777">
        <w:tc>
          <w:tcPr>
            <w:tcW w:w="877" w:type="dxa"/>
          </w:tcPr>
          <w:p w14:paraId="6A5754DC" w14:textId="1428074B" w:rsidR="00720536" w:rsidRPr="002E0128" w:rsidRDefault="00D3660E" w:rsidP="00720536">
            <w:pPr>
              <w:jc w:val="left"/>
            </w:pPr>
            <w:r>
              <w:t>STD1</w:t>
            </w:r>
          </w:p>
        </w:tc>
        <w:tc>
          <w:tcPr>
            <w:tcW w:w="2208" w:type="dxa"/>
          </w:tcPr>
          <w:p w14:paraId="335F7130" w14:textId="614BC079" w:rsidR="00720536" w:rsidRPr="002E0128" w:rsidRDefault="00D3660E" w:rsidP="00720536">
            <w:pPr>
              <w:jc w:val="left"/>
            </w:pPr>
            <w:r>
              <w:t>SRR_1</w:t>
            </w:r>
          </w:p>
        </w:tc>
        <w:tc>
          <w:tcPr>
            <w:tcW w:w="6119" w:type="dxa"/>
          </w:tcPr>
          <w:p w14:paraId="02283DF7" w14:textId="7F378A07" w:rsidR="00720536" w:rsidRPr="00D3660E" w:rsidRDefault="00D3660E" w:rsidP="00720536">
            <w:r w:rsidRPr="00D3660E">
              <w:t>GSWSA Code of Conduct</w:t>
            </w:r>
          </w:p>
        </w:tc>
      </w:tr>
    </w:tbl>
    <w:p w14:paraId="488190D3" w14:textId="77777777" w:rsidR="00720536" w:rsidRPr="002E0128" w:rsidRDefault="00720536" w:rsidP="00720536"/>
    <w:p w14:paraId="2D9DB72F" w14:textId="77777777" w:rsidR="00720536" w:rsidRPr="002E0128" w:rsidRDefault="00720536" w:rsidP="00720536">
      <w:pPr>
        <w:pStyle w:val="Heading2"/>
      </w:pPr>
      <w:bookmarkStart w:id="20" w:name="_Toc126126698"/>
      <w:bookmarkStart w:id="21" w:name="_Toc56358494"/>
      <w:r w:rsidRPr="002E0128">
        <w:t>Conventions</w:t>
      </w:r>
      <w:bookmarkEnd w:id="20"/>
      <w:bookmarkEnd w:id="21"/>
    </w:p>
    <w:p w14:paraId="5536738B" w14:textId="480C205B" w:rsidR="41892C42" w:rsidRDefault="41892C42" w:rsidP="7F0508FA">
      <w:pPr>
        <w:pStyle w:val="WASPCaption"/>
        <w:rPr>
          <w:rFonts w:eastAsia="Times New Roman"/>
          <w:color w:val="000000" w:themeColor="text1"/>
        </w:rPr>
      </w:pPr>
      <w:r w:rsidRPr="28D4D8D6">
        <w:rPr>
          <w:rFonts w:eastAsia="Times New Roman"/>
          <w:color w:val="000000" w:themeColor="text1"/>
        </w:rPr>
        <w:t xml:space="preserve">Table 341 Acronym/Conventions </w:t>
      </w:r>
    </w:p>
    <w:tbl>
      <w:tblPr>
        <w:tblW w:w="0" w:type="auto"/>
        <w:tblLayout w:type="fixed"/>
        <w:tblLook w:val="01E0" w:firstRow="1" w:lastRow="1" w:firstColumn="1" w:lastColumn="1" w:noHBand="0" w:noVBand="0"/>
      </w:tblPr>
      <w:tblGrid>
        <w:gridCol w:w="4530"/>
        <w:gridCol w:w="4530"/>
      </w:tblGrid>
      <w:tr w:rsidR="7F0508FA" w14:paraId="2FAF16EC" w14:textId="77777777" w:rsidTr="28D4D8D6">
        <w:tc>
          <w:tcPr>
            <w:tcW w:w="4530" w:type="dxa"/>
          </w:tcPr>
          <w:p w14:paraId="1A8624A2" w14:textId="4175F3E0" w:rsidR="7F0508FA" w:rsidRDefault="7F0508FA" w:rsidP="5DCD7137">
            <w:pPr>
              <w:jc w:val="center"/>
              <w:rPr>
                <w:rFonts w:ascii="Arial" w:eastAsia="Arial" w:hAnsi="Arial" w:cs="Arial"/>
                <w:sz w:val="20"/>
                <w:szCs w:val="20"/>
              </w:rPr>
            </w:pPr>
            <w:r w:rsidRPr="28D4D8D6">
              <w:rPr>
                <w:rFonts w:ascii="Arial" w:eastAsia="Arial" w:hAnsi="Arial" w:cs="Arial"/>
                <w:b/>
                <w:bCs/>
                <w:sz w:val="20"/>
                <w:szCs w:val="20"/>
              </w:rPr>
              <w:t>Acronym</w:t>
            </w:r>
          </w:p>
          <w:p w14:paraId="737B803C" w14:textId="2BDE4490" w:rsidR="7F0508FA" w:rsidRDefault="7F0508FA" w:rsidP="7F0508FA">
            <w:pPr>
              <w:jc w:val="center"/>
              <w:rPr>
                <w:rFonts w:ascii="Arial" w:eastAsia="Arial" w:hAnsi="Arial" w:cs="Arial"/>
                <w:b/>
                <w:sz w:val="20"/>
                <w:szCs w:val="20"/>
              </w:rPr>
            </w:pPr>
          </w:p>
        </w:tc>
        <w:tc>
          <w:tcPr>
            <w:tcW w:w="4530" w:type="dxa"/>
          </w:tcPr>
          <w:p w14:paraId="4DB53AE1" w14:textId="52C7E847" w:rsidR="7F0508FA" w:rsidRDefault="7F0508FA" w:rsidP="5DCD7137">
            <w:pPr>
              <w:jc w:val="center"/>
              <w:rPr>
                <w:rFonts w:ascii="Arial" w:eastAsia="Arial" w:hAnsi="Arial" w:cs="Arial"/>
                <w:sz w:val="20"/>
                <w:szCs w:val="20"/>
              </w:rPr>
            </w:pPr>
            <w:r w:rsidRPr="28D4D8D6">
              <w:rPr>
                <w:rFonts w:ascii="Arial" w:eastAsia="Arial" w:hAnsi="Arial" w:cs="Arial"/>
                <w:b/>
                <w:bCs/>
                <w:sz w:val="20"/>
                <w:szCs w:val="20"/>
              </w:rPr>
              <w:t xml:space="preserve">Definition </w:t>
            </w:r>
          </w:p>
          <w:p w14:paraId="01B612EE" w14:textId="3C27C616" w:rsidR="7F0508FA" w:rsidRDefault="7F0508FA" w:rsidP="7F0508FA">
            <w:pPr>
              <w:jc w:val="center"/>
              <w:rPr>
                <w:rFonts w:ascii="Arial" w:eastAsia="Arial" w:hAnsi="Arial" w:cs="Arial"/>
                <w:b/>
                <w:sz w:val="20"/>
                <w:szCs w:val="20"/>
              </w:rPr>
            </w:pPr>
          </w:p>
        </w:tc>
      </w:tr>
    </w:tbl>
    <w:p w14:paraId="1EBF8A5F" w14:textId="6D1814CA" w:rsidR="7F0508FA" w:rsidRDefault="7F0508FA" w:rsidP="7F0508FA">
      <w:pPr>
        <w:rPr>
          <w:rFonts w:ascii="Times New Roman" w:hAnsi="Times New Roman"/>
          <w:color w:val="000000" w:themeColor="text1"/>
          <w:sz w:val="24"/>
        </w:rPr>
      </w:pPr>
    </w:p>
    <w:p w14:paraId="298B9ABE" w14:textId="4DC709AC" w:rsidR="7F0508FA" w:rsidRDefault="7F0508FA" w:rsidP="7F0508FA">
      <w:pPr>
        <w:rPr>
          <w:highlight w:val="lightGray"/>
        </w:rPr>
      </w:pPr>
    </w:p>
    <w:p w14:paraId="2E347110" w14:textId="77777777" w:rsidR="00720536" w:rsidRDefault="00720536" w:rsidP="00720536">
      <w:pPr>
        <w:pStyle w:val="Heading1"/>
      </w:pPr>
      <w:bookmarkStart w:id="22" w:name="_Toc56358495"/>
      <w:r w:rsidRPr="002E0128">
        <w:t>Test</w:t>
      </w:r>
      <w:r>
        <w:t>s</w:t>
      </w:r>
      <w:r w:rsidRPr="002E0128">
        <w:t xml:space="preserve"> preparations</w:t>
      </w:r>
      <w:bookmarkEnd w:id="22"/>
    </w:p>
    <w:p w14:paraId="07C9FB11" w14:textId="4ABA60C7" w:rsidR="00C73082" w:rsidRPr="00C73082" w:rsidRDefault="00C73082" w:rsidP="00C73082">
      <w:r>
        <w:t xml:space="preserve">Before </w:t>
      </w:r>
      <w:r w:rsidR="008C7EFE">
        <w:t xml:space="preserve">initiating </w:t>
      </w:r>
      <w:r w:rsidR="00825981">
        <w:t>the testing phase</w:t>
      </w:r>
      <w:r w:rsidR="00FD2748">
        <w:t xml:space="preserve">, ensure </w:t>
      </w:r>
      <w:r w:rsidR="00176DF7">
        <w:t xml:space="preserve">the </w:t>
      </w:r>
      <w:r w:rsidR="00D742B6">
        <w:t>preparations</w:t>
      </w:r>
      <w:r w:rsidR="00176DF7">
        <w:t xml:space="preserve"> within this section are followed </w:t>
      </w:r>
      <w:r w:rsidR="007E0919">
        <w:t>directly. If these preparations are not completed as written, issues may arise during the testing phase that may not be intentional.</w:t>
      </w:r>
      <w:r w:rsidR="00DA7C6B">
        <w:t xml:space="preserve"> </w:t>
      </w:r>
    </w:p>
    <w:p w14:paraId="7A9E585F" w14:textId="4D514C34" w:rsidR="00720536" w:rsidRPr="00C03688" w:rsidRDefault="1FB046D2" w:rsidP="00720536">
      <w:pPr>
        <w:pStyle w:val="Heading2"/>
      </w:pPr>
      <w:r w:rsidRPr="00C03688">
        <w:t>Preparation</w:t>
      </w:r>
      <w:r w:rsidR="00BB4C85" w:rsidRPr="00C03688">
        <w:t xml:space="preserve"> phase 1.0.0</w:t>
      </w:r>
    </w:p>
    <w:p w14:paraId="51147542" w14:textId="073E71C0" w:rsidR="00F262E1" w:rsidRPr="00DE2061" w:rsidRDefault="00F262E1" w:rsidP="00DE2061">
      <w:r>
        <w:t>To ensure the tests are accurate to real life performance, care will be taken to ensure the tests mimic the use cases of how the deliverable will be utilized by GSWSA once the project is completed.</w:t>
      </w:r>
    </w:p>
    <w:p w14:paraId="7EB25504" w14:textId="77777777" w:rsidR="00720536" w:rsidRDefault="00720536" w:rsidP="00720536">
      <w:pPr>
        <w:rPr>
          <w:highlight w:val="lightGray"/>
        </w:rPr>
      </w:pPr>
    </w:p>
    <w:p w14:paraId="386D6AC2" w14:textId="1E0569DE" w:rsidR="009C554F" w:rsidRPr="0029787E" w:rsidRDefault="009C554F" w:rsidP="00720536">
      <w:r w:rsidRPr="0029787E">
        <w:t>Tests Affected</w:t>
      </w:r>
      <w:r w:rsidR="002972C4">
        <w:t xml:space="preserve"> by preparation</w:t>
      </w:r>
      <w:r w:rsidRPr="0029787E">
        <w:t>:</w:t>
      </w:r>
    </w:p>
    <w:p w14:paraId="5BFA6D43" w14:textId="56065A34" w:rsidR="00A92E14" w:rsidRDefault="00A92E14" w:rsidP="00A92E14">
      <w:pPr>
        <w:pStyle w:val="ListParagraph"/>
        <w:numPr>
          <w:ilvl w:val="0"/>
          <w:numId w:val="33"/>
        </w:numPr>
      </w:pPr>
      <w:r>
        <w:t>Capture Reliability Test</w:t>
      </w:r>
    </w:p>
    <w:p w14:paraId="313E8D97" w14:textId="2F7FD475" w:rsidR="00A92E14" w:rsidRDefault="00A92E14" w:rsidP="00A92E14">
      <w:pPr>
        <w:pStyle w:val="ListParagraph"/>
        <w:numPr>
          <w:ilvl w:val="0"/>
          <w:numId w:val="33"/>
        </w:numPr>
      </w:pPr>
      <w:r>
        <w:t>Archival Reliability Test</w:t>
      </w:r>
    </w:p>
    <w:p w14:paraId="47CAA30F" w14:textId="0B935DBD" w:rsidR="00A92E14" w:rsidRDefault="00A92E14" w:rsidP="00A92E14">
      <w:pPr>
        <w:pStyle w:val="ListParagraph"/>
        <w:numPr>
          <w:ilvl w:val="0"/>
          <w:numId w:val="33"/>
        </w:numPr>
      </w:pPr>
      <w:r>
        <w:t>Analytics Support Test</w:t>
      </w:r>
    </w:p>
    <w:p w14:paraId="43DE620C" w14:textId="355B5331" w:rsidR="00A92E14" w:rsidRPr="00410512" w:rsidRDefault="00A92E14" w:rsidP="00A92E14">
      <w:pPr>
        <w:pStyle w:val="ListParagraph"/>
        <w:numPr>
          <w:ilvl w:val="0"/>
          <w:numId w:val="33"/>
        </w:numPr>
      </w:pPr>
      <w:r>
        <w:t>Data Modification Test</w:t>
      </w:r>
    </w:p>
    <w:p w14:paraId="456439E8" w14:textId="75936B24" w:rsidR="00A92E14" w:rsidRPr="00410512" w:rsidRDefault="00A92E14" w:rsidP="00A92E14">
      <w:pPr>
        <w:pStyle w:val="ListParagraph"/>
        <w:numPr>
          <w:ilvl w:val="0"/>
          <w:numId w:val="33"/>
        </w:numPr>
      </w:pPr>
      <w:r>
        <w:t>Legacy Report Test</w:t>
      </w:r>
    </w:p>
    <w:p w14:paraId="310E4110" w14:textId="6ECC796E" w:rsidR="00A92E14" w:rsidRPr="00410512" w:rsidRDefault="00A92E14" w:rsidP="000C519F">
      <w:pPr>
        <w:pStyle w:val="ListParagraph"/>
        <w:numPr>
          <w:ilvl w:val="0"/>
          <w:numId w:val="33"/>
        </w:numPr>
      </w:pPr>
      <w:r>
        <w:t>Select Script Test</w:t>
      </w:r>
    </w:p>
    <w:p w14:paraId="5F4B048D" w14:textId="77777777" w:rsidR="00A92E14" w:rsidRPr="0029787E" w:rsidRDefault="00A92E14" w:rsidP="00A92E14">
      <w:pPr>
        <w:pStyle w:val="ListParagraph"/>
      </w:pPr>
    </w:p>
    <w:p w14:paraId="202CCEF8" w14:textId="77777777" w:rsidR="0029787E" w:rsidRPr="009C554F" w:rsidRDefault="0029787E" w:rsidP="0029787E">
      <w:pPr>
        <w:pStyle w:val="ListParagraph"/>
        <w:rPr>
          <w:highlight w:val="lightGray"/>
        </w:rPr>
      </w:pPr>
    </w:p>
    <w:p w14:paraId="7F6789CF" w14:textId="77777777" w:rsidR="00720536" w:rsidRPr="008A2E30" w:rsidRDefault="00720536" w:rsidP="00720536">
      <w:pPr>
        <w:pStyle w:val="Heading3"/>
      </w:pPr>
      <w:bookmarkStart w:id="23" w:name="_Toc56358497"/>
      <w:r w:rsidRPr="008A2E30">
        <w:t>Hardware preparation</w:t>
      </w:r>
      <w:bookmarkEnd w:id="23"/>
    </w:p>
    <w:p w14:paraId="1B3BE2A7" w14:textId="5A4DA087" w:rsidR="009751A1" w:rsidRPr="009751A1" w:rsidRDefault="009751A1" w:rsidP="009751A1">
      <w:r>
        <w:t xml:space="preserve">GSWSA </w:t>
      </w:r>
      <w:r w:rsidR="00B31C45">
        <w:t xml:space="preserve">administrators </w:t>
      </w:r>
      <w:r>
        <w:t xml:space="preserve">are the deciding factor on hardware used in </w:t>
      </w:r>
      <w:r w:rsidR="00B31C45">
        <w:t>the</w:t>
      </w:r>
      <w:r>
        <w:t xml:space="preserve"> final product. </w:t>
      </w:r>
      <w:proofErr w:type="gramStart"/>
      <w:r>
        <w:t>However</w:t>
      </w:r>
      <w:proofErr w:type="gramEnd"/>
      <w:r>
        <w:t xml:space="preserve"> as we (the authors and project team) are currently unware of the hardware used for the final implementation in addition to </w:t>
      </w:r>
      <w:r w:rsidR="00D026E6">
        <w:t xml:space="preserve">SQL Server being able to run on </w:t>
      </w:r>
      <w:r w:rsidR="00B31C45">
        <w:t>multiple</w:t>
      </w:r>
      <w:r w:rsidR="00D026E6">
        <w:t xml:space="preserve"> platforms, hardware conf</w:t>
      </w:r>
      <w:r w:rsidR="00135B18">
        <w:t>iguration and the hardware used in these tests do not currently serve as a notable factor in our testing process.</w:t>
      </w:r>
    </w:p>
    <w:p w14:paraId="402AF41D" w14:textId="77777777" w:rsidR="00720536" w:rsidRDefault="00720536" w:rsidP="00720536">
      <w:pPr>
        <w:pStyle w:val="Heading3"/>
      </w:pPr>
      <w:bookmarkStart w:id="24" w:name="_Toc56358498"/>
      <w:r>
        <w:t>Software preparation</w:t>
      </w:r>
      <w:bookmarkEnd w:id="24"/>
    </w:p>
    <w:p w14:paraId="4DB3E5B3" w14:textId="2D1739A5" w:rsidR="001E7F43" w:rsidRPr="001E7F43" w:rsidRDefault="009E40C5" w:rsidP="001E7F43">
      <w:r>
        <w:t xml:space="preserve">To ensure the software aspect of the testing phase is prepared, two main </w:t>
      </w:r>
      <w:proofErr w:type="spellStart"/>
      <w:r>
        <w:t>apsects</w:t>
      </w:r>
      <w:proofErr w:type="spellEnd"/>
      <w:r>
        <w:t xml:space="preserve"> need to be verified. First, ensure SQL Server is properly installed and </w:t>
      </w:r>
      <w:r w:rsidR="00FD7355">
        <w:t xml:space="preserve">adjusted for the testing phase. Second, ensure </w:t>
      </w:r>
      <w:r w:rsidR="005F156C">
        <w:t xml:space="preserve">the test environment if applicable is </w:t>
      </w:r>
      <w:r w:rsidR="008B1685">
        <w:t xml:space="preserve">organized and </w:t>
      </w:r>
      <w:r w:rsidR="009275A9">
        <w:t xml:space="preserve">setup </w:t>
      </w:r>
      <w:r w:rsidR="00442836">
        <w:t>for testing the designated scripts.</w:t>
      </w:r>
    </w:p>
    <w:p w14:paraId="1E1448C3" w14:textId="77777777" w:rsidR="00720536" w:rsidRDefault="00720536" w:rsidP="00720536">
      <w:pPr>
        <w:pStyle w:val="Heading3"/>
      </w:pPr>
      <w:bookmarkStart w:id="25" w:name="_Toc56358499"/>
      <w:proofErr w:type="gramStart"/>
      <w:r>
        <w:t>Other</w:t>
      </w:r>
      <w:proofErr w:type="gramEnd"/>
      <w:r>
        <w:t xml:space="preserve"> test preparation</w:t>
      </w:r>
      <w:bookmarkEnd w:id="25"/>
    </w:p>
    <w:p w14:paraId="0B381CDC" w14:textId="192F7B41" w:rsidR="00720536" w:rsidRDefault="00937E92" w:rsidP="00720536">
      <w:r>
        <w:t>Ensure all data is inserted within the proper values and structure.</w:t>
      </w:r>
    </w:p>
    <w:p w14:paraId="02B7EA5C" w14:textId="1A08B30E" w:rsidR="00720536" w:rsidRDefault="00720536" w:rsidP="00720536">
      <w:pPr>
        <w:pStyle w:val="Heading3"/>
      </w:pPr>
      <w:bookmarkStart w:id="26" w:name="_Toc56358500"/>
      <w:r>
        <w:t>Safety, security and privacy precautions</w:t>
      </w:r>
      <w:bookmarkEnd w:id="26"/>
    </w:p>
    <w:p w14:paraId="60E3A04C" w14:textId="67B98241" w:rsidR="00720536" w:rsidRDefault="00F72397" w:rsidP="00BC1EA3">
      <w:r>
        <w:t xml:space="preserve">The deliverable </w:t>
      </w:r>
      <w:r w:rsidR="00592E02">
        <w:t xml:space="preserve">database within this project will hold essential data for GSWSA. To ensure proper safety of the </w:t>
      </w:r>
      <w:r w:rsidR="5F1CABDF">
        <w:t>company's</w:t>
      </w:r>
      <w:r w:rsidR="00592E02">
        <w:t xml:space="preserve"> data, no </w:t>
      </w:r>
      <w:r w:rsidR="005B6EFA">
        <w:t>live data should be used during testing.</w:t>
      </w:r>
      <w:r w:rsidR="0078098D">
        <w:t xml:space="preserve"> ‘Dummy’ data shall be used to ensure </w:t>
      </w:r>
      <w:r w:rsidR="00CB7D89">
        <w:t>private information owned by the stakeholders is not released to the public or otherwise misused.</w:t>
      </w:r>
    </w:p>
    <w:p w14:paraId="17897AE6" w14:textId="77777777" w:rsidR="00720536" w:rsidRDefault="00720536" w:rsidP="00720536"/>
    <w:p w14:paraId="103C83A1" w14:textId="77777777" w:rsidR="00720536" w:rsidRDefault="00720536" w:rsidP="00720536"/>
    <w:p w14:paraId="7C926232" w14:textId="77777777" w:rsidR="00720536" w:rsidRDefault="00720536" w:rsidP="00720536">
      <w:pPr>
        <w:pStyle w:val="Heading1"/>
      </w:pPr>
      <w:bookmarkStart w:id="27" w:name="_Toc56358501"/>
      <w:r>
        <w:t>Tests descriptions</w:t>
      </w:r>
      <w:bookmarkEnd w:id="27"/>
    </w:p>
    <w:p w14:paraId="65405978" w14:textId="77BAE757" w:rsidR="00A44D6F" w:rsidRDefault="00BA24DB" w:rsidP="00720536">
      <w:r w:rsidRPr="00410512">
        <w:t xml:space="preserve">Each test within this section ensures proper functionality of the deliverable for this project. </w:t>
      </w:r>
    </w:p>
    <w:p w14:paraId="0E452B60" w14:textId="438F9B89" w:rsidR="00086CF6" w:rsidRDefault="00086CF6" w:rsidP="00720536">
      <w:r>
        <w:t>Tests:</w:t>
      </w:r>
    </w:p>
    <w:p w14:paraId="5BA3D407" w14:textId="0E542DB8" w:rsidR="00086CF6" w:rsidRDefault="00086CF6" w:rsidP="00086CF6">
      <w:pPr>
        <w:pStyle w:val="ListParagraph"/>
        <w:numPr>
          <w:ilvl w:val="0"/>
          <w:numId w:val="34"/>
        </w:numPr>
      </w:pPr>
      <w:r>
        <w:t xml:space="preserve">TP-REQ-01: </w:t>
      </w:r>
      <w:r w:rsidR="003A771D">
        <w:t>Capture Reliability Test</w:t>
      </w:r>
    </w:p>
    <w:p w14:paraId="6E09C074" w14:textId="2DFAF10C" w:rsidR="003A771D" w:rsidRDefault="003A771D" w:rsidP="00086CF6">
      <w:pPr>
        <w:pStyle w:val="ListParagraph"/>
        <w:numPr>
          <w:ilvl w:val="0"/>
          <w:numId w:val="34"/>
        </w:numPr>
      </w:pPr>
      <w:r>
        <w:t>TP-REQ-02: Archival Reliability Test</w:t>
      </w:r>
    </w:p>
    <w:p w14:paraId="4444D3A5" w14:textId="37D46231" w:rsidR="003A771D" w:rsidRDefault="003A771D" w:rsidP="00086CF6">
      <w:pPr>
        <w:pStyle w:val="ListParagraph"/>
        <w:numPr>
          <w:ilvl w:val="0"/>
          <w:numId w:val="34"/>
        </w:numPr>
      </w:pPr>
      <w:r>
        <w:t>TP-REQ-03:</w:t>
      </w:r>
      <w:r w:rsidR="002D43A1">
        <w:t xml:space="preserve"> </w:t>
      </w:r>
      <w:r w:rsidR="009D01AB">
        <w:t>Analytics Support Test</w:t>
      </w:r>
    </w:p>
    <w:p w14:paraId="5BC2D57D" w14:textId="4C78B940" w:rsidR="002D43A1" w:rsidRPr="00410512" w:rsidRDefault="002D43A1" w:rsidP="002D43A1">
      <w:pPr>
        <w:pStyle w:val="ListParagraph"/>
        <w:numPr>
          <w:ilvl w:val="0"/>
          <w:numId w:val="34"/>
        </w:numPr>
      </w:pPr>
      <w:r>
        <w:t xml:space="preserve">TP-REQ-04: </w:t>
      </w:r>
      <w:r w:rsidR="00602661">
        <w:t xml:space="preserve">Data </w:t>
      </w:r>
      <w:r w:rsidR="00145BB7">
        <w:t>Modification Test</w:t>
      </w:r>
    </w:p>
    <w:p w14:paraId="7709C2D6" w14:textId="7C2B0E61" w:rsidR="002D43A1" w:rsidRPr="00410512" w:rsidRDefault="002D43A1" w:rsidP="002D43A1">
      <w:pPr>
        <w:pStyle w:val="ListParagraph"/>
        <w:numPr>
          <w:ilvl w:val="0"/>
          <w:numId w:val="34"/>
        </w:numPr>
      </w:pPr>
      <w:r>
        <w:t xml:space="preserve">TP-REQ-05: </w:t>
      </w:r>
      <w:r w:rsidR="00B40311">
        <w:t>Legacy Report Test</w:t>
      </w:r>
    </w:p>
    <w:p w14:paraId="52DF4E11" w14:textId="4379434F" w:rsidR="002D43A1" w:rsidRPr="00410512" w:rsidRDefault="002D43A1" w:rsidP="00145BB7">
      <w:pPr>
        <w:pStyle w:val="ListParagraph"/>
        <w:numPr>
          <w:ilvl w:val="0"/>
          <w:numId w:val="34"/>
        </w:numPr>
      </w:pPr>
      <w:r>
        <w:t xml:space="preserve">TP-REQ-06: </w:t>
      </w:r>
      <w:r w:rsidR="002A4599">
        <w:t>Select Script Test</w:t>
      </w:r>
    </w:p>
    <w:p w14:paraId="0EE81BD3" w14:textId="1F899E6C" w:rsidR="00720536" w:rsidRPr="008A2E30" w:rsidRDefault="5778368F" w:rsidP="00720536">
      <w:pPr>
        <w:pStyle w:val="Heading2"/>
      </w:pPr>
      <w:bookmarkStart w:id="28" w:name="_Toc56358502"/>
      <w:r w:rsidRPr="008A2E30">
        <w:t>Testing Phase 2.0.0</w:t>
      </w:r>
      <w:bookmarkEnd w:id="28"/>
    </w:p>
    <w:p w14:paraId="31C6D73A" w14:textId="77777777" w:rsidR="00720536" w:rsidRPr="008A2E30" w:rsidRDefault="00720536" w:rsidP="00720536"/>
    <w:p w14:paraId="170D1F33" w14:textId="77777777" w:rsidR="00720536" w:rsidRPr="00B04568" w:rsidRDefault="00720536" w:rsidP="00720536">
      <w:pPr>
        <w:rPr>
          <w:highlight w:val="lightGray"/>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98"/>
        <w:gridCol w:w="3620"/>
        <w:gridCol w:w="3636"/>
      </w:tblGrid>
      <w:tr w:rsidR="00720536" w:rsidRPr="00270DFB" w14:paraId="24DB7FD2" w14:textId="77777777">
        <w:tc>
          <w:tcPr>
            <w:tcW w:w="1809" w:type="dxa"/>
          </w:tcPr>
          <w:p w14:paraId="6D72971B" w14:textId="77777777" w:rsidR="00720536" w:rsidRPr="00270DFB" w:rsidRDefault="00720536" w:rsidP="00720536">
            <w:pPr>
              <w:jc w:val="left"/>
              <w:rPr>
                <w:b/>
              </w:rPr>
            </w:pPr>
            <w:r w:rsidRPr="00270DFB">
              <w:rPr>
                <w:b/>
              </w:rPr>
              <w:t>Test ID</w:t>
            </w:r>
          </w:p>
        </w:tc>
        <w:tc>
          <w:tcPr>
            <w:tcW w:w="3686" w:type="dxa"/>
          </w:tcPr>
          <w:p w14:paraId="601BCDC2" w14:textId="4432D188" w:rsidR="00720536" w:rsidRPr="00270DFB" w:rsidRDefault="4BAB295F" w:rsidP="00720536">
            <w:pPr>
              <w:jc w:val="left"/>
              <w:rPr>
                <w:b/>
                <w:highlight w:val="lightGray"/>
              </w:rPr>
            </w:pPr>
            <w:r w:rsidRPr="0C8B6E2A">
              <w:rPr>
                <w:b/>
                <w:bCs/>
              </w:rPr>
              <w:t>TP-REQ</w:t>
            </w:r>
            <w:r w:rsidR="0CBFF8DE" w:rsidRPr="28D4D8D6">
              <w:rPr>
                <w:b/>
                <w:bCs/>
              </w:rPr>
              <w:t>-01</w:t>
            </w:r>
          </w:p>
        </w:tc>
        <w:tc>
          <w:tcPr>
            <w:tcW w:w="3709" w:type="dxa"/>
          </w:tcPr>
          <w:p w14:paraId="25B17B7F" w14:textId="77777777" w:rsidR="00720536" w:rsidRPr="00270DFB" w:rsidRDefault="00720536" w:rsidP="00720536">
            <w:pPr>
              <w:jc w:val="left"/>
              <w:rPr>
                <w:b/>
                <w:highlight w:val="lightGray"/>
              </w:rPr>
            </w:pPr>
          </w:p>
        </w:tc>
      </w:tr>
      <w:tr w:rsidR="00720536" w:rsidRPr="00B04568" w14:paraId="2D49994D" w14:textId="77777777">
        <w:tc>
          <w:tcPr>
            <w:tcW w:w="1809" w:type="dxa"/>
          </w:tcPr>
          <w:p w14:paraId="13C3561C" w14:textId="77777777" w:rsidR="00720536" w:rsidRPr="00B04568" w:rsidRDefault="00720536" w:rsidP="00720536">
            <w:pPr>
              <w:jc w:val="left"/>
            </w:pPr>
            <w:r w:rsidRPr="00B04568">
              <w:t xml:space="preserve">Test </w:t>
            </w:r>
            <w:r>
              <w:t>description</w:t>
            </w:r>
          </w:p>
        </w:tc>
        <w:tc>
          <w:tcPr>
            <w:tcW w:w="3686" w:type="dxa"/>
          </w:tcPr>
          <w:p w14:paraId="47CB3A33" w14:textId="2C972D69" w:rsidR="00720536" w:rsidRPr="00270DFB" w:rsidRDefault="68BDC46B" w:rsidP="00720536">
            <w:pPr>
              <w:jc w:val="left"/>
              <w:rPr>
                <w:highlight w:val="lightGray"/>
              </w:rPr>
            </w:pPr>
            <w:r>
              <w:t>Verify the database system capture reliability is 100% without fail.</w:t>
            </w:r>
          </w:p>
        </w:tc>
        <w:tc>
          <w:tcPr>
            <w:tcW w:w="3709" w:type="dxa"/>
          </w:tcPr>
          <w:p w14:paraId="5A84A20C" w14:textId="77777777" w:rsidR="00720536" w:rsidRPr="00270DFB" w:rsidRDefault="00720536" w:rsidP="00720536">
            <w:pPr>
              <w:jc w:val="left"/>
              <w:rPr>
                <w:highlight w:val="lightGray"/>
              </w:rPr>
            </w:pPr>
          </w:p>
        </w:tc>
      </w:tr>
      <w:tr w:rsidR="00720536" w:rsidRPr="00B04568" w14:paraId="404451F3" w14:textId="77777777">
        <w:tc>
          <w:tcPr>
            <w:tcW w:w="1809" w:type="dxa"/>
          </w:tcPr>
          <w:p w14:paraId="7B8AEADF" w14:textId="77777777" w:rsidR="00720536" w:rsidRPr="00B04568" w:rsidRDefault="00720536" w:rsidP="00720536">
            <w:pPr>
              <w:jc w:val="left"/>
            </w:pPr>
            <w:r>
              <w:t>Verified Requirement</w:t>
            </w:r>
          </w:p>
        </w:tc>
        <w:tc>
          <w:tcPr>
            <w:tcW w:w="3686" w:type="dxa"/>
          </w:tcPr>
          <w:p w14:paraId="1B616D4B" w14:textId="1476019D" w:rsidR="00720536" w:rsidRPr="00270DFB" w:rsidRDefault="6D1D44BE" w:rsidP="00720536">
            <w:pPr>
              <w:jc w:val="left"/>
              <w:rPr>
                <w:highlight w:val="lightGray"/>
              </w:rPr>
            </w:pPr>
            <w:r>
              <w:t>TP-REQ-01</w:t>
            </w:r>
          </w:p>
        </w:tc>
        <w:tc>
          <w:tcPr>
            <w:tcW w:w="3709" w:type="dxa"/>
          </w:tcPr>
          <w:p w14:paraId="03AA8887" w14:textId="5E9955DA" w:rsidR="00720536" w:rsidRPr="00270DFB" w:rsidRDefault="00720536" w:rsidP="00720536">
            <w:pPr>
              <w:jc w:val="left"/>
            </w:pPr>
            <w:r>
              <w:t>Verification method: I,</w:t>
            </w:r>
            <w:r w:rsidR="00576939">
              <w:t xml:space="preserve"> </w:t>
            </w:r>
            <w:r>
              <w:t>A,</w:t>
            </w:r>
            <w:r w:rsidR="00576939">
              <w:t xml:space="preserve"> </w:t>
            </w:r>
            <w:proofErr w:type="gramStart"/>
            <w:r>
              <w:t>D,T</w:t>
            </w:r>
            <w:proofErr w:type="gramEnd"/>
          </w:p>
        </w:tc>
      </w:tr>
      <w:tr w:rsidR="00720536" w:rsidRPr="00B04568" w14:paraId="0DBB22C6" w14:textId="77777777">
        <w:tc>
          <w:tcPr>
            <w:tcW w:w="1809" w:type="dxa"/>
          </w:tcPr>
          <w:p w14:paraId="1808A5E1" w14:textId="77777777" w:rsidR="00720536" w:rsidRPr="00B04568" w:rsidRDefault="00720536" w:rsidP="00720536">
            <w:pPr>
              <w:jc w:val="left"/>
            </w:pPr>
            <w:r w:rsidRPr="00B04568">
              <w:t>Initial conditions</w:t>
            </w:r>
          </w:p>
        </w:tc>
        <w:tc>
          <w:tcPr>
            <w:tcW w:w="3686" w:type="dxa"/>
          </w:tcPr>
          <w:p w14:paraId="1ED070F9" w14:textId="17E08729" w:rsidR="00720536" w:rsidRPr="00270DFB" w:rsidRDefault="766C2E87" w:rsidP="00720536">
            <w:pPr>
              <w:jc w:val="left"/>
            </w:pPr>
            <w:r>
              <w:t>Setup and run the CREATE and INSERT scripts of the GSWSA Inventory Project.</w:t>
            </w:r>
          </w:p>
        </w:tc>
        <w:tc>
          <w:tcPr>
            <w:tcW w:w="3709" w:type="dxa"/>
          </w:tcPr>
          <w:p w14:paraId="3D8AB7D4" w14:textId="3D36D492" w:rsidR="00720536" w:rsidRPr="00270DFB" w:rsidRDefault="00720536" w:rsidP="00720536">
            <w:pPr>
              <w:jc w:val="left"/>
              <w:rPr>
                <w:highlight w:val="lightGray"/>
              </w:rPr>
            </w:pPr>
          </w:p>
        </w:tc>
      </w:tr>
      <w:tr w:rsidR="00720536" w:rsidRPr="00B04568" w14:paraId="631FA466" w14:textId="77777777">
        <w:tc>
          <w:tcPr>
            <w:tcW w:w="1809" w:type="dxa"/>
          </w:tcPr>
          <w:p w14:paraId="5F31C8D7" w14:textId="77777777" w:rsidR="00720536" w:rsidRPr="00B04568" w:rsidRDefault="00720536" w:rsidP="00720536">
            <w:pPr>
              <w:jc w:val="left"/>
            </w:pPr>
            <w:r w:rsidRPr="00B04568">
              <w:t>Tests inputs</w:t>
            </w:r>
          </w:p>
        </w:tc>
        <w:tc>
          <w:tcPr>
            <w:tcW w:w="3686" w:type="dxa"/>
          </w:tcPr>
          <w:p w14:paraId="13F2C1D1" w14:textId="0C0D54D6" w:rsidR="00720536" w:rsidRPr="00270DFB" w:rsidRDefault="287E7776" w:rsidP="00720536">
            <w:pPr>
              <w:jc w:val="left"/>
            </w:pPr>
            <w:r>
              <w:t xml:space="preserve">Insert a new </w:t>
            </w:r>
            <w:r w:rsidR="1ED2319B">
              <w:t>set of values into any table of the GSWSA database.</w:t>
            </w:r>
          </w:p>
        </w:tc>
        <w:tc>
          <w:tcPr>
            <w:tcW w:w="3709" w:type="dxa"/>
          </w:tcPr>
          <w:p w14:paraId="63021D01" w14:textId="5D420CD7" w:rsidR="00720536" w:rsidRPr="00270DFB" w:rsidRDefault="00720536" w:rsidP="00720536">
            <w:pPr>
              <w:jc w:val="left"/>
              <w:rPr>
                <w:highlight w:val="lightGray"/>
              </w:rPr>
            </w:pPr>
          </w:p>
        </w:tc>
      </w:tr>
      <w:tr w:rsidR="00720536" w:rsidRPr="00B04568" w14:paraId="43D8A119" w14:textId="77777777">
        <w:tc>
          <w:tcPr>
            <w:tcW w:w="1809" w:type="dxa"/>
          </w:tcPr>
          <w:p w14:paraId="4FF2D29E" w14:textId="77777777" w:rsidR="00720536" w:rsidRPr="00B04568" w:rsidRDefault="00720536" w:rsidP="00720536">
            <w:pPr>
              <w:jc w:val="left"/>
            </w:pPr>
            <w:r w:rsidRPr="00B04568">
              <w:t xml:space="preserve">Data collection actions </w:t>
            </w:r>
          </w:p>
        </w:tc>
        <w:tc>
          <w:tcPr>
            <w:tcW w:w="3686" w:type="dxa"/>
          </w:tcPr>
          <w:p w14:paraId="3186D104" w14:textId="77777777" w:rsidR="00720536" w:rsidRPr="00270DFB" w:rsidRDefault="00720536" w:rsidP="00720536">
            <w:pPr>
              <w:jc w:val="left"/>
            </w:pPr>
            <w:r>
              <w:t>Recording and post processing of output data</w:t>
            </w:r>
          </w:p>
        </w:tc>
        <w:tc>
          <w:tcPr>
            <w:tcW w:w="3709" w:type="dxa"/>
          </w:tcPr>
          <w:p w14:paraId="1C0D4339" w14:textId="626B50F9" w:rsidR="00720536" w:rsidRPr="00270DFB" w:rsidRDefault="00720536" w:rsidP="00720536">
            <w:pPr>
              <w:jc w:val="left"/>
              <w:rPr>
                <w:highlight w:val="lightGray"/>
              </w:rPr>
            </w:pPr>
          </w:p>
        </w:tc>
      </w:tr>
      <w:tr w:rsidR="00720536" w:rsidRPr="00B04568" w14:paraId="6B71C6BD" w14:textId="77777777" w:rsidTr="0767B4F6">
        <w:trPr>
          <w:trHeight w:val="450"/>
        </w:trPr>
        <w:tc>
          <w:tcPr>
            <w:tcW w:w="1809" w:type="dxa"/>
          </w:tcPr>
          <w:p w14:paraId="68A9092E" w14:textId="77777777" w:rsidR="00720536" w:rsidRPr="00B04568" w:rsidRDefault="00720536" w:rsidP="00720536">
            <w:pPr>
              <w:jc w:val="left"/>
            </w:pPr>
            <w:r w:rsidRPr="00B04568">
              <w:t>Tests outputs</w:t>
            </w:r>
          </w:p>
        </w:tc>
        <w:tc>
          <w:tcPr>
            <w:tcW w:w="3686" w:type="dxa"/>
          </w:tcPr>
          <w:p w14:paraId="37D22664" w14:textId="38F51646" w:rsidR="00720536" w:rsidRPr="00270DFB" w:rsidRDefault="1F8CA18A" w:rsidP="00720536">
            <w:pPr>
              <w:jc w:val="left"/>
            </w:pPr>
            <w:r>
              <w:t>The test should give a Boolean true or false if it has passed/failed.</w:t>
            </w:r>
          </w:p>
        </w:tc>
        <w:tc>
          <w:tcPr>
            <w:tcW w:w="3709" w:type="dxa"/>
          </w:tcPr>
          <w:p w14:paraId="1417ADC3" w14:textId="13A25205" w:rsidR="00720536" w:rsidRPr="00270DFB" w:rsidRDefault="00720536" w:rsidP="00720536">
            <w:pPr>
              <w:jc w:val="left"/>
            </w:pPr>
          </w:p>
        </w:tc>
      </w:tr>
      <w:tr w:rsidR="00720536" w:rsidRPr="00B04568" w14:paraId="757062BA" w14:textId="77777777">
        <w:tc>
          <w:tcPr>
            <w:tcW w:w="1809" w:type="dxa"/>
          </w:tcPr>
          <w:p w14:paraId="06E223A5" w14:textId="77777777" w:rsidR="00720536" w:rsidRPr="00B04568" w:rsidRDefault="00720536" w:rsidP="00720536">
            <w:pPr>
              <w:jc w:val="left"/>
            </w:pPr>
            <w:r w:rsidRPr="00B04568">
              <w:t>Assumptions and constraints</w:t>
            </w:r>
          </w:p>
        </w:tc>
        <w:tc>
          <w:tcPr>
            <w:tcW w:w="3686" w:type="dxa"/>
          </w:tcPr>
          <w:p w14:paraId="2C7E2278" w14:textId="3B1B3D1D" w:rsidR="00720536" w:rsidRPr="00270DFB" w:rsidRDefault="25F337EE" w:rsidP="00720536">
            <w:pPr>
              <w:jc w:val="left"/>
            </w:pPr>
            <w:r>
              <w:t>N/A</w:t>
            </w:r>
          </w:p>
        </w:tc>
        <w:tc>
          <w:tcPr>
            <w:tcW w:w="3709" w:type="dxa"/>
          </w:tcPr>
          <w:p w14:paraId="7DFD31E7" w14:textId="77777777" w:rsidR="00720536" w:rsidRPr="00270DFB" w:rsidRDefault="00720536" w:rsidP="00720536">
            <w:pPr>
              <w:jc w:val="left"/>
            </w:pPr>
          </w:p>
        </w:tc>
      </w:tr>
      <w:tr w:rsidR="00720536" w:rsidRPr="00B04568" w14:paraId="22CC9CA5" w14:textId="77777777">
        <w:tc>
          <w:tcPr>
            <w:tcW w:w="1809" w:type="dxa"/>
          </w:tcPr>
          <w:p w14:paraId="7388647D" w14:textId="77777777" w:rsidR="00720536" w:rsidRPr="00B04568" w:rsidRDefault="00720536" w:rsidP="00720536">
            <w:pPr>
              <w:jc w:val="left"/>
            </w:pPr>
            <w:r w:rsidRPr="00B04568">
              <w:t>Expected results</w:t>
            </w:r>
            <w:r>
              <w:t xml:space="preserve"> and criteria</w:t>
            </w:r>
          </w:p>
        </w:tc>
        <w:tc>
          <w:tcPr>
            <w:tcW w:w="3686" w:type="dxa"/>
          </w:tcPr>
          <w:p w14:paraId="52841767" w14:textId="5FB0AFF3" w:rsidR="00720536" w:rsidRPr="00270DFB" w:rsidRDefault="4A10CF3A" w:rsidP="00720536">
            <w:pPr>
              <w:jc w:val="left"/>
            </w:pPr>
            <w:r>
              <w:t>The expected result is a Boolean true value.</w:t>
            </w:r>
          </w:p>
        </w:tc>
        <w:tc>
          <w:tcPr>
            <w:tcW w:w="3709" w:type="dxa"/>
          </w:tcPr>
          <w:p w14:paraId="3082BE55" w14:textId="488A39F0" w:rsidR="00720536" w:rsidRPr="00270DFB" w:rsidRDefault="00720536" w:rsidP="00720536">
            <w:pPr>
              <w:jc w:val="left"/>
            </w:pPr>
          </w:p>
        </w:tc>
      </w:tr>
      <w:tr w:rsidR="00720536" w:rsidRPr="00270DFB" w14:paraId="08CD718D" w14:textId="77777777">
        <w:tc>
          <w:tcPr>
            <w:tcW w:w="1809" w:type="dxa"/>
          </w:tcPr>
          <w:p w14:paraId="1EA230A6" w14:textId="77777777" w:rsidR="00720536" w:rsidRPr="00270DFB" w:rsidRDefault="00720536" w:rsidP="00720536">
            <w:pPr>
              <w:jc w:val="left"/>
              <w:rPr>
                <w:b/>
              </w:rPr>
            </w:pPr>
            <w:r w:rsidRPr="00270DFB">
              <w:rPr>
                <w:b/>
              </w:rPr>
              <w:t>Test procedure</w:t>
            </w:r>
          </w:p>
        </w:tc>
        <w:tc>
          <w:tcPr>
            <w:tcW w:w="3686" w:type="dxa"/>
          </w:tcPr>
          <w:p w14:paraId="4F310774" w14:textId="77777777" w:rsidR="00720536" w:rsidRPr="00270DFB" w:rsidRDefault="00720536" w:rsidP="00720536">
            <w:pPr>
              <w:jc w:val="left"/>
              <w:rPr>
                <w:b/>
              </w:rPr>
            </w:pPr>
          </w:p>
        </w:tc>
        <w:tc>
          <w:tcPr>
            <w:tcW w:w="3709" w:type="dxa"/>
          </w:tcPr>
          <w:p w14:paraId="26F7BAFE" w14:textId="77777777" w:rsidR="00720536" w:rsidRPr="00270DFB" w:rsidRDefault="00720536" w:rsidP="00720536">
            <w:pPr>
              <w:jc w:val="left"/>
              <w:rPr>
                <w:b/>
              </w:rPr>
            </w:pPr>
          </w:p>
        </w:tc>
      </w:tr>
      <w:tr w:rsidR="00720536" w:rsidRPr="00270DFB" w14:paraId="208FAE59" w14:textId="77777777">
        <w:tc>
          <w:tcPr>
            <w:tcW w:w="1809" w:type="dxa"/>
          </w:tcPr>
          <w:p w14:paraId="4C89E871" w14:textId="77777777" w:rsidR="00720536" w:rsidRPr="00270DFB" w:rsidRDefault="00720536" w:rsidP="00720536">
            <w:pPr>
              <w:jc w:val="left"/>
              <w:rPr>
                <w:b/>
              </w:rPr>
            </w:pPr>
            <w:r w:rsidRPr="00270DFB">
              <w:rPr>
                <w:b/>
              </w:rPr>
              <w:t>Step number</w:t>
            </w:r>
          </w:p>
        </w:tc>
        <w:tc>
          <w:tcPr>
            <w:tcW w:w="3686" w:type="dxa"/>
          </w:tcPr>
          <w:p w14:paraId="61A7160F" w14:textId="77777777" w:rsidR="00720536" w:rsidRPr="00270DFB" w:rsidRDefault="00720536" w:rsidP="00720536">
            <w:pPr>
              <w:jc w:val="left"/>
              <w:rPr>
                <w:b/>
              </w:rPr>
            </w:pPr>
            <w:r w:rsidRPr="0767B4F6">
              <w:rPr>
                <w:b/>
              </w:rPr>
              <w:t>Operator actions</w:t>
            </w:r>
          </w:p>
        </w:tc>
        <w:tc>
          <w:tcPr>
            <w:tcW w:w="3709" w:type="dxa"/>
          </w:tcPr>
          <w:p w14:paraId="62062393" w14:textId="77777777" w:rsidR="00720536" w:rsidRPr="00270DFB" w:rsidRDefault="00720536" w:rsidP="00720536">
            <w:pPr>
              <w:jc w:val="left"/>
              <w:rPr>
                <w:b/>
              </w:rPr>
            </w:pPr>
            <w:r w:rsidRPr="0767B4F6">
              <w:rPr>
                <w:b/>
              </w:rPr>
              <w:t>Expected result and evaluation criteria</w:t>
            </w:r>
          </w:p>
        </w:tc>
      </w:tr>
      <w:tr w:rsidR="4EFD4617" w14:paraId="15E8B92C" w14:textId="77777777" w:rsidTr="4EFD4617">
        <w:tc>
          <w:tcPr>
            <w:tcW w:w="1799" w:type="dxa"/>
          </w:tcPr>
          <w:p w14:paraId="43204E0B" w14:textId="77777777" w:rsidR="00720536" w:rsidRDefault="00720536" w:rsidP="4EFD4617">
            <w:pPr>
              <w:jc w:val="left"/>
            </w:pPr>
            <w:r>
              <w:t>1</w:t>
            </w:r>
          </w:p>
        </w:tc>
        <w:tc>
          <w:tcPr>
            <w:tcW w:w="3615" w:type="dxa"/>
          </w:tcPr>
          <w:p w14:paraId="495EE14D" w14:textId="01C347EE" w:rsidR="00720536" w:rsidRDefault="00720536" w:rsidP="4EFD4617">
            <w:pPr>
              <w:jc w:val="left"/>
            </w:pPr>
            <w:r>
              <w:t xml:space="preserve">Start </w:t>
            </w:r>
            <w:r w:rsidR="2C59CE52">
              <w:t>database</w:t>
            </w:r>
          </w:p>
        </w:tc>
        <w:tc>
          <w:tcPr>
            <w:tcW w:w="3640" w:type="dxa"/>
          </w:tcPr>
          <w:p w14:paraId="57F610A0" w14:textId="3EFD8D22" w:rsidR="00720536" w:rsidRDefault="2C59CE52" w:rsidP="4EFD4617">
            <w:pPr>
              <w:jc w:val="left"/>
            </w:pPr>
            <w:r>
              <w:t>Database is started</w:t>
            </w:r>
          </w:p>
        </w:tc>
      </w:tr>
      <w:tr w:rsidR="110677E0" w14:paraId="503538B2" w14:textId="77777777" w:rsidTr="110677E0">
        <w:tc>
          <w:tcPr>
            <w:tcW w:w="1798" w:type="dxa"/>
          </w:tcPr>
          <w:p w14:paraId="110D4FEE" w14:textId="0AB744AF" w:rsidR="2C59CE52" w:rsidRDefault="2C59CE52" w:rsidP="110677E0">
            <w:pPr>
              <w:jc w:val="left"/>
            </w:pPr>
            <w:r>
              <w:t>2</w:t>
            </w:r>
          </w:p>
        </w:tc>
        <w:tc>
          <w:tcPr>
            <w:tcW w:w="3620" w:type="dxa"/>
          </w:tcPr>
          <w:p w14:paraId="7D499365" w14:textId="4234A84C" w:rsidR="110677E0" w:rsidRDefault="719EA66F" w:rsidP="110677E0">
            <w:pPr>
              <w:jc w:val="left"/>
            </w:pPr>
            <w:r>
              <w:t>Insert new fields into the database</w:t>
            </w:r>
          </w:p>
        </w:tc>
        <w:tc>
          <w:tcPr>
            <w:tcW w:w="3636" w:type="dxa"/>
          </w:tcPr>
          <w:p w14:paraId="3D795AE8" w14:textId="78B96542" w:rsidR="110677E0" w:rsidRDefault="719EA66F" w:rsidP="110677E0">
            <w:pPr>
              <w:jc w:val="left"/>
            </w:pPr>
            <w:r>
              <w:t>Mock entry added</w:t>
            </w:r>
          </w:p>
        </w:tc>
      </w:tr>
      <w:tr w:rsidR="1CE0F93D" w14:paraId="3BF8DBC9" w14:textId="77777777" w:rsidTr="1CE0F93D">
        <w:tc>
          <w:tcPr>
            <w:tcW w:w="1798" w:type="dxa"/>
          </w:tcPr>
          <w:p w14:paraId="5D51793C" w14:textId="2A9AC7C7" w:rsidR="1CE0F93D" w:rsidRDefault="719EA66F" w:rsidP="1CE0F93D">
            <w:pPr>
              <w:jc w:val="left"/>
            </w:pPr>
            <w:r>
              <w:t>3</w:t>
            </w:r>
          </w:p>
        </w:tc>
        <w:tc>
          <w:tcPr>
            <w:tcW w:w="3620" w:type="dxa"/>
          </w:tcPr>
          <w:p w14:paraId="431F6F2A" w14:textId="357E2D24" w:rsidR="1CE0F93D" w:rsidRDefault="41E07A3C" w:rsidP="1CE0F93D">
            <w:pPr>
              <w:jc w:val="left"/>
            </w:pPr>
            <w:r>
              <w:t>Change expected values in the test case to match the insert fields.</w:t>
            </w:r>
          </w:p>
        </w:tc>
        <w:tc>
          <w:tcPr>
            <w:tcW w:w="3636" w:type="dxa"/>
          </w:tcPr>
          <w:p w14:paraId="74910877" w14:textId="5F1B3782" w:rsidR="1CE0F93D" w:rsidRDefault="41E07A3C" w:rsidP="1CE0F93D">
            <w:pPr>
              <w:jc w:val="left"/>
            </w:pPr>
            <w:r>
              <w:t>Test case will determine if the inserted fields match the expected outcome.</w:t>
            </w:r>
          </w:p>
        </w:tc>
      </w:tr>
      <w:tr w:rsidR="33766B6D" w14:paraId="4C9BCDA3" w14:textId="77777777" w:rsidTr="33766B6D">
        <w:tc>
          <w:tcPr>
            <w:tcW w:w="1798" w:type="dxa"/>
          </w:tcPr>
          <w:p w14:paraId="45A9832F" w14:textId="0613EA7D" w:rsidR="41E07A3C" w:rsidRDefault="41E07A3C" w:rsidP="33766B6D">
            <w:pPr>
              <w:jc w:val="left"/>
            </w:pPr>
            <w:r>
              <w:t>4</w:t>
            </w:r>
          </w:p>
        </w:tc>
        <w:tc>
          <w:tcPr>
            <w:tcW w:w="3620" w:type="dxa"/>
          </w:tcPr>
          <w:p w14:paraId="5B946E70" w14:textId="48BD5224" w:rsidR="33766B6D" w:rsidRDefault="41E07A3C" w:rsidP="33766B6D">
            <w:pPr>
              <w:jc w:val="left"/>
            </w:pPr>
            <w:r>
              <w:t>Execute and verify test case results</w:t>
            </w:r>
          </w:p>
        </w:tc>
        <w:tc>
          <w:tcPr>
            <w:tcW w:w="3636" w:type="dxa"/>
          </w:tcPr>
          <w:p w14:paraId="19C1D59B" w14:textId="0FAE9208" w:rsidR="33766B6D" w:rsidRDefault="41E07A3C" w:rsidP="33766B6D">
            <w:pPr>
              <w:jc w:val="left"/>
            </w:pPr>
            <w:r>
              <w:t>Test should be logged and return true.</w:t>
            </w:r>
          </w:p>
        </w:tc>
      </w:tr>
    </w:tbl>
    <w:p w14:paraId="1C1487CE" w14:textId="77777777" w:rsidR="00720536" w:rsidRDefault="00720536" w:rsidP="00720536"/>
    <w:p w14:paraId="5AAAB3DD" w14:textId="77777777" w:rsidR="00720536" w:rsidRDefault="00720536" w:rsidP="00720536"/>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93"/>
        <w:gridCol w:w="3621"/>
        <w:gridCol w:w="3640"/>
      </w:tblGrid>
      <w:tr w:rsidR="00720536" w:rsidRPr="004B7EEF" w14:paraId="29E916F9" w14:textId="77777777" w:rsidTr="00867852">
        <w:tc>
          <w:tcPr>
            <w:tcW w:w="1793" w:type="dxa"/>
          </w:tcPr>
          <w:p w14:paraId="68072713" w14:textId="77777777" w:rsidR="00720536" w:rsidRPr="004B7EEF" w:rsidRDefault="00720536" w:rsidP="00720536">
            <w:pPr>
              <w:jc w:val="left"/>
              <w:rPr>
                <w:b/>
              </w:rPr>
            </w:pPr>
            <w:r w:rsidRPr="004B7EEF">
              <w:rPr>
                <w:b/>
              </w:rPr>
              <w:t>Test ID</w:t>
            </w:r>
          </w:p>
        </w:tc>
        <w:tc>
          <w:tcPr>
            <w:tcW w:w="3621" w:type="dxa"/>
          </w:tcPr>
          <w:p w14:paraId="757302E7" w14:textId="11396D0F" w:rsidR="00720536" w:rsidRPr="004B7EEF" w:rsidRDefault="00C7621F" w:rsidP="00720536">
            <w:pPr>
              <w:jc w:val="left"/>
              <w:rPr>
                <w:b/>
              </w:rPr>
            </w:pPr>
            <w:r w:rsidRPr="004B7EEF">
              <w:rPr>
                <w:b/>
              </w:rPr>
              <w:t>TP-REQ-02</w:t>
            </w:r>
          </w:p>
        </w:tc>
        <w:tc>
          <w:tcPr>
            <w:tcW w:w="3640" w:type="dxa"/>
          </w:tcPr>
          <w:p w14:paraId="5843538C" w14:textId="77777777" w:rsidR="00720536" w:rsidRPr="004B7EEF" w:rsidRDefault="00720536" w:rsidP="00720536">
            <w:pPr>
              <w:jc w:val="left"/>
              <w:rPr>
                <w:b/>
              </w:rPr>
            </w:pPr>
          </w:p>
        </w:tc>
      </w:tr>
      <w:tr w:rsidR="00720536" w:rsidRPr="00270DFB" w14:paraId="1963EB06" w14:textId="77777777" w:rsidTr="00867852">
        <w:tc>
          <w:tcPr>
            <w:tcW w:w="1793" w:type="dxa"/>
          </w:tcPr>
          <w:p w14:paraId="6E23249F" w14:textId="77777777" w:rsidR="00720536" w:rsidRPr="004B7EEF" w:rsidRDefault="00720536" w:rsidP="00720536">
            <w:pPr>
              <w:jc w:val="left"/>
            </w:pPr>
            <w:r w:rsidRPr="004B7EEF">
              <w:t>Test desc.</w:t>
            </w:r>
          </w:p>
        </w:tc>
        <w:tc>
          <w:tcPr>
            <w:tcW w:w="3621" w:type="dxa"/>
          </w:tcPr>
          <w:p w14:paraId="5540E39E" w14:textId="74258449" w:rsidR="00720536" w:rsidRPr="004B7EEF" w:rsidRDefault="00720536" w:rsidP="00720536">
            <w:pPr>
              <w:jc w:val="left"/>
            </w:pPr>
            <w:r w:rsidRPr="004B7EEF">
              <w:t xml:space="preserve">Verify </w:t>
            </w:r>
            <w:r w:rsidR="009C2898" w:rsidRPr="004B7EEF">
              <w:t xml:space="preserve">the database system archiving </w:t>
            </w:r>
            <w:r w:rsidR="002311DD" w:rsidRPr="004B7EEF">
              <w:t>is 100% without fail</w:t>
            </w:r>
          </w:p>
        </w:tc>
        <w:tc>
          <w:tcPr>
            <w:tcW w:w="3640" w:type="dxa"/>
          </w:tcPr>
          <w:p w14:paraId="356907FB" w14:textId="77777777" w:rsidR="00720536" w:rsidRPr="004B7EEF" w:rsidRDefault="00720536" w:rsidP="00720536">
            <w:pPr>
              <w:jc w:val="left"/>
            </w:pPr>
          </w:p>
        </w:tc>
      </w:tr>
      <w:tr w:rsidR="00720536" w:rsidRPr="00270DFB" w14:paraId="78A81963" w14:textId="77777777" w:rsidTr="00867852">
        <w:tc>
          <w:tcPr>
            <w:tcW w:w="1793" w:type="dxa"/>
          </w:tcPr>
          <w:p w14:paraId="293BF98E" w14:textId="77777777" w:rsidR="00720536" w:rsidRPr="004B7EEF" w:rsidRDefault="00720536" w:rsidP="00720536">
            <w:pPr>
              <w:jc w:val="left"/>
            </w:pPr>
            <w:proofErr w:type="spellStart"/>
            <w:r w:rsidRPr="004B7EEF">
              <w:t>Verif</w:t>
            </w:r>
            <w:proofErr w:type="spellEnd"/>
            <w:r w:rsidRPr="004B7EEF">
              <w:t>. Req.</w:t>
            </w:r>
          </w:p>
        </w:tc>
        <w:tc>
          <w:tcPr>
            <w:tcW w:w="3621" w:type="dxa"/>
          </w:tcPr>
          <w:p w14:paraId="7CE19526" w14:textId="2741A825" w:rsidR="00720536" w:rsidRPr="00270DFB" w:rsidRDefault="002311DD" w:rsidP="00720536">
            <w:pPr>
              <w:jc w:val="left"/>
            </w:pPr>
            <w:r>
              <w:t>TP</w:t>
            </w:r>
            <w:r w:rsidR="00720536">
              <w:t>-REQ-0</w:t>
            </w:r>
            <w:r w:rsidR="149EC4DD">
              <w:t>2</w:t>
            </w:r>
          </w:p>
        </w:tc>
        <w:tc>
          <w:tcPr>
            <w:tcW w:w="3640" w:type="dxa"/>
          </w:tcPr>
          <w:p w14:paraId="7523C777" w14:textId="1E11F1C5" w:rsidR="00720536" w:rsidRPr="00270DFB" w:rsidRDefault="00720536" w:rsidP="00720536">
            <w:pPr>
              <w:jc w:val="left"/>
              <w:rPr>
                <w:highlight w:val="lightGray"/>
              </w:rPr>
            </w:pPr>
          </w:p>
        </w:tc>
      </w:tr>
      <w:tr w:rsidR="00720536" w:rsidRPr="00270DFB" w14:paraId="768717B9" w14:textId="77777777" w:rsidTr="00867852">
        <w:tc>
          <w:tcPr>
            <w:tcW w:w="1793" w:type="dxa"/>
          </w:tcPr>
          <w:p w14:paraId="63E2E03A" w14:textId="77777777" w:rsidR="00720536" w:rsidRPr="004B7EEF" w:rsidRDefault="00720536" w:rsidP="00720536">
            <w:pPr>
              <w:jc w:val="left"/>
            </w:pPr>
            <w:proofErr w:type="spellStart"/>
            <w:r w:rsidRPr="004B7EEF">
              <w:t>Init.</w:t>
            </w:r>
            <w:proofErr w:type="spellEnd"/>
            <w:r w:rsidRPr="004B7EEF">
              <w:t xml:space="preserve"> Cond.</w:t>
            </w:r>
          </w:p>
        </w:tc>
        <w:tc>
          <w:tcPr>
            <w:tcW w:w="3621" w:type="dxa"/>
          </w:tcPr>
          <w:p w14:paraId="11C0F541" w14:textId="71416EB1" w:rsidR="00720536" w:rsidRPr="00270DFB" w:rsidRDefault="38CC1A23" w:rsidP="00720536">
            <w:pPr>
              <w:jc w:val="left"/>
            </w:pPr>
            <w:r>
              <w:t>Setup and run the CREATE and INSERT scripts of the GSWSA Inventory Project.</w:t>
            </w:r>
          </w:p>
        </w:tc>
        <w:tc>
          <w:tcPr>
            <w:tcW w:w="3640" w:type="dxa"/>
          </w:tcPr>
          <w:p w14:paraId="328D6C78" w14:textId="77777777" w:rsidR="00720536" w:rsidRPr="00270DFB" w:rsidRDefault="00720536" w:rsidP="00720536">
            <w:pPr>
              <w:jc w:val="left"/>
              <w:rPr>
                <w:highlight w:val="lightGray"/>
              </w:rPr>
            </w:pPr>
          </w:p>
        </w:tc>
      </w:tr>
      <w:tr w:rsidR="00720536" w:rsidRPr="00270DFB" w14:paraId="1350B240" w14:textId="77777777" w:rsidTr="00867852">
        <w:tc>
          <w:tcPr>
            <w:tcW w:w="1793" w:type="dxa"/>
          </w:tcPr>
          <w:p w14:paraId="37A61622" w14:textId="77777777" w:rsidR="00720536" w:rsidRPr="004B7EEF" w:rsidRDefault="00720536" w:rsidP="00720536">
            <w:pPr>
              <w:jc w:val="left"/>
            </w:pPr>
            <w:r w:rsidRPr="004B7EEF">
              <w:t>Tests inputs</w:t>
            </w:r>
          </w:p>
        </w:tc>
        <w:tc>
          <w:tcPr>
            <w:tcW w:w="3621" w:type="dxa"/>
          </w:tcPr>
          <w:p w14:paraId="79ABEEFD" w14:textId="74790A5B" w:rsidR="00720536" w:rsidRPr="00270DFB" w:rsidRDefault="43DCE6D5" w:rsidP="00720536">
            <w:pPr>
              <w:jc w:val="left"/>
            </w:pPr>
            <w:r>
              <w:t>Input a new field that is sensitive.</w:t>
            </w:r>
          </w:p>
        </w:tc>
        <w:tc>
          <w:tcPr>
            <w:tcW w:w="3640" w:type="dxa"/>
          </w:tcPr>
          <w:p w14:paraId="53FC5B8A" w14:textId="77777777" w:rsidR="00720536" w:rsidRPr="00270DFB" w:rsidRDefault="00720536" w:rsidP="00720536">
            <w:pPr>
              <w:jc w:val="left"/>
              <w:rPr>
                <w:highlight w:val="lightGray"/>
              </w:rPr>
            </w:pPr>
          </w:p>
        </w:tc>
      </w:tr>
      <w:tr w:rsidR="00867852" w:rsidRPr="00270DFB" w14:paraId="722FF94B" w14:textId="77777777" w:rsidTr="00867852">
        <w:tc>
          <w:tcPr>
            <w:tcW w:w="1793" w:type="dxa"/>
          </w:tcPr>
          <w:p w14:paraId="19D2F10F" w14:textId="77777777" w:rsidR="00867852" w:rsidRPr="004B7EEF" w:rsidRDefault="00867852" w:rsidP="00867852">
            <w:pPr>
              <w:jc w:val="left"/>
            </w:pPr>
            <w:r w:rsidRPr="004B7EEF">
              <w:t xml:space="preserve">Data collection </w:t>
            </w:r>
          </w:p>
        </w:tc>
        <w:tc>
          <w:tcPr>
            <w:tcW w:w="3621" w:type="dxa"/>
          </w:tcPr>
          <w:p w14:paraId="4C767B94" w14:textId="09EBF908" w:rsidR="00867852" w:rsidRPr="00270DFB" w:rsidRDefault="00867852" w:rsidP="00867852">
            <w:pPr>
              <w:jc w:val="left"/>
            </w:pPr>
            <w:r>
              <w:t>Recording and post processing of output data</w:t>
            </w:r>
          </w:p>
        </w:tc>
        <w:tc>
          <w:tcPr>
            <w:tcW w:w="3640" w:type="dxa"/>
          </w:tcPr>
          <w:p w14:paraId="786FC044" w14:textId="77777777" w:rsidR="00867852" w:rsidRPr="00270DFB" w:rsidRDefault="00867852" w:rsidP="00867852">
            <w:pPr>
              <w:jc w:val="left"/>
              <w:rPr>
                <w:highlight w:val="lightGray"/>
              </w:rPr>
            </w:pPr>
          </w:p>
        </w:tc>
      </w:tr>
      <w:tr w:rsidR="00867852" w:rsidRPr="00270DFB" w14:paraId="4C564786" w14:textId="77777777" w:rsidTr="00867852">
        <w:tc>
          <w:tcPr>
            <w:tcW w:w="1793" w:type="dxa"/>
          </w:tcPr>
          <w:p w14:paraId="357BB78B" w14:textId="77777777" w:rsidR="00867852" w:rsidRPr="004B7EEF" w:rsidRDefault="00867852" w:rsidP="00867852">
            <w:pPr>
              <w:jc w:val="left"/>
            </w:pPr>
            <w:r w:rsidRPr="004B7EEF">
              <w:t>Tests outputs</w:t>
            </w:r>
          </w:p>
        </w:tc>
        <w:tc>
          <w:tcPr>
            <w:tcW w:w="3621" w:type="dxa"/>
          </w:tcPr>
          <w:p w14:paraId="663D2EBA" w14:textId="0F6B54E4" w:rsidR="00867852" w:rsidRPr="00270DFB" w:rsidRDefault="00867852" w:rsidP="00867852">
            <w:pPr>
              <w:jc w:val="left"/>
            </w:pPr>
            <w:r>
              <w:t>The test should give a Boolean true or false if it has passed/failed.</w:t>
            </w:r>
          </w:p>
        </w:tc>
        <w:tc>
          <w:tcPr>
            <w:tcW w:w="3640" w:type="dxa"/>
          </w:tcPr>
          <w:p w14:paraId="5436909A" w14:textId="77777777" w:rsidR="00867852" w:rsidRPr="00270DFB" w:rsidRDefault="00867852" w:rsidP="00867852">
            <w:pPr>
              <w:jc w:val="left"/>
              <w:rPr>
                <w:highlight w:val="lightGray"/>
              </w:rPr>
            </w:pPr>
          </w:p>
        </w:tc>
      </w:tr>
      <w:tr w:rsidR="00867852" w:rsidRPr="00270DFB" w14:paraId="78E5FCE9" w14:textId="77777777" w:rsidTr="00867852">
        <w:tc>
          <w:tcPr>
            <w:tcW w:w="1793" w:type="dxa"/>
          </w:tcPr>
          <w:p w14:paraId="2502C8E2" w14:textId="77777777" w:rsidR="00867852" w:rsidRPr="004B7EEF" w:rsidRDefault="00867852" w:rsidP="00867852">
            <w:pPr>
              <w:jc w:val="left"/>
            </w:pPr>
            <w:proofErr w:type="spellStart"/>
            <w:r w:rsidRPr="004B7EEF">
              <w:t>Assum</w:t>
            </w:r>
            <w:proofErr w:type="spellEnd"/>
            <w:r w:rsidRPr="004B7EEF">
              <w:t xml:space="preserve"> &amp; </w:t>
            </w:r>
            <w:proofErr w:type="spellStart"/>
            <w:r w:rsidRPr="004B7EEF">
              <w:t>constr</w:t>
            </w:r>
            <w:proofErr w:type="spellEnd"/>
          </w:p>
        </w:tc>
        <w:tc>
          <w:tcPr>
            <w:tcW w:w="3621" w:type="dxa"/>
          </w:tcPr>
          <w:p w14:paraId="76E13A79" w14:textId="77777777" w:rsidR="00867852" w:rsidRPr="00270DFB" w:rsidRDefault="00867852" w:rsidP="00867852">
            <w:pPr>
              <w:jc w:val="left"/>
            </w:pPr>
            <w:r>
              <w:t>N/A</w:t>
            </w:r>
          </w:p>
        </w:tc>
        <w:tc>
          <w:tcPr>
            <w:tcW w:w="3640" w:type="dxa"/>
          </w:tcPr>
          <w:p w14:paraId="398D32E3" w14:textId="77777777" w:rsidR="00867852" w:rsidRPr="00270DFB" w:rsidRDefault="00867852" w:rsidP="00867852">
            <w:pPr>
              <w:jc w:val="left"/>
              <w:rPr>
                <w:highlight w:val="lightGray"/>
              </w:rPr>
            </w:pPr>
          </w:p>
        </w:tc>
      </w:tr>
      <w:tr w:rsidR="00867852" w:rsidRPr="00270DFB" w14:paraId="4F456C12" w14:textId="77777777" w:rsidTr="00867852">
        <w:tc>
          <w:tcPr>
            <w:tcW w:w="1793" w:type="dxa"/>
          </w:tcPr>
          <w:p w14:paraId="2A247DAB" w14:textId="77777777" w:rsidR="00867852" w:rsidRPr="004B7EEF" w:rsidRDefault="00867852" w:rsidP="00867852">
            <w:pPr>
              <w:jc w:val="left"/>
            </w:pPr>
            <w:r w:rsidRPr="004B7EEF">
              <w:t>Expected results and criteria</w:t>
            </w:r>
          </w:p>
        </w:tc>
        <w:tc>
          <w:tcPr>
            <w:tcW w:w="3621" w:type="dxa"/>
          </w:tcPr>
          <w:p w14:paraId="54F5C8E2" w14:textId="34073AAB" w:rsidR="00867852" w:rsidRPr="00270DFB" w:rsidRDefault="00867852" w:rsidP="00867852">
            <w:pPr>
              <w:jc w:val="left"/>
              <w:rPr>
                <w:highlight w:val="lightGray"/>
              </w:rPr>
            </w:pPr>
            <w:r>
              <w:t>The expected result is a Boolean true value.</w:t>
            </w:r>
          </w:p>
        </w:tc>
        <w:tc>
          <w:tcPr>
            <w:tcW w:w="3640" w:type="dxa"/>
          </w:tcPr>
          <w:p w14:paraId="7428760B" w14:textId="6852B479" w:rsidR="00867852" w:rsidRPr="00270DFB" w:rsidRDefault="00867852" w:rsidP="00867852">
            <w:pPr>
              <w:jc w:val="left"/>
              <w:rPr>
                <w:highlight w:val="lightGray"/>
              </w:rPr>
            </w:pPr>
          </w:p>
        </w:tc>
      </w:tr>
      <w:tr w:rsidR="00867852" w:rsidRPr="00270DFB" w14:paraId="65232CB8" w14:textId="77777777" w:rsidTr="00867852">
        <w:tc>
          <w:tcPr>
            <w:tcW w:w="1793" w:type="dxa"/>
          </w:tcPr>
          <w:p w14:paraId="354FD3EB" w14:textId="77777777" w:rsidR="00867852" w:rsidRPr="004B7EEF" w:rsidRDefault="00867852" w:rsidP="00867852">
            <w:pPr>
              <w:jc w:val="left"/>
              <w:rPr>
                <w:b/>
              </w:rPr>
            </w:pPr>
            <w:r w:rsidRPr="004B7EEF">
              <w:rPr>
                <w:b/>
              </w:rPr>
              <w:t>Test procedure</w:t>
            </w:r>
          </w:p>
        </w:tc>
        <w:tc>
          <w:tcPr>
            <w:tcW w:w="3621" w:type="dxa"/>
          </w:tcPr>
          <w:p w14:paraId="5281AEFE" w14:textId="77777777" w:rsidR="00867852" w:rsidRPr="00270DFB" w:rsidRDefault="00867852" w:rsidP="00867852">
            <w:pPr>
              <w:jc w:val="left"/>
              <w:rPr>
                <w:b/>
                <w:highlight w:val="lightGray"/>
              </w:rPr>
            </w:pPr>
          </w:p>
        </w:tc>
        <w:tc>
          <w:tcPr>
            <w:tcW w:w="3640" w:type="dxa"/>
          </w:tcPr>
          <w:p w14:paraId="54233132" w14:textId="77777777" w:rsidR="00867852" w:rsidRPr="00270DFB" w:rsidRDefault="00867852" w:rsidP="00867852">
            <w:pPr>
              <w:jc w:val="left"/>
              <w:rPr>
                <w:b/>
                <w:highlight w:val="lightGray"/>
              </w:rPr>
            </w:pPr>
          </w:p>
        </w:tc>
      </w:tr>
      <w:tr w:rsidR="00867852" w:rsidRPr="00270DFB" w14:paraId="393F9286" w14:textId="77777777" w:rsidTr="00867852">
        <w:tc>
          <w:tcPr>
            <w:tcW w:w="1793" w:type="dxa"/>
          </w:tcPr>
          <w:p w14:paraId="11777BB8" w14:textId="77777777" w:rsidR="00867852" w:rsidRPr="004B7EEF" w:rsidRDefault="00867852" w:rsidP="00867852">
            <w:pPr>
              <w:jc w:val="left"/>
              <w:rPr>
                <w:b/>
              </w:rPr>
            </w:pPr>
            <w:r w:rsidRPr="004B7EEF">
              <w:rPr>
                <w:b/>
              </w:rPr>
              <w:t>Step number</w:t>
            </w:r>
          </w:p>
        </w:tc>
        <w:tc>
          <w:tcPr>
            <w:tcW w:w="3621" w:type="dxa"/>
          </w:tcPr>
          <w:p w14:paraId="2FD1F266" w14:textId="77777777" w:rsidR="00867852" w:rsidRPr="00270DFB" w:rsidRDefault="00867852" w:rsidP="00867852">
            <w:pPr>
              <w:jc w:val="left"/>
              <w:rPr>
                <w:b/>
              </w:rPr>
            </w:pPr>
            <w:r w:rsidRPr="707344FB">
              <w:rPr>
                <w:b/>
              </w:rPr>
              <w:t>Operator actions</w:t>
            </w:r>
          </w:p>
        </w:tc>
        <w:tc>
          <w:tcPr>
            <w:tcW w:w="3640" w:type="dxa"/>
          </w:tcPr>
          <w:p w14:paraId="244D0182" w14:textId="77777777" w:rsidR="00867852" w:rsidRPr="00270DFB" w:rsidRDefault="00867852" w:rsidP="00867852">
            <w:pPr>
              <w:jc w:val="left"/>
              <w:rPr>
                <w:b/>
              </w:rPr>
            </w:pPr>
            <w:r w:rsidRPr="707344FB">
              <w:rPr>
                <w:b/>
              </w:rPr>
              <w:t>Expected result and eval crit</w:t>
            </w:r>
          </w:p>
        </w:tc>
      </w:tr>
      <w:tr w:rsidR="00867852" w:rsidRPr="00270DFB" w14:paraId="7A17573A" w14:textId="77777777" w:rsidTr="00867852">
        <w:tc>
          <w:tcPr>
            <w:tcW w:w="1793" w:type="dxa"/>
          </w:tcPr>
          <w:p w14:paraId="56E4DE4B" w14:textId="77777777" w:rsidR="00867852" w:rsidRPr="004B7EEF" w:rsidRDefault="00867852" w:rsidP="00867852">
            <w:pPr>
              <w:jc w:val="left"/>
            </w:pPr>
            <w:r w:rsidRPr="004B7EEF">
              <w:t>1</w:t>
            </w:r>
          </w:p>
        </w:tc>
        <w:tc>
          <w:tcPr>
            <w:tcW w:w="3621" w:type="dxa"/>
          </w:tcPr>
          <w:p w14:paraId="2530C541" w14:textId="14D07A31" w:rsidR="00867852" w:rsidRPr="00270DFB" w:rsidRDefault="40C181B4" w:rsidP="00867852">
            <w:pPr>
              <w:tabs>
                <w:tab w:val="center" w:pos="1735"/>
              </w:tabs>
              <w:jc w:val="left"/>
            </w:pPr>
            <w:r>
              <w:t>Start database</w:t>
            </w:r>
          </w:p>
        </w:tc>
        <w:tc>
          <w:tcPr>
            <w:tcW w:w="3640" w:type="dxa"/>
          </w:tcPr>
          <w:p w14:paraId="5B0C1891" w14:textId="79678053" w:rsidR="00867852" w:rsidRPr="00270DFB" w:rsidRDefault="40C181B4" w:rsidP="00867852">
            <w:pPr>
              <w:jc w:val="left"/>
            </w:pPr>
            <w:r>
              <w:t>Database is started</w:t>
            </w:r>
          </w:p>
        </w:tc>
      </w:tr>
      <w:tr w:rsidR="00867852" w:rsidRPr="00270DFB" w14:paraId="01C479FF" w14:textId="77777777" w:rsidTr="00867852">
        <w:tc>
          <w:tcPr>
            <w:tcW w:w="1793" w:type="dxa"/>
          </w:tcPr>
          <w:p w14:paraId="6C7A4321" w14:textId="77777777" w:rsidR="00867852" w:rsidRPr="004B7EEF" w:rsidRDefault="00867852" w:rsidP="00867852">
            <w:pPr>
              <w:jc w:val="left"/>
            </w:pPr>
            <w:r w:rsidRPr="004B7EEF">
              <w:t>2</w:t>
            </w:r>
          </w:p>
        </w:tc>
        <w:tc>
          <w:tcPr>
            <w:tcW w:w="3621" w:type="dxa"/>
          </w:tcPr>
          <w:p w14:paraId="296E3AF5" w14:textId="26199A9C" w:rsidR="00867852" w:rsidRPr="00270DFB" w:rsidRDefault="205AF0B6" w:rsidP="00867852">
            <w:pPr>
              <w:tabs>
                <w:tab w:val="center" w:pos="1735"/>
              </w:tabs>
              <w:jc w:val="left"/>
            </w:pPr>
            <w:r>
              <w:t>Insert new sensitive field</w:t>
            </w:r>
          </w:p>
        </w:tc>
        <w:tc>
          <w:tcPr>
            <w:tcW w:w="3640" w:type="dxa"/>
          </w:tcPr>
          <w:p w14:paraId="04D88720" w14:textId="6C23A469" w:rsidR="00867852" w:rsidRPr="00270DFB" w:rsidRDefault="205AF0B6" w:rsidP="00867852">
            <w:pPr>
              <w:jc w:val="left"/>
            </w:pPr>
            <w:r>
              <w:t>Mock entry is added</w:t>
            </w:r>
          </w:p>
        </w:tc>
      </w:tr>
      <w:tr w:rsidR="00867852" w:rsidRPr="00270DFB" w14:paraId="57F71BE3" w14:textId="77777777" w:rsidTr="00867852">
        <w:tc>
          <w:tcPr>
            <w:tcW w:w="1793" w:type="dxa"/>
          </w:tcPr>
          <w:p w14:paraId="6988D4EC" w14:textId="77777777" w:rsidR="00867852" w:rsidRPr="004B7EEF" w:rsidRDefault="00867852" w:rsidP="00867852">
            <w:pPr>
              <w:jc w:val="left"/>
            </w:pPr>
            <w:r w:rsidRPr="004B7EEF">
              <w:t>3</w:t>
            </w:r>
          </w:p>
        </w:tc>
        <w:tc>
          <w:tcPr>
            <w:tcW w:w="3621" w:type="dxa"/>
          </w:tcPr>
          <w:p w14:paraId="2BC3DAB9" w14:textId="357E2D24" w:rsidR="00867852" w:rsidRPr="00270DFB" w:rsidRDefault="28E960B0" w:rsidP="00867852">
            <w:pPr>
              <w:tabs>
                <w:tab w:val="center" w:pos="1735"/>
              </w:tabs>
              <w:jc w:val="left"/>
            </w:pPr>
            <w:r>
              <w:t>Change expected values in the test case to match the insert fields.</w:t>
            </w:r>
          </w:p>
          <w:p w14:paraId="415D3ECC" w14:textId="661595BF" w:rsidR="00867852" w:rsidRPr="00270DFB" w:rsidRDefault="00867852" w:rsidP="00867852">
            <w:pPr>
              <w:tabs>
                <w:tab w:val="center" w:pos="1735"/>
              </w:tabs>
              <w:jc w:val="left"/>
            </w:pPr>
          </w:p>
        </w:tc>
        <w:tc>
          <w:tcPr>
            <w:tcW w:w="3640" w:type="dxa"/>
          </w:tcPr>
          <w:p w14:paraId="313EF984" w14:textId="691E9653" w:rsidR="00867852" w:rsidRPr="00270DFB" w:rsidRDefault="28E960B0" w:rsidP="00867852">
            <w:pPr>
              <w:jc w:val="left"/>
            </w:pPr>
            <w:r>
              <w:t>Test case will determine if the inserted fields match the expected outcome.</w:t>
            </w:r>
          </w:p>
        </w:tc>
      </w:tr>
      <w:tr w:rsidR="59FF1A84" w14:paraId="77DAABE6" w14:textId="77777777" w:rsidTr="59FF1A84">
        <w:tc>
          <w:tcPr>
            <w:tcW w:w="1793" w:type="dxa"/>
          </w:tcPr>
          <w:p w14:paraId="29EF7B68" w14:textId="6A0A759F" w:rsidR="28E960B0" w:rsidRDefault="28E960B0" w:rsidP="59FF1A84">
            <w:pPr>
              <w:jc w:val="left"/>
            </w:pPr>
            <w:r>
              <w:t>4</w:t>
            </w:r>
          </w:p>
        </w:tc>
        <w:tc>
          <w:tcPr>
            <w:tcW w:w="3621" w:type="dxa"/>
          </w:tcPr>
          <w:p w14:paraId="52875009" w14:textId="4C6370A9" w:rsidR="28E960B0" w:rsidRDefault="28E960B0" w:rsidP="59FF1A84">
            <w:pPr>
              <w:jc w:val="left"/>
            </w:pPr>
            <w:r>
              <w:t>Execute and verify test case results</w:t>
            </w:r>
          </w:p>
        </w:tc>
        <w:tc>
          <w:tcPr>
            <w:tcW w:w="3640" w:type="dxa"/>
          </w:tcPr>
          <w:p w14:paraId="4BC7AA98" w14:textId="08601BE1" w:rsidR="28E960B0" w:rsidRDefault="28E960B0" w:rsidP="59FF1A84">
            <w:pPr>
              <w:jc w:val="left"/>
            </w:pPr>
            <w:r>
              <w:t>Test should be logged and return true.</w:t>
            </w:r>
          </w:p>
        </w:tc>
      </w:tr>
    </w:tbl>
    <w:p w14:paraId="3DF5B2A0" w14:textId="77777777" w:rsidR="00720536" w:rsidRDefault="00720536" w:rsidP="00720536"/>
    <w:p w14:paraId="15D271D4" w14:textId="77777777" w:rsidR="00720536" w:rsidRDefault="00720536" w:rsidP="00720536"/>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93"/>
        <w:gridCol w:w="3612"/>
        <w:gridCol w:w="3649"/>
      </w:tblGrid>
      <w:tr w:rsidR="00720536" w:rsidRPr="00270DFB" w14:paraId="29E79FD5" w14:textId="77777777" w:rsidTr="00C15A43">
        <w:tc>
          <w:tcPr>
            <w:tcW w:w="1793" w:type="dxa"/>
          </w:tcPr>
          <w:p w14:paraId="64D2CC85" w14:textId="77777777" w:rsidR="00720536" w:rsidRPr="00C058E5" w:rsidRDefault="00720536" w:rsidP="00720536">
            <w:pPr>
              <w:jc w:val="left"/>
              <w:rPr>
                <w:b/>
              </w:rPr>
            </w:pPr>
            <w:r w:rsidRPr="00C058E5">
              <w:rPr>
                <w:b/>
              </w:rPr>
              <w:t>Test ID</w:t>
            </w:r>
          </w:p>
        </w:tc>
        <w:tc>
          <w:tcPr>
            <w:tcW w:w="3612" w:type="dxa"/>
          </w:tcPr>
          <w:p w14:paraId="05FCE894" w14:textId="5A93F642" w:rsidR="00720536" w:rsidRPr="00C058E5" w:rsidRDefault="00720536" w:rsidP="00720536">
            <w:pPr>
              <w:jc w:val="left"/>
              <w:rPr>
                <w:b/>
              </w:rPr>
            </w:pPr>
            <w:r w:rsidRPr="00C058E5">
              <w:rPr>
                <w:b/>
                <w:bCs/>
              </w:rPr>
              <w:t>T</w:t>
            </w:r>
            <w:r w:rsidR="7AFAE569" w:rsidRPr="00C058E5">
              <w:rPr>
                <w:b/>
                <w:bCs/>
              </w:rPr>
              <w:t>P</w:t>
            </w:r>
            <w:r w:rsidRPr="00C058E5">
              <w:rPr>
                <w:b/>
              </w:rPr>
              <w:t>-REQ-</w:t>
            </w:r>
            <w:r w:rsidR="7AFAE569" w:rsidRPr="00C058E5">
              <w:rPr>
                <w:b/>
                <w:bCs/>
              </w:rPr>
              <w:t>03</w:t>
            </w:r>
          </w:p>
        </w:tc>
        <w:tc>
          <w:tcPr>
            <w:tcW w:w="3649" w:type="dxa"/>
          </w:tcPr>
          <w:p w14:paraId="52733C92" w14:textId="77777777" w:rsidR="00720536" w:rsidRPr="00C058E5" w:rsidRDefault="00720536" w:rsidP="00720536">
            <w:pPr>
              <w:jc w:val="left"/>
              <w:rPr>
                <w:b/>
              </w:rPr>
            </w:pPr>
          </w:p>
        </w:tc>
      </w:tr>
      <w:tr w:rsidR="00720536" w:rsidRPr="00270DFB" w14:paraId="01761945" w14:textId="77777777" w:rsidTr="00C15A43">
        <w:tc>
          <w:tcPr>
            <w:tcW w:w="1793" w:type="dxa"/>
          </w:tcPr>
          <w:p w14:paraId="35EB6C58" w14:textId="77777777" w:rsidR="00720536" w:rsidRPr="003A4DBC" w:rsidRDefault="00720536" w:rsidP="00720536">
            <w:pPr>
              <w:jc w:val="left"/>
            </w:pPr>
            <w:r w:rsidRPr="003A4DBC">
              <w:t>Test desc.</w:t>
            </w:r>
          </w:p>
        </w:tc>
        <w:tc>
          <w:tcPr>
            <w:tcW w:w="3612" w:type="dxa"/>
          </w:tcPr>
          <w:p w14:paraId="23A84E20" w14:textId="76904462" w:rsidR="00720536" w:rsidRPr="00270DFB" w:rsidRDefault="00720536" w:rsidP="00720536">
            <w:pPr>
              <w:jc w:val="left"/>
            </w:pPr>
            <w:r>
              <w:t xml:space="preserve">Verify that the </w:t>
            </w:r>
            <w:r w:rsidR="009C67D0">
              <w:t>database system can support data analytics</w:t>
            </w:r>
          </w:p>
        </w:tc>
        <w:tc>
          <w:tcPr>
            <w:tcW w:w="3649" w:type="dxa"/>
          </w:tcPr>
          <w:p w14:paraId="0AC9F985" w14:textId="77777777" w:rsidR="00720536" w:rsidRPr="00270DFB" w:rsidRDefault="00720536" w:rsidP="00720536">
            <w:pPr>
              <w:jc w:val="left"/>
            </w:pPr>
          </w:p>
        </w:tc>
      </w:tr>
      <w:tr w:rsidR="00720536" w:rsidRPr="00270DFB" w14:paraId="783D96CA" w14:textId="77777777" w:rsidTr="00C15A43">
        <w:tc>
          <w:tcPr>
            <w:tcW w:w="1793" w:type="dxa"/>
          </w:tcPr>
          <w:p w14:paraId="2AB41727" w14:textId="77777777" w:rsidR="00720536" w:rsidRPr="003A4DBC" w:rsidRDefault="00720536" w:rsidP="00720536">
            <w:pPr>
              <w:jc w:val="left"/>
            </w:pPr>
            <w:proofErr w:type="spellStart"/>
            <w:r w:rsidRPr="003A4DBC">
              <w:t>Verif</w:t>
            </w:r>
            <w:proofErr w:type="spellEnd"/>
            <w:r w:rsidRPr="003A4DBC">
              <w:t>. Req.</w:t>
            </w:r>
          </w:p>
        </w:tc>
        <w:tc>
          <w:tcPr>
            <w:tcW w:w="3612" w:type="dxa"/>
          </w:tcPr>
          <w:p w14:paraId="59E8F7A7" w14:textId="5D3BAE11" w:rsidR="00720536" w:rsidRPr="00270DFB" w:rsidRDefault="38BC5C29" w:rsidP="00720536">
            <w:pPr>
              <w:jc w:val="left"/>
            </w:pPr>
            <w:r>
              <w:t>TP</w:t>
            </w:r>
            <w:r w:rsidR="00720536">
              <w:t>-REQ-0</w:t>
            </w:r>
            <w:r w:rsidR="5CFD1D09">
              <w:t>3</w:t>
            </w:r>
            <w:r w:rsidR="00720536">
              <w:t xml:space="preserve">, </w:t>
            </w:r>
          </w:p>
        </w:tc>
        <w:tc>
          <w:tcPr>
            <w:tcW w:w="3649" w:type="dxa"/>
          </w:tcPr>
          <w:p w14:paraId="5971A7C2" w14:textId="39FEEA12" w:rsidR="00720536" w:rsidRPr="00270DFB" w:rsidRDefault="00720536" w:rsidP="00720536">
            <w:pPr>
              <w:jc w:val="left"/>
            </w:pPr>
          </w:p>
        </w:tc>
      </w:tr>
      <w:tr w:rsidR="00720536" w:rsidRPr="00270DFB" w14:paraId="7D01D500" w14:textId="77777777" w:rsidTr="00C15A43">
        <w:tc>
          <w:tcPr>
            <w:tcW w:w="1793" w:type="dxa"/>
          </w:tcPr>
          <w:p w14:paraId="6DCEB100" w14:textId="77777777" w:rsidR="00720536" w:rsidRPr="003A4DBC" w:rsidRDefault="00720536" w:rsidP="00720536">
            <w:pPr>
              <w:jc w:val="left"/>
            </w:pPr>
            <w:proofErr w:type="spellStart"/>
            <w:r w:rsidRPr="003A4DBC">
              <w:t>Init.</w:t>
            </w:r>
            <w:proofErr w:type="spellEnd"/>
            <w:r w:rsidRPr="003A4DBC">
              <w:t xml:space="preserve"> Cond.</w:t>
            </w:r>
          </w:p>
        </w:tc>
        <w:tc>
          <w:tcPr>
            <w:tcW w:w="3612" w:type="dxa"/>
          </w:tcPr>
          <w:p w14:paraId="2D694350" w14:textId="19E372D9" w:rsidR="00720536" w:rsidRPr="00270DFB" w:rsidRDefault="74D9A527" w:rsidP="00720536">
            <w:pPr>
              <w:jc w:val="left"/>
            </w:pPr>
            <w:r>
              <w:t>Setup and run the CREATE and INSERT scripts of the GSWSA Inventory Project.</w:t>
            </w:r>
          </w:p>
        </w:tc>
        <w:tc>
          <w:tcPr>
            <w:tcW w:w="3649" w:type="dxa"/>
          </w:tcPr>
          <w:p w14:paraId="3A4826B6" w14:textId="77777777" w:rsidR="00720536" w:rsidRPr="00270DFB" w:rsidRDefault="00720536" w:rsidP="00720536">
            <w:pPr>
              <w:jc w:val="left"/>
            </w:pPr>
          </w:p>
        </w:tc>
      </w:tr>
      <w:tr w:rsidR="00720536" w:rsidRPr="00270DFB" w14:paraId="75D36ABB" w14:textId="77777777" w:rsidTr="00C15A43">
        <w:tc>
          <w:tcPr>
            <w:tcW w:w="1793" w:type="dxa"/>
          </w:tcPr>
          <w:p w14:paraId="4A556CBE" w14:textId="77777777" w:rsidR="00720536" w:rsidRPr="003A4DBC" w:rsidRDefault="00720536" w:rsidP="00720536">
            <w:pPr>
              <w:jc w:val="left"/>
            </w:pPr>
            <w:r w:rsidRPr="003A4DBC">
              <w:t>Tests inputs</w:t>
            </w:r>
          </w:p>
        </w:tc>
        <w:tc>
          <w:tcPr>
            <w:tcW w:w="3612" w:type="dxa"/>
          </w:tcPr>
          <w:p w14:paraId="4A3985B9" w14:textId="77777777" w:rsidR="00720536" w:rsidRPr="00270DFB" w:rsidRDefault="00720536" w:rsidP="00720536">
            <w:pPr>
              <w:jc w:val="left"/>
            </w:pPr>
            <w:r>
              <w:t>N/A</w:t>
            </w:r>
          </w:p>
        </w:tc>
        <w:tc>
          <w:tcPr>
            <w:tcW w:w="3649" w:type="dxa"/>
          </w:tcPr>
          <w:p w14:paraId="1BCBD5BD" w14:textId="77777777" w:rsidR="00720536" w:rsidRPr="00270DFB" w:rsidRDefault="00720536" w:rsidP="00720536">
            <w:pPr>
              <w:jc w:val="left"/>
            </w:pPr>
          </w:p>
        </w:tc>
      </w:tr>
      <w:tr w:rsidR="00E24040" w:rsidRPr="00270DFB" w14:paraId="38FFCCC4" w14:textId="77777777" w:rsidTr="00C15A43">
        <w:tc>
          <w:tcPr>
            <w:tcW w:w="1793" w:type="dxa"/>
          </w:tcPr>
          <w:p w14:paraId="4AB2752E" w14:textId="77777777" w:rsidR="00E24040" w:rsidRPr="003A4DBC" w:rsidRDefault="00E24040" w:rsidP="00E24040">
            <w:pPr>
              <w:jc w:val="left"/>
            </w:pPr>
            <w:r w:rsidRPr="003A4DBC">
              <w:t xml:space="preserve">Data collection </w:t>
            </w:r>
          </w:p>
        </w:tc>
        <w:tc>
          <w:tcPr>
            <w:tcW w:w="3612" w:type="dxa"/>
          </w:tcPr>
          <w:p w14:paraId="3B463942" w14:textId="3F5D51BF" w:rsidR="00E24040" w:rsidRPr="00270DFB" w:rsidRDefault="00E24040" w:rsidP="00E24040">
            <w:pPr>
              <w:jc w:val="left"/>
            </w:pPr>
            <w:r>
              <w:t>Recording and post processing of output data</w:t>
            </w:r>
          </w:p>
        </w:tc>
        <w:tc>
          <w:tcPr>
            <w:tcW w:w="3649" w:type="dxa"/>
          </w:tcPr>
          <w:p w14:paraId="100F60C3" w14:textId="77777777" w:rsidR="00E24040" w:rsidRPr="00270DFB" w:rsidRDefault="00E24040" w:rsidP="00E24040">
            <w:pPr>
              <w:jc w:val="left"/>
            </w:pPr>
          </w:p>
        </w:tc>
      </w:tr>
      <w:tr w:rsidR="00C15A43" w:rsidRPr="00270DFB" w14:paraId="06C3C00B" w14:textId="77777777" w:rsidTr="00C15A43">
        <w:tc>
          <w:tcPr>
            <w:tcW w:w="1793" w:type="dxa"/>
          </w:tcPr>
          <w:p w14:paraId="485F5052" w14:textId="77777777" w:rsidR="00C15A43" w:rsidRPr="003A4DBC" w:rsidRDefault="00C15A43" w:rsidP="00C15A43">
            <w:pPr>
              <w:jc w:val="left"/>
            </w:pPr>
            <w:r w:rsidRPr="003A4DBC">
              <w:t>Tests outputs</w:t>
            </w:r>
          </w:p>
        </w:tc>
        <w:tc>
          <w:tcPr>
            <w:tcW w:w="3612" w:type="dxa"/>
          </w:tcPr>
          <w:p w14:paraId="0B9940D2" w14:textId="0516C3DA" w:rsidR="00C15A43" w:rsidRPr="00270DFB" w:rsidRDefault="00C15A43" w:rsidP="00C15A43">
            <w:pPr>
              <w:jc w:val="left"/>
            </w:pPr>
            <w:r>
              <w:t>The test should give a Boolean true or false if it has passed/failed.</w:t>
            </w:r>
          </w:p>
        </w:tc>
        <w:tc>
          <w:tcPr>
            <w:tcW w:w="3649" w:type="dxa"/>
          </w:tcPr>
          <w:p w14:paraId="11586267" w14:textId="77777777" w:rsidR="00C15A43" w:rsidRPr="00270DFB" w:rsidRDefault="00C15A43" w:rsidP="00C15A43">
            <w:pPr>
              <w:jc w:val="left"/>
            </w:pPr>
          </w:p>
        </w:tc>
      </w:tr>
      <w:tr w:rsidR="00BC0470" w:rsidRPr="00270DFB" w14:paraId="04A4FE28" w14:textId="77777777" w:rsidTr="00C15A43">
        <w:tc>
          <w:tcPr>
            <w:tcW w:w="1793" w:type="dxa"/>
          </w:tcPr>
          <w:p w14:paraId="1EAB296F" w14:textId="77777777" w:rsidR="00BC0470" w:rsidRPr="003A4DBC" w:rsidRDefault="00BC0470" w:rsidP="00BC0470">
            <w:pPr>
              <w:jc w:val="left"/>
            </w:pPr>
            <w:proofErr w:type="spellStart"/>
            <w:r w:rsidRPr="003A4DBC">
              <w:t>Assum</w:t>
            </w:r>
            <w:proofErr w:type="spellEnd"/>
            <w:r w:rsidRPr="003A4DBC">
              <w:t xml:space="preserve"> &amp; </w:t>
            </w:r>
            <w:proofErr w:type="spellStart"/>
            <w:r w:rsidRPr="003A4DBC">
              <w:t>constr</w:t>
            </w:r>
            <w:proofErr w:type="spellEnd"/>
          </w:p>
        </w:tc>
        <w:tc>
          <w:tcPr>
            <w:tcW w:w="3612" w:type="dxa"/>
          </w:tcPr>
          <w:p w14:paraId="27614D16" w14:textId="77777777" w:rsidR="00BC0470" w:rsidRPr="00270DFB" w:rsidRDefault="00BC0470" w:rsidP="00BC0470">
            <w:pPr>
              <w:jc w:val="left"/>
            </w:pPr>
            <w:r>
              <w:t>N/A</w:t>
            </w:r>
          </w:p>
        </w:tc>
        <w:tc>
          <w:tcPr>
            <w:tcW w:w="3649" w:type="dxa"/>
          </w:tcPr>
          <w:p w14:paraId="5AD6FC96" w14:textId="77777777" w:rsidR="00BC0470" w:rsidRPr="00270DFB" w:rsidRDefault="00BC0470" w:rsidP="00BC0470">
            <w:pPr>
              <w:jc w:val="left"/>
            </w:pPr>
          </w:p>
        </w:tc>
      </w:tr>
      <w:tr w:rsidR="00720536" w:rsidRPr="00270DFB" w14:paraId="3C607BF4" w14:textId="77777777" w:rsidTr="00C15A43">
        <w:tc>
          <w:tcPr>
            <w:tcW w:w="1793" w:type="dxa"/>
          </w:tcPr>
          <w:p w14:paraId="48B6FB14" w14:textId="77777777" w:rsidR="00720536" w:rsidRPr="003A4DBC" w:rsidRDefault="00720536" w:rsidP="00720536">
            <w:pPr>
              <w:jc w:val="left"/>
            </w:pPr>
            <w:r w:rsidRPr="003A4DBC">
              <w:t>Expected results and criteria</w:t>
            </w:r>
          </w:p>
        </w:tc>
        <w:tc>
          <w:tcPr>
            <w:tcW w:w="3612" w:type="dxa"/>
          </w:tcPr>
          <w:p w14:paraId="2ECB1119" w14:textId="64FF8083" w:rsidR="00720536" w:rsidRPr="00270DFB" w:rsidRDefault="3D95530F" w:rsidP="00720536">
            <w:pPr>
              <w:jc w:val="left"/>
            </w:pPr>
            <w:r>
              <w:t>The expected result is a Boolean true value.</w:t>
            </w:r>
          </w:p>
        </w:tc>
        <w:tc>
          <w:tcPr>
            <w:tcW w:w="3649" w:type="dxa"/>
          </w:tcPr>
          <w:p w14:paraId="3F5BB5F6" w14:textId="009A1684" w:rsidR="00720536" w:rsidRPr="00270DFB" w:rsidRDefault="00720536" w:rsidP="00720536">
            <w:pPr>
              <w:jc w:val="left"/>
            </w:pPr>
          </w:p>
        </w:tc>
      </w:tr>
      <w:tr w:rsidR="00720536" w:rsidRPr="00270DFB" w14:paraId="1FFDD56B" w14:textId="77777777" w:rsidTr="00C15A43">
        <w:tc>
          <w:tcPr>
            <w:tcW w:w="1793" w:type="dxa"/>
          </w:tcPr>
          <w:p w14:paraId="5C801475" w14:textId="77777777" w:rsidR="00720536" w:rsidRPr="003A4DBC" w:rsidRDefault="00720536" w:rsidP="00720536">
            <w:pPr>
              <w:jc w:val="left"/>
              <w:rPr>
                <w:b/>
              </w:rPr>
            </w:pPr>
            <w:r w:rsidRPr="003A4DBC">
              <w:rPr>
                <w:b/>
              </w:rPr>
              <w:t>Test procedure</w:t>
            </w:r>
          </w:p>
        </w:tc>
        <w:tc>
          <w:tcPr>
            <w:tcW w:w="3612" w:type="dxa"/>
          </w:tcPr>
          <w:p w14:paraId="389DBE05" w14:textId="77777777" w:rsidR="00720536" w:rsidRPr="00270DFB" w:rsidRDefault="00720536" w:rsidP="00720536">
            <w:pPr>
              <w:jc w:val="left"/>
              <w:rPr>
                <w:b/>
              </w:rPr>
            </w:pPr>
          </w:p>
        </w:tc>
        <w:tc>
          <w:tcPr>
            <w:tcW w:w="3649" w:type="dxa"/>
          </w:tcPr>
          <w:p w14:paraId="168FA6C7" w14:textId="77777777" w:rsidR="00720536" w:rsidRPr="00270DFB" w:rsidRDefault="00720536" w:rsidP="00720536">
            <w:pPr>
              <w:jc w:val="left"/>
              <w:rPr>
                <w:b/>
              </w:rPr>
            </w:pPr>
          </w:p>
        </w:tc>
      </w:tr>
      <w:tr w:rsidR="00720536" w:rsidRPr="00270DFB" w14:paraId="43B4F7A6" w14:textId="77777777" w:rsidTr="00C15A43">
        <w:tc>
          <w:tcPr>
            <w:tcW w:w="1793" w:type="dxa"/>
          </w:tcPr>
          <w:p w14:paraId="67F13B64" w14:textId="77777777" w:rsidR="00720536" w:rsidRPr="003A4DBC" w:rsidRDefault="00720536" w:rsidP="00720536">
            <w:pPr>
              <w:jc w:val="left"/>
              <w:rPr>
                <w:b/>
              </w:rPr>
            </w:pPr>
            <w:r w:rsidRPr="003A4DBC">
              <w:rPr>
                <w:b/>
              </w:rPr>
              <w:t>Step number</w:t>
            </w:r>
          </w:p>
        </w:tc>
        <w:tc>
          <w:tcPr>
            <w:tcW w:w="3612" w:type="dxa"/>
          </w:tcPr>
          <w:p w14:paraId="2C805D25" w14:textId="77777777" w:rsidR="00720536" w:rsidRPr="00270DFB" w:rsidRDefault="00720536" w:rsidP="00720536">
            <w:pPr>
              <w:jc w:val="left"/>
              <w:rPr>
                <w:b/>
              </w:rPr>
            </w:pPr>
            <w:r w:rsidRPr="28536155">
              <w:rPr>
                <w:b/>
              </w:rPr>
              <w:t>Operator actions</w:t>
            </w:r>
          </w:p>
        </w:tc>
        <w:tc>
          <w:tcPr>
            <w:tcW w:w="3649" w:type="dxa"/>
          </w:tcPr>
          <w:p w14:paraId="53822AE8" w14:textId="77777777" w:rsidR="00720536" w:rsidRPr="00270DFB" w:rsidRDefault="00720536" w:rsidP="00720536">
            <w:pPr>
              <w:jc w:val="left"/>
              <w:rPr>
                <w:b/>
              </w:rPr>
            </w:pPr>
            <w:r w:rsidRPr="28536155">
              <w:rPr>
                <w:b/>
              </w:rPr>
              <w:t>Expected result and eval crit</w:t>
            </w:r>
          </w:p>
        </w:tc>
      </w:tr>
      <w:tr w:rsidR="00720536" w:rsidRPr="00270DFB" w14:paraId="49D3EADF" w14:textId="77777777" w:rsidTr="00C15A43">
        <w:tc>
          <w:tcPr>
            <w:tcW w:w="1793" w:type="dxa"/>
          </w:tcPr>
          <w:p w14:paraId="108D6E54" w14:textId="77777777" w:rsidR="00720536" w:rsidRPr="00325BD3" w:rsidRDefault="00720536" w:rsidP="00720536">
            <w:pPr>
              <w:jc w:val="left"/>
            </w:pPr>
            <w:r w:rsidRPr="00325BD3">
              <w:t>1</w:t>
            </w:r>
          </w:p>
        </w:tc>
        <w:tc>
          <w:tcPr>
            <w:tcW w:w="3612" w:type="dxa"/>
          </w:tcPr>
          <w:p w14:paraId="1CCE49E2" w14:textId="467190D1" w:rsidR="00720536" w:rsidRPr="00325BD3" w:rsidRDefault="00325BD3" w:rsidP="00720536">
            <w:pPr>
              <w:jc w:val="left"/>
            </w:pPr>
            <w:r w:rsidRPr="00325BD3">
              <w:t>Start Database</w:t>
            </w:r>
          </w:p>
        </w:tc>
        <w:tc>
          <w:tcPr>
            <w:tcW w:w="3649" w:type="dxa"/>
          </w:tcPr>
          <w:p w14:paraId="30F533E0" w14:textId="6DEC9088" w:rsidR="00720536" w:rsidRPr="00325BD3" w:rsidRDefault="00325BD3" w:rsidP="00720536">
            <w:pPr>
              <w:jc w:val="left"/>
            </w:pPr>
            <w:r w:rsidRPr="00325BD3">
              <w:t>Database is started</w:t>
            </w:r>
          </w:p>
        </w:tc>
      </w:tr>
      <w:tr w:rsidR="00720536" w:rsidRPr="00270DFB" w14:paraId="2D9EBC71" w14:textId="77777777" w:rsidTr="00C15A43">
        <w:tc>
          <w:tcPr>
            <w:tcW w:w="1793" w:type="dxa"/>
          </w:tcPr>
          <w:p w14:paraId="61E64653" w14:textId="77777777" w:rsidR="00720536" w:rsidRPr="003A4DBC" w:rsidRDefault="00720536" w:rsidP="00720536">
            <w:pPr>
              <w:jc w:val="left"/>
            </w:pPr>
            <w:r w:rsidRPr="003A4DBC">
              <w:t>2</w:t>
            </w:r>
          </w:p>
        </w:tc>
        <w:tc>
          <w:tcPr>
            <w:tcW w:w="3612" w:type="dxa"/>
          </w:tcPr>
          <w:p w14:paraId="5A24CBC5" w14:textId="002966E1" w:rsidR="00720536" w:rsidRPr="00270DFB" w:rsidRDefault="2762F863" w:rsidP="39097331">
            <w:pPr>
              <w:spacing w:line="259" w:lineRule="auto"/>
              <w:jc w:val="left"/>
            </w:pPr>
            <w:r>
              <w:t>Display analytics</w:t>
            </w:r>
          </w:p>
        </w:tc>
        <w:tc>
          <w:tcPr>
            <w:tcW w:w="3649" w:type="dxa"/>
          </w:tcPr>
          <w:p w14:paraId="50AA3ACD" w14:textId="51D089B2" w:rsidR="00720536" w:rsidRPr="00270DFB" w:rsidRDefault="2762F863" w:rsidP="00720536">
            <w:pPr>
              <w:jc w:val="left"/>
            </w:pPr>
            <w:r>
              <w:t>Analytics displayed</w:t>
            </w:r>
          </w:p>
        </w:tc>
      </w:tr>
      <w:tr w:rsidR="00720536" w:rsidRPr="00270DFB" w14:paraId="3B4388D4" w14:textId="77777777" w:rsidTr="00C15A43">
        <w:tc>
          <w:tcPr>
            <w:tcW w:w="1793" w:type="dxa"/>
          </w:tcPr>
          <w:p w14:paraId="3DAFF918" w14:textId="77777777" w:rsidR="00720536" w:rsidRPr="003A4DBC" w:rsidRDefault="00720536" w:rsidP="00720536">
            <w:pPr>
              <w:jc w:val="left"/>
            </w:pPr>
            <w:r w:rsidRPr="003A4DBC">
              <w:t>3</w:t>
            </w:r>
          </w:p>
        </w:tc>
        <w:tc>
          <w:tcPr>
            <w:tcW w:w="3612" w:type="dxa"/>
          </w:tcPr>
          <w:p w14:paraId="22F3D07B" w14:textId="7CCC8947" w:rsidR="00720536" w:rsidRPr="00270DFB" w:rsidRDefault="033AAC5B" w:rsidP="00720536">
            <w:pPr>
              <w:jc w:val="left"/>
            </w:pPr>
            <w:r>
              <w:t>Execute and verify test case results</w:t>
            </w:r>
          </w:p>
        </w:tc>
        <w:tc>
          <w:tcPr>
            <w:tcW w:w="3649" w:type="dxa"/>
          </w:tcPr>
          <w:p w14:paraId="7E91D273" w14:textId="323A8E48" w:rsidR="00720536" w:rsidRPr="00270DFB" w:rsidRDefault="033AAC5B" w:rsidP="00720536">
            <w:pPr>
              <w:jc w:val="left"/>
            </w:pPr>
            <w:r>
              <w:t>Test should be logged and return true.</w:t>
            </w:r>
          </w:p>
        </w:tc>
      </w:tr>
    </w:tbl>
    <w:p w14:paraId="28E4FB05" w14:textId="77777777" w:rsidR="00720536" w:rsidRDefault="00720536" w:rsidP="00720536"/>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98"/>
        <w:gridCol w:w="3617"/>
        <w:gridCol w:w="3639"/>
      </w:tblGrid>
      <w:tr w:rsidR="00720536" w:rsidRPr="00270DFB" w14:paraId="600D1B2C" w14:textId="77777777" w:rsidTr="00325BD3">
        <w:tc>
          <w:tcPr>
            <w:tcW w:w="1798" w:type="dxa"/>
          </w:tcPr>
          <w:p w14:paraId="7168F5EA" w14:textId="77777777" w:rsidR="00720536" w:rsidRPr="003A4DBC" w:rsidRDefault="00720536" w:rsidP="00720536">
            <w:pPr>
              <w:jc w:val="left"/>
              <w:rPr>
                <w:b/>
              </w:rPr>
            </w:pPr>
            <w:r w:rsidRPr="003A4DBC">
              <w:rPr>
                <w:b/>
              </w:rPr>
              <w:t>Test ID</w:t>
            </w:r>
          </w:p>
        </w:tc>
        <w:tc>
          <w:tcPr>
            <w:tcW w:w="3617" w:type="dxa"/>
          </w:tcPr>
          <w:p w14:paraId="62AEF80F" w14:textId="5943092D" w:rsidR="00720536" w:rsidRPr="00270DFB" w:rsidRDefault="00720536" w:rsidP="00720536">
            <w:pPr>
              <w:jc w:val="left"/>
              <w:rPr>
                <w:b/>
              </w:rPr>
            </w:pPr>
            <w:r w:rsidRPr="28536155">
              <w:rPr>
                <w:b/>
              </w:rPr>
              <w:t>T</w:t>
            </w:r>
            <w:r w:rsidR="009C67D0" w:rsidRPr="28536155">
              <w:rPr>
                <w:b/>
              </w:rPr>
              <w:t>P-REQ-04</w:t>
            </w:r>
          </w:p>
        </w:tc>
        <w:tc>
          <w:tcPr>
            <w:tcW w:w="3639" w:type="dxa"/>
          </w:tcPr>
          <w:p w14:paraId="6D6F4092" w14:textId="77777777" w:rsidR="00720536" w:rsidRPr="00270DFB" w:rsidRDefault="00720536" w:rsidP="00720536">
            <w:pPr>
              <w:jc w:val="left"/>
              <w:rPr>
                <w:b/>
              </w:rPr>
            </w:pPr>
          </w:p>
        </w:tc>
      </w:tr>
      <w:tr w:rsidR="00720536" w:rsidRPr="00270DFB" w14:paraId="57E69F92" w14:textId="77777777" w:rsidTr="00325BD3">
        <w:tc>
          <w:tcPr>
            <w:tcW w:w="1798" w:type="dxa"/>
          </w:tcPr>
          <w:p w14:paraId="71D843D1" w14:textId="77777777" w:rsidR="00720536" w:rsidRPr="003A4DBC" w:rsidRDefault="00720536" w:rsidP="00720536">
            <w:pPr>
              <w:jc w:val="left"/>
            </w:pPr>
            <w:r w:rsidRPr="003A4DBC">
              <w:t>Test desc.</w:t>
            </w:r>
          </w:p>
        </w:tc>
        <w:tc>
          <w:tcPr>
            <w:tcW w:w="3617" w:type="dxa"/>
          </w:tcPr>
          <w:p w14:paraId="10AEAB28" w14:textId="0FC38AA4" w:rsidR="00720536" w:rsidRPr="00270DFB" w:rsidRDefault="00720536" w:rsidP="00720536">
            <w:pPr>
              <w:jc w:val="left"/>
            </w:pPr>
            <w:r>
              <w:t xml:space="preserve">Verify that </w:t>
            </w:r>
            <w:r w:rsidR="009C67D0">
              <w:t xml:space="preserve">database system </w:t>
            </w:r>
            <w:r w:rsidR="00D660CA">
              <w:t>can allow GSWSA users to modify user capabilities</w:t>
            </w:r>
          </w:p>
        </w:tc>
        <w:tc>
          <w:tcPr>
            <w:tcW w:w="3639" w:type="dxa"/>
          </w:tcPr>
          <w:p w14:paraId="17E8C552" w14:textId="77777777" w:rsidR="00720536" w:rsidRPr="00270DFB" w:rsidRDefault="00720536" w:rsidP="00720536">
            <w:pPr>
              <w:jc w:val="left"/>
            </w:pPr>
          </w:p>
        </w:tc>
      </w:tr>
      <w:tr w:rsidR="00720536" w:rsidRPr="00270DFB" w14:paraId="6C6E2673" w14:textId="77777777" w:rsidTr="00325BD3">
        <w:tc>
          <w:tcPr>
            <w:tcW w:w="1798" w:type="dxa"/>
          </w:tcPr>
          <w:p w14:paraId="45849A80" w14:textId="77777777" w:rsidR="00720536" w:rsidRPr="003A4DBC" w:rsidRDefault="00720536" w:rsidP="00720536">
            <w:pPr>
              <w:jc w:val="left"/>
            </w:pPr>
            <w:proofErr w:type="spellStart"/>
            <w:r w:rsidRPr="003A4DBC">
              <w:t>Verif</w:t>
            </w:r>
            <w:proofErr w:type="spellEnd"/>
            <w:r w:rsidRPr="003A4DBC">
              <w:t>. Req.</w:t>
            </w:r>
          </w:p>
        </w:tc>
        <w:tc>
          <w:tcPr>
            <w:tcW w:w="3617" w:type="dxa"/>
          </w:tcPr>
          <w:p w14:paraId="0B280103" w14:textId="1F59D711" w:rsidR="00720536" w:rsidRPr="00270DFB" w:rsidRDefault="00736016" w:rsidP="00720536">
            <w:pPr>
              <w:jc w:val="left"/>
            </w:pPr>
            <w:r>
              <w:t>TP-REQ-04</w:t>
            </w:r>
          </w:p>
        </w:tc>
        <w:tc>
          <w:tcPr>
            <w:tcW w:w="3639" w:type="dxa"/>
          </w:tcPr>
          <w:p w14:paraId="18BB81C5" w14:textId="3A8D497E" w:rsidR="00720536" w:rsidRPr="00270DFB" w:rsidRDefault="00720536" w:rsidP="00720536"/>
        </w:tc>
      </w:tr>
      <w:tr w:rsidR="00720536" w:rsidRPr="00270DFB" w14:paraId="59D16261" w14:textId="77777777" w:rsidTr="00325BD3">
        <w:tc>
          <w:tcPr>
            <w:tcW w:w="1798" w:type="dxa"/>
          </w:tcPr>
          <w:p w14:paraId="58C5F958" w14:textId="77777777" w:rsidR="00720536" w:rsidRPr="003A4DBC" w:rsidRDefault="00720536" w:rsidP="00720536">
            <w:pPr>
              <w:jc w:val="left"/>
            </w:pPr>
            <w:proofErr w:type="spellStart"/>
            <w:r w:rsidRPr="003A4DBC">
              <w:t>Init.</w:t>
            </w:r>
            <w:proofErr w:type="spellEnd"/>
            <w:r w:rsidRPr="003A4DBC">
              <w:t xml:space="preserve"> Cond.</w:t>
            </w:r>
          </w:p>
        </w:tc>
        <w:tc>
          <w:tcPr>
            <w:tcW w:w="3617" w:type="dxa"/>
          </w:tcPr>
          <w:p w14:paraId="3DFB90A4" w14:textId="128A1720" w:rsidR="00720536" w:rsidRPr="00270DFB" w:rsidRDefault="1CAB2199" w:rsidP="00720536">
            <w:pPr>
              <w:jc w:val="left"/>
            </w:pPr>
            <w:r>
              <w:t>Setup and run the CREATE and INSERT scripts of the GSWSA Inventory Project.</w:t>
            </w:r>
          </w:p>
        </w:tc>
        <w:tc>
          <w:tcPr>
            <w:tcW w:w="3639" w:type="dxa"/>
          </w:tcPr>
          <w:p w14:paraId="76E8BE17" w14:textId="77777777" w:rsidR="00720536" w:rsidRPr="00270DFB" w:rsidRDefault="00720536" w:rsidP="00720536">
            <w:pPr>
              <w:jc w:val="left"/>
            </w:pPr>
          </w:p>
        </w:tc>
      </w:tr>
      <w:tr w:rsidR="00720536" w:rsidRPr="00270DFB" w14:paraId="568C8F6C" w14:textId="77777777" w:rsidTr="00325BD3">
        <w:tc>
          <w:tcPr>
            <w:tcW w:w="1798" w:type="dxa"/>
          </w:tcPr>
          <w:p w14:paraId="50B7FDFA" w14:textId="77777777" w:rsidR="00720536" w:rsidRPr="003A4DBC" w:rsidRDefault="00720536" w:rsidP="00720536">
            <w:pPr>
              <w:jc w:val="left"/>
            </w:pPr>
            <w:r w:rsidRPr="003A4DBC">
              <w:t>Tests inputs</w:t>
            </w:r>
          </w:p>
        </w:tc>
        <w:tc>
          <w:tcPr>
            <w:tcW w:w="3617" w:type="dxa"/>
          </w:tcPr>
          <w:p w14:paraId="3D973863" w14:textId="35708435" w:rsidR="00720536" w:rsidRPr="00270DFB" w:rsidRDefault="002129FB" w:rsidP="00720536">
            <w:pPr>
              <w:jc w:val="left"/>
            </w:pPr>
            <w:r>
              <w:t>N/A</w:t>
            </w:r>
          </w:p>
        </w:tc>
        <w:tc>
          <w:tcPr>
            <w:tcW w:w="3639" w:type="dxa"/>
          </w:tcPr>
          <w:p w14:paraId="6D5AFC43" w14:textId="59493C44" w:rsidR="00720536" w:rsidRPr="00270DFB" w:rsidRDefault="00720536" w:rsidP="00720536">
            <w:pPr>
              <w:jc w:val="left"/>
            </w:pPr>
          </w:p>
        </w:tc>
      </w:tr>
      <w:tr w:rsidR="00E24040" w:rsidRPr="00270DFB" w14:paraId="02DD3721" w14:textId="77777777" w:rsidTr="00325BD3">
        <w:tc>
          <w:tcPr>
            <w:tcW w:w="1798" w:type="dxa"/>
          </w:tcPr>
          <w:p w14:paraId="69671074" w14:textId="77777777" w:rsidR="00E24040" w:rsidRPr="003A4DBC" w:rsidRDefault="00E24040" w:rsidP="00E24040">
            <w:pPr>
              <w:jc w:val="left"/>
            </w:pPr>
            <w:r w:rsidRPr="003A4DBC">
              <w:t xml:space="preserve">Data collection </w:t>
            </w:r>
          </w:p>
        </w:tc>
        <w:tc>
          <w:tcPr>
            <w:tcW w:w="3617" w:type="dxa"/>
          </w:tcPr>
          <w:p w14:paraId="31EF1366" w14:textId="2409A540" w:rsidR="00E24040" w:rsidRPr="00270DFB" w:rsidRDefault="00E24040" w:rsidP="00E24040">
            <w:pPr>
              <w:jc w:val="left"/>
            </w:pPr>
            <w:r>
              <w:t>Recording and post processing of output data</w:t>
            </w:r>
          </w:p>
        </w:tc>
        <w:tc>
          <w:tcPr>
            <w:tcW w:w="3639" w:type="dxa"/>
          </w:tcPr>
          <w:p w14:paraId="3BC8010E" w14:textId="77777777" w:rsidR="00E24040" w:rsidRPr="00270DFB" w:rsidRDefault="00E24040" w:rsidP="00E24040">
            <w:pPr>
              <w:jc w:val="left"/>
            </w:pPr>
          </w:p>
        </w:tc>
      </w:tr>
      <w:tr w:rsidR="00C15A43" w:rsidRPr="00270DFB" w14:paraId="1FC9CB38" w14:textId="77777777" w:rsidTr="00325BD3">
        <w:tc>
          <w:tcPr>
            <w:tcW w:w="1798" w:type="dxa"/>
          </w:tcPr>
          <w:p w14:paraId="7B989393" w14:textId="77777777" w:rsidR="00C15A43" w:rsidRPr="003A4DBC" w:rsidRDefault="00C15A43" w:rsidP="00C15A43">
            <w:pPr>
              <w:jc w:val="left"/>
            </w:pPr>
            <w:r w:rsidRPr="003A4DBC">
              <w:t>Tests outputs</w:t>
            </w:r>
          </w:p>
        </w:tc>
        <w:tc>
          <w:tcPr>
            <w:tcW w:w="3617" w:type="dxa"/>
          </w:tcPr>
          <w:p w14:paraId="27625D27" w14:textId="13C6BD7C" w:rsidR="00C15A43" w:rsidRPr="00270DFB" w:rsidRDefault="00C15A43" w:rsidP="00C15A43">
            <w:pPr>
              <w:jc w:val="left"/>
            </w:pPr>
            <w:r>
              <w:t>The test should give a Boolean true or false if it has passed/failed.</w:t>
            </w:r>
          </w:p>
        </w:tc>
        <w:tc>
          <w:tcPr>
            <w:tcW w:w="3639" w:type="dxa"/>
          </w:tcPr>
          <w:p w14:paraId="039C5732" w14:textId="23395A4B" w:rsidR="00C15A43" w:rsidRPr="00270DFB" w:rsidRDefault="00C15A43" w:rsidP="00C15A43">
            <w:pPr>
              <w:jc w:val="left"/>
            </w:pPr>
          </w:p>
        </w:tc>
      </w:tr>
      <w:tr w:rsidR="00BC0470" w:rsidRPr="00270DFB" w14:paraId="0DFA60A8" w14:textId="77777777" w:rsidTr="00325BD3">
        <w:tc>
          <w:tcPr>
            <w:tcW w:w="1798" w:type="dxa"/>
          </w:tcPr>
          <w:p w14:paraId="1B85E3B6" w14:textId="77777777" w:rsidR="00BC0470" w:rsidRPr="003A4DBC" w:rsidRDefault="00BC0470" w:rsidP="00BC0470">
            <w:pPr>
              <w:jc w:val="left"/>
            </w:pPr>
            <w:proofErr w:type="spellStart"/>
            <w:r w:rsidRPr="003A4DBC">
              <w:t>Assum</w:t>
            </w:r>
            <w:proofErr w:type="spellEnd"/>
            <w:r w:rsidRPr="003A4DBC">
              <w:t xml:space="preserve"> &amp; </w:t>
            </w:r>
            <w:proofErr w:type="spellStart"/>
            <w:r w:rsidRPr="003A4DBC">
              <w:t>constr</w:t>
            </w:r>
            <w:proofErr w:type="spellEnd"/>
          </w:p>
        </w:tc>
        <w:tc>
          <w:tcPr>
            <w:tcW w:w="3617" w:type="dxa"/>
          </w:tcPr>
          <w:p w14:paraId="7A7D71B7" w14:textId="4DC38929" w:rsidR="00BC0470" w:rsidRPr="00270DFB" w:rsidRDefault="00BC0470" w:rsidP="00BC0470">
            <w:pPr>
              <w:jc w:val="left"/>
            </w:pPr>
            <w:r>
              <w:t>N/A</w:t>
            </w:r>
          </w:p>
        </w:tc>
        <w:tc>
          <w:tcPr>
            <w:tcW w:w="3639" w:type="dxa"/>
          </w:tcPr>
          <w:p w14:paraId="398066F4" w14:textId="77777777" w:rsidR="00BC0470" w:rsidRPr="00270DFB" w:rsidRDefault="00BC0470" w:rsidP="00BC0470">
            <w:pPr>
              <w:jc w:val="left"/>
            </w:pPr>
          </w:p>
        </w:tc>
      </w:tr>
      <w:tr w:rsidR="00720536" w:rsidRPr="00270DFB" w14:paraId="434D0B24" w14:textId="77777777" w:rsidTr="00325BD3">
        <w:tc>
          <w:tcPr>
            <w:tcW w:w="1798" w:type="dxa"/>
          </w:tcPr>
          <w:p w14:paraId="595AC17B" w14:textId="77777777" w:rsidR="00720536" w:rsidRPr="003A4DBC" w:rsidRDefault="00720536" w:rsidP="00720536">
            <w:pPr>
              <w:jc w:val="left"/>
            </w:pPr>
            <w:r w:rsidRPr="003A4DBC">
              <w:t>Expected results and criteria</w:t>
            </w:r>
          </w:p>
        </w:tc>
        <w:tc>
          <w:tcPr>
            <w:tcW w:w="3617" w:type="dxa"/>
          </w:tcPr>
          <w:p w14:paraId="09BD6B39" w14:textId="7B7F4495" w:rsidR="00720536" w:rsidRPr="00270DFB" w:rsidRDefault="5569EFB5" w:rsidP="00720536">
            <w:pPr>
              <w:jc w:val="left"/>
            </w:pPr>
            <w:r>
              <w:t>The expected result is a Boolean true value.</w:t>
            </w:r>
          </w:p>
        </w:tc>
        <w:tc>
          <w:tcPr>
            <w:tcW w:w="3639" w:type="dxa"/>
          </w:tcPr>
          <w:p w14:paraId="6E4AB6A0" w14:textId="4BEA060D" w:rsidR="00720536" w:rsidRPr="00270DFB" w:rsidRDefault="00720536" w:rsidP="00720536">
            <w:pPr>
              <w:jc w:val="left"/>
            </w:pPr>
          </w:p>
        </w:tc>
      </w:tr>
      <w:tr w:rsidR="00720536" w:rsidRPr="00270DFB" w14:paraId="204CF647" w14:textId="77777777" w:rsidTr="00325BD3">
        <w:tc>
          <w:tcPr>
            <w:tcW w:w="1798" w:type="dxa"/>
          </w:tcPr>
          <w:p w14:paraId="7DB13705" w14:textId="77777777" w:rsidR="00720536" w:rsidRPr="003A4DBC" w:rsidRDefault="00720536" w:rsidP="00720536">
            <w:pPr>
              <w:jc w:val="left"/>
              <w:rPr>
                <w:b/>
              </w:rPr>
            </w:pPr>
            <w:r w:rsidRPr="003A4DBC">
              <w:rPr>
                <w:b/>
              </w:rPr>
              <w:t>Test procedure</w:t>
            </w:r>
          </w:p>
        </w:tc>
        <w:tc>
          <w:tcPr>
            <w:tcW w:w="3617" w:type="dxa"/>
          </w:tcPr>
          <w:p w14:paraId="1298BDF2" w14:textId="77777777" w:rsidR="00720536" w:rsidRPr="00270DFB" w:rsidRDefault="00720536" w:rsidP="00720536">
            <w:pPr>
              <w:jc w:val="left"/>
              <w:rPr>
                <w:b/>
              </w:rPr>
            </w:pPr>
          </w:p>
        </w:tc>
        <w:tc>
          <w:tcPr>
            <w:tcW w:w="3639" w:type="dxa"/>
          </w:tcPr>
          <w:p w14:paraId="08BB9B99" w14:textId="77777777" w:rsidR="00720536" w:rsidRPr="00270DFB" w:rsidRDefault="00720536" w:rsidP="00720536">
            <w:pPr>
              <w:jc w:val="left"/>
              <w:rPr>
                <w:b/>
              </w:rPr>
            </w:pPr>
          </w:p>
        </w:tc>
      </w:tr>
      <w:tr w:rsidR="00720536" w:rsidRPr="00270DFB" w14:paraId="0B402793" w14:textId="77777777" w:rsidTr="00325BD3">
        <w:tc>
          <w:tcPr>
            <w:tcW w:w="1798" w:type="dxa"/>
          </w:tcPr>
          <w:p w14:paraId="4390D663" w14:textId="77777777" w:rsidR="00720536" w:rsidRPr="003A4DBC" w:rsidRDefault="00720536" w:rsidP="00720536">
            <w:pPr>
              <w:jc w:val="left"/>
              <w:rPr>
                <w:b/>
              </w:rPr>
            </w:pPr>
            <w:r w:rsidRPr="003A4DBC">
              <w:rPr>
                <w:b/>
              </w:rPr>
              <w:t>Step number</w:t>
            </w:r>
          </w:p>
        </w:tc>
        <w:tc>
          <w:tcPr>
            <w:tcW w:w="3617" w:type="dxa"/>
          </w:tcPr>
          <w:p w14:paraId="267D7094" w14:textId="77777777" w:rsidR="00720536" w:rsidRPr="00270DFB" w:rsidRDefault="00720536" w:rsidP="00720536">
            <w:pPr>
              <w:jc w:val="left"/>
              <w:rPr>
                <w:b/>
              </w:rPr>
            </w:pPr>
            <w:r w:rsidRPr="28536155">
              <w:rPr>
                <w:b/>
              </w:rPr>
              <w:t>Operator actions</w:t>
            </w:r>
          </w:p>
        </w:tc>
        <w:tc>
          <w:tcPr>
            <w:tcW w:w="3639" w:type="dxa"/>
          </w:tcPr>
          <w:p w14:paraId="3554A4B9" w14:textId="77777777" w:rsidR="00720536" w:rsidRPr="00270DFB" w:rsidRDefault="00720536" w:rsidP="00720536">
            <w:pPr>
              <w:jc w:val="left"/>
              <w:rPr>
                <w:b/>
              </w:rPr>
            </w:pPr>
            <w:r w:rsidRPr="28536155">
              <w:rPr>
                <w:b/>
              </w:rPr>
              <w:t>Expected result and eval crit</w:t>
            </w:r>
          </w:p>
        </w:tc>
      </w:tr>
      <w:tr w:rsidR="00325BD3" w14:paraId="73018D85" w14:textId="77777777" w:rsidTr="00325BD3">
        <w:tc>
          <w:tcPr>
            <w:tcW w:w="1798" w:type="dxa"/>
          </w:tcPr>
          <w:p w14:paraId="49F1C672" w14:textId="77777777" w:rsidR="00325BD3" w:rsidRDefault="00325BD3" w:rsidP="00CA62AD">
            <w:pPr>
              <w:jc w:val="left"/>
            </w:pPr>
            <w:r>
              <w:t>1</w:t>
            </w:r>
          </w:p>
        </w:tc>
        <w:tc>
          <w:tcPr>
            <w:tcW w:w="3617" w:type="dxa"/>
          </w:tcPr>
          <w:p w14:paraId="5B56E45F" w14:textId="77777777" w:rsidR="00325BD3" w:rsidRDefault="00325BD3" w:rsidP="00CA62AD">
            <w:pPr>
              <w:jc w:val="left"/>
            </w:pPr>
            <w:r>
              <w:t>Start database</w:t>
            </w:r>
          </w:p>
        </w:tc>
        <w:tc>
          <w:tcPr>
            <w:tcW w:w="3639" w:type="dxa"/>
          </w:tcPr>
          <w:p w14:paraId="2F83EC00" w14:textId="77777777" w:rsidR="00325BD3" w:rsidRDefault="00325BD3" w:rsidP="00CA62AD">
            <w:pPr>
              <w:jc w:val="left"/>
            </w:pPr>
            <w:r>
              <w:t>Database is started</w:t>
            </w:r>
          </w:p>
        </w:tc>
      </w:tr>
      <w:tr w:rsidR="00720536" w:rsidRPr="00270DFB" w14:paraId="127F97DD" w14:textId="77777777" w:rsidTr="00325BD3">
        <w:tc>
          <w:tcPr>
            <w:tcW w:w="1798" w:type="dxa"/>
          </w:tcPr>
          <w:p w14:paraId="7560BF75" w14:textId="77777777" w:rsidR="00720536" w:rsidRPr="003A4DBC" w:rsidRDefault="00720536" w:rsidP="00720536">
            <w:pPr>
              <w:jc w:val="left"/>
            </w:pPr>
            <w:r w:rsidRPr="003A4DBC">
              <w:t>2</w:t>
            </w:r>
          </w:p>
        </w:tc>
        <w:tc>
          <w:tcPr>
            <w:tcW w:w="3617" w:type="dxa"/>
          </w:tcPr>
          <w:p w14:paraId="1B9DF081" w14:textId="5AB5B7A3" w:rsidR="00720536" w:rsidRPr="00270DFB" w:rsidRDefault="47D02EE8" w:rsidP="00720536">
            <w:pPr>
              <w:jc w:val="left"/>
            </w:pPr>
            <w:r>
              <w:t xml:space="preserve">Change field </w:t>
            </w:r>
            <w:r w:rsidR="0071744D">
              <w:t>capability</w:t>
            </w:r>
          </w:p>
        </w:tc>
        <w:tc>
          <w:tcPr>
            <w:tcW w:w="3639" w:type="dxa"/>
          </w:tcPr>
          <w:p w14:paraId="1520483A" w14:textId="59F8B602" w:rsidR="00720536" w:rsidRPr="00270DFB" w:rsidRDefault="47D02EE8" w:rsidP="00720536">
            <w:pPr>
              <w:jc w:val="left"/>
            </w:pPr>
            <w:r>
              <w:t>Field has new capability</w:t>
            </w:r>
          </w:p>
        </w:tc>
      </w:tr>
      <w:tr w:rsidR="00720536" w:rsidRPr="00270DFB" w14:paraId="6C6169B6" w14:textId="77777777" w:rsidTr="00325BD3">
        <w:tc>
          <w:tcPr>
            <w:tcW w:w="1798" w:type="dxa"/>
          </w:tcPr>
          <w:p w14:paraId="43F1B501" w14:textId="77777777" w:rsidR="00720536" w:rsidRPr="003A4DBC" w:rsidRDefault="00720536" w:rsidP="00720536">
            <w:pPr>
              <w:jc w:val="left"/>
            </w:pPr>
            <w:r w:rsidRPr="003A4DBC">
              <w:t>3</w:t>
            </w:r>
          </w:p>
        </w:tc>
        <w:tc>
          <w:tcPr>
            <w:tcW w:w="3617" w:type="dxa"/>
          </w:tcPr>
          <w:p w14:paraId="2AB9B84A" w14:textId="5F2EF89F" w:rsidR="00720536" w:rsidRPr="00270DFB" w:rsidRDefault="1C2710FC" w:rsidP="00720536">
            <w:pPr>
              <w:jc w:val="left"/>
            </w:pPr>
            <w:r>
              <w:t>Change expected values in the test case to match the insert fields.</w:t>
            </w:r>
          </w:p>
        </w:tc>
        <w:tc>
          <w:tcPr>
            <w:tcW w:w="3639" w:type="dxa"/>
          </w:tcPr>
          <w:p w14:paraId="31DFA8F4" w14:textId="51ACBDBC" w:rsidR="00720536" w:rsidRPr="00270DFB" w:rsidRDefault="1C2710FC" w:rsidP="00720536">
            <w:pPr>
              <w:jc w:val="left"/>
            </w:pPr>
            <w:r>
              <w:t>Test case will determine if the inserted fields match the expected outcome.</w:t>
            </w:r>
          </w:p>
        </w:tc>
      </w:tr>
      <w:tr w:rsidR="00720536" w:rsidRPr="00270DFB" w14:paraId="4C991DB4" w14:textId="77777777" w:rsidTr="00325BD3">
        <w:tc>
          <w:tcPr>
            <w:tcW w:w="1798" w:type="dxa"/>
          </w:tcPr>
          <w:p w14:paraId="7021597C" w14:textId="77777777" w:rsidR="00720536" w:rsidRPr="003A4DBC" w:rsidRDefault="00720536" w:rsidP="00720536">
            <w:pPr>
              <w:jc w:val="left"/>
            </w:pPr>
            <w:r w:rsidRPr="003A4DBC">
              <w:t>4</w:t>
            </w:r>
          </w:p>
        </w:tc>
        <w:tc>
          <w:tcPr>
            <w:tcW w:w="3617" w:type="dxa"/>
          </w:tcPr>
          <w:p w14:paraId="4A72D951" w14:textId="155F638E" w:rsidR="00720536" w:rsidRPr="00270DFB" w:rsidRDefault="5687FF8D" w:rsidP="00720536">
            <w:pPr>
              <w:jc w:val="left"/>
            </w:pPr>
            <w:r>
              <w:t>Execute and verify test case results</w:t>
            </w:r>
          </w:p>
        </w:tc>
        <w:tc>
          <w:tcPr>
            <w:tcW w:w="3639" w:type="dxa"/>
          </w:tcPr>
          <w:p w14:paraId="3307C83A" w14:textId="2CDB1557" w:rsidR="00720536" w:rsidRPr="00270DFB" w:rsidRDefault="5687FF8D" w:rsidP="00720536">
            <w:pPr>
              <w:jc w:val="left"/>
            </w:pPr>
            <w:r>
              <w:t>Test should be logged and return true.</w:t>
            </w:r>
          </w:p>
        </w:tc>
      </w:tr>
    </w:tbl>
    <w:p w14:paraId="6C792E61" w14:textId="62D6F6EE" w:rsidR="51B13CBF" w:rsidRDefault="51B13CBF"/>
    <w:p w14:paraId="58A76F2D" w14:textId="4B36F8A9" w:rsidR="00720536" w:rsidRDefault="00720536" w:rsidP="00720536"/>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98"/>
        <w:gridCol w:w="3616"/>
        <w:gridCol w:w="3640"/>
      </w:tblGrid>
      <w:tr w:rsidR="00720536" w:rsidRPr="00270DFB" w14:paraId="04704C22" w14:textId="77777777" w:rsidTr="00C372EE">
        <w:tc>
          <w:tcPr>
            <w:tcW w:w="1798" w:type="dxa"/>
          </w:tcPr>
          <w:p w14:paraId="64D1EF19" w14:textId="77777777" w:rsidR="00720536" w:rsidRPr="003A4DBC" w:rsidRDefault="00720536" w:rsidP="00720536">
            <w:pPr>
              <w:jc w:val="left"/>
              <w:rPr>
                <w:b/>
              </w:rPr>
            </w:pPr>
            <w:r w:rsidRPr="003A4DBC">
              <w:rPr>
                <w:b/>
              </w:rPr>
              <w:t>Test ID</w:t>
            </w:r>
          </w:p>
        </w:tc>
        <w:tc>
          <w:tcPr>
            <w:tcW w:w="3616" w:type="dxa"/>
          </w:tcPr>
          <w:p w14:paraId="64CE737D" w14:textId="320C8DA2" w:rsidR="00720536" w:rsidRPr="003A4DBC" w:rsidRDefault="0086473C" w:rsidP="00720536">
            <w:pPr>
              <w:jc w:val="left"/>
              <w:rPr>
                <w:b/>
              </w:rPr>
            </w:pPr>
            <w:r w:rsidRPr="003A4DBC">
              <w:rPr>
                <w:b/>
              </w:rPr>
              <w:t>TP-REQ-05</w:t>
            </w:r>
          </w:p>
        </w:tc>
        <w:tc>
          <w:tcPr>
            <w:tcW w:w="3640" w:type="dxa"/>
          </w:tcPr>
          <w:p w14:paraId="5F316158" w14:textId="77777777" w:rsidR="00720536" w:rsidRPr="003A4DBC" w:rsidRDefault="00720536" w:rsidP="00720536">
            <w:pPr>
              <w:jc w:val="left"/>
              <w:rPr>
                <w:b/>
              </w:rPr>
            </w:pPr>
          </w:p>
        </w:tc>
      </w:tr>
      <w:tr w:rsidR="00720536" w:rsidRPr="00270DFB" w14:paraId="6C7721E4" w14:textId="77777777" w:rsidTr="00C372EE">
        <w:tc>
          <w:tcPr>
            <w:tcW w:w="1798" w:type="dxa"/>
          </w:tcPr>
          <w:p w14:paraId="63255BB0" w14:textId="77777777" w:rsidR="00720536" w:rsidRPr="003A4DBC" w:rsidRDefault="00720536" w:rsidP="00720536">
            <w:pPr>
              <w:jc w:val="left"/>
            </w:pPr>
            <w:r w:rsidRPr="003A4DBC">
              <w:t>Test desc.</w:t>
            </w:r>
          </w:p>
        </w:tc>
        <w:tc>
          <w:tcPr>
            <w:tcW w:w="3616" w:type="dxa"/>
          </w:tcPr>
          <w:p w14:paraId="2B3B56A4" w14:textId="20786058" w:rsidR="00720536" w:rsidRPr="00270DFB" w:rsidRDefault="00720536" w:rsidP="00720536">
            <w:pPr>
              <w:jc w:val="left"/>
            </w:pPr>
            <w:r>
              <w:t xml:space="preserve">Verify that the </w:t>
            </w:r>
            <w:r w:rsidR="0086473C">
              <w:t>database system supports the legacy report system</w:t>
            </w:r>
          </w:p>
        </w:tc>
        <w:tc>
          <w:tcPr>
            <w:tcW w:w="3640" w:type="dxa"/>
          </w:tcPr>
          <w:p w14:paraId="1E77940B" w14:textId="77777777" w:rsidR="00720536" w:rsidRPr="00270DFB" w:rsidRDefault="00720536" w:rsidP="00720536">
            <w:pPr>
              <w:jc w:val="left"/>
            </w:pPr>
          </w:p>
        </w:tc>
      </w:tr>
      <w:tr w:rsidR="00720536" w:rsidRPr="00270DFB" w14:paraId="53671A25" w14:textId="77777777" w:rsidTr="00C372EE">
        <w:tc>
          <w:tcPr>
            <w:tcW w:w="1798" w:type="dxa"/>
          </w:tcPr>
          <w:p w14:paraId="315C1500" w14:textId="77777777" w:rsidR="00720536" w:rsidRPr="003A4DBC" w:rsidRDefault="00720536" w:rsidP="00720536">
            <w:pPr>
              <w:jc w:val="left"/>
            </w:pPr>
            <w:proofErr w:type="spellStart"/>
            <w:r w:rsidRPr="003A4DBC">
              <w:t>Verif</w:t>
            </w:r>
            <w:proofErr w:type="spellEnd"/>
            <w:r w:rsidRPr="003A4DBC">
              <w:t>. Req.</w:t>
            </w:r>
          </w:p>
        </w:tc>
        <w:tc>
          <w:tcPr>
            <w:tcW w:w="3616" w:type="dxa"/>
          </w:tcPr>
          <w:p w14:paraId="349E6D81" w14:textId="216AE896" w:rsidR="00720536" w:rsidRPr="00270DFB" w:rsidRDefault="0086473C" w:rsidP="00720536">
            <w:pPr>
              <w:jc w:val="left"/>
            </w:pPr>
            <w:r>
              <w:t>TP-REQ-05</w:t>
            </w:r>
          </w:p>
        </w:tc>
        <w:tc>
          <w:tcPr>
            <w:tcW w:w="3640" w:type="dxa"/>
          </w:tcPr>
          <w:p w14:paraId="3CDBB2CC" w14:textId="4E70056F" w:rsidR="00720536" w:rsidRPr="00270DFB" w:rsidRDefault="00720536" w:rsidP="00720536"/>
        </w:tc>
      </w:tr>
      <w:tr w:rsidR="00720536" w:rsidRPr="00270DFB" w14:paraId="3C725DBB" w14:textId="77777777" w:rsidTr="00C372EE">
        <w:tc>
          <w:tcPr>
            <w:tcW w:w="1798" w:type="dxa"/>
          </w:tcPr>
          <w:p w14:paraId="3562D5B5" w14:textId="77777777" w:rsidR="00720536" w:rsidRPr="003A4DBC" w:rsidRDefault="00720536" w:rsidP="00720536">
            <w:pPr>
              <w:jc w:val="left"/>
            </w:pPr>
            <w:proofErr w:type="spellStart"/>
            <w:r w:rsidRPr="003A4DBC">
              <w:t>Init.</w:t>
            </w:r>
            <w:proofErr w:type="spellEnd"/>
            <w:r w:rsidRPr="003A4DBC">
              <w:t xml:space="preserve"> Cond.</w:t>
            </w:r>
          </w:p>
        </w:tc>
        <w:tc>
          <w:tcPr>
            <w:tcW w:w="3616" w:type="dxa"/>
          </w:tcPr>
          <w:p w14:paraId="34510CB4" w14:textId="053EACFF" w:rsidR="00720536" w:rsidRPr="00270DFB" w:rsidRDefault="78CF2F85" w:rsidP="00720536">
            <w:pPr>
              <w:jc w:val="left"/>
            </w:pPr>
            <w:r>
              <w:t>Setup and run the CREATE and INSERT scripts of the GSWSA Inventory Project.</w:t>
            </w:r>
          </w:p>
        </w:tc>
        <w:tc>
          <w:tcPr>
            <w:tcW w:w="3640" w:type="dxa"/>
          </w:tcPr>
          <w:p w14:paraId="24611BC0" w14:textId="4323962C" w:rsidR="00720536" w:rsidRPr="00270DFB" w:rsidRDefault="00720536" w:rsidP="00720536">
            <w:pPr>
              <w:jc w:val="left"/>
            </w:pPr>
          </w:p>
        </w:tc>
      </w:tr>
      <w:tr w:rsidR="00720536" w:rsidRPr="00270DFB" w14:paraId="77420EF3" w14:textId="77777777" w:rsidTr="00C372EE">
        <w:tc>
          <w:tcPr>
            <w:tcW w:w="1798" w:type="dxa"/>
          </w:tcPr>
          <w:p w14:paraId="0A82A5A1" w14:textId="77777777" w:rsidR="00720536" w:rsidRPr="003A4DBC" w:rsidRDefault="00720536" w:rsidP="00720536">
            <w:pPr>
              <w:jc w:val="left"/>
            </w:pPr>
            <w:r w:rsidRPr="003A4DBC">
              <w:t>Tests inputs</w:t>
            </w:r>
          </w:p>
        </w:tc>
        <w:tc>
          <w:tcPr>
            <w:tcW w:w="3616" w:type="dxa"/>
          </w:tcPr>
          <w:p w14:paraId="5118CB08" w14:textId="77777777" w:rsidR="00720536" w:rsidRPr="00270DFB" w:rsidRDefault="00720536" w:rsidP="00720536">
            <w:pPr>
              <w:jc w:val="left"/>
            </w:pPr>
            <w:r>
              <w:t>N/A</w:t>
            </w:r>
          </w:p>
        </w:tc>
        <w:tc>
          <w:tcPr>
            <w:tcW w:w="3640" w:type="dxa"/>
          </w:tcPr>
          <w:p w14:paraId="3F31DEED" w14:textId="77777777" w:rsidR="00720536" w:rsidRPr="00270DFB" w:rsidRDefault="00720536" w:rsidP="00720536">
            <w:pPr>
              <w:jc w:val="left"/>
            </w:pPr>
          </w:p>
        </w:tc>
      </w:tr>
      <w:tr w:rsidR="00E24040" w:rsidRPr="00270DFB" w14:paraId="3F712AC5" w14:textId="77777777" w:rsidTr="00C372EE">
        <w:tc>
          <w:tcPr>
            <w:tcW w:w="1798" w:type="dxa"/>
          </w:tcPr>
          <w:p w14:paraId="3C446CD9" w14:textId="77777777" w:rsidR="00E24040" w:rsidRPr="003A4DBC" w:rsidRDefault="00E24040" w:rsidP="00E24040">
            <w:pPr>
              <w:jc w:val="left"/>
            </w:pPr>
            <w:r w:rsidRPr="003A4DBC">
              <w:t xml:space="preserve">Data collection </w:t>
            </w:r>
          </w:p>
        </w:tc>
        <w:tc>
          <w:tcPr>
            <w:tcW w:w="3616" w:type="dxa"/>
          </w:tcPr>
          <w:p w14:paraId="2810A251" w14:textId="60C2538A" w:rsidR="00E24040" w:rsidRPr="00270DFB" w:rsidRDefault="00E24040" w:rsidP="00E24040">
            <w:pPr>
              <w:jc w:val="left"/>
            </w:pPr>
            <w:r>
              <w:t>Recording and post processing of output data</w:t>
            </w:r>
          </w:p>
        </w:tc>
        <w:tc>
          <w:tcPr>
            <w:tcW w:w="3640" w:type="dxa"/>
          </w:tcPr>
          <w:p w14:paraId="212FBCF8" w14:textId="77777777" w:rsidR="00E24040" w:rsidRPr="00270DFB" w:rsidRDefault="00E24040" w:rsidP="00E24040">
            <w:pPr>
              <w:jc w:val="left"/>
            </w:pPr>
          </w:p>
        </w:tc>
      </w:tr>
      <w:tr w:rsidR="00C15A43" w:rsidRPr="00270DFB" w14:paraId="08C152BF" w14:textId="77777777" w:rsidTr="00C372EE">
        <w:tc>
          <w:tcPr>
            <w:tcW w:w="1798" w:type="dxa"/>
          </w:tcPr>
          <w:p w14:paraId="738295A4" w14:textId="77777777" w:rsidR="00C15A43" w:rsidRPr="003A4DBC" w:rsidRDefault="00C15A43" w:rsidP="00C15A43">
            <w:pPr>
              <w:jc w:val="left"/>
            </w:pPr>
            <w:r w:rsidRPr="003A4DBC">
              <w:t>Tests outputs</w:t>
            </w:r>
          </w:p>
        </w:tc>
        <w:tc>
          <w:tcPr>
            <w:tcW w:w="3616" w:type="dxa"/>
          </w:tcPr>
          <w:p w14:paraId="73B398C1" w14:textId="6B19FE40" w:rsidR="00C15A43" w:rsidRPr="00270DFB" w:rsidRDefault="00C15A43" w:rsidP="00C15A43">
            <w:pPr>
              <w:jc w:val="left"/>
            </w:pPr>
            <w:r>
              <w:t>The test should give a Boolean true or false if it has passed/failed.</w:t>
            </w:r>
          </w:p>
        </w:tc>
        <w:tc>
          <w:tcPr>
            <w:tcW w:w="3640" w:type="dxa"/>
          </w:tcPr>
          <w:p w14:paraId="4BF81EC5" w14:textId="77777777" w:rsidR="00C15A43" w:rsidRPr="00270DFB" w:rsidRDefault="00C15A43" w:rsidP="00C15A43">
            <w:pPr>
              <w:jc w:val="left"/>
            </w:pPr>
          </w:p>
        </w:tc>
      </w:tr>
      <w:tr w:rsidR="00BC0470" w:rsidRPr="00270DFB" w14:paraId="45E37028" w14:textId="77777777" w:rsidTr="00C372EE">
        <w:tc>
          <w:tcPr>
            <w:tcW w:w="1798" w:type="dxa"/>
          </w:tcPr>
          <w:p w14:paraId="7B90216E" w14:textId="77777777" w:rsidR="00BC0470" w:rsidRPr="003A4DBC" w:rsidRDefault="00BC0470" w:rsidP="00BC0470">
            <w:pPr>
              <w:jc w:val="left"/>
            </w:pPr>
            <w:proofErr w:type="spellStart"/>
            <w:r w:rsidRPr="003A4DBC">
              <w:t>Assum</w:t>
            </w:r>
            <w:proofErr w:type="spellEnd"/>
            <w:r w:rsidRPr="003A4DBC">
              <w:t xml:space="preserve"> &amp; </w:t>
            </w:r>
            <w:proofErr w:type="spellStart"/>
            <w:r w:rsidRPr="003A4DBC">
              <w:t>constr</w:t>
            </w:r>
            <w:proofErr w:type="spellEnd"/>
          </w:p>
        </w:tc>
        <w:tc>
          <w:tcPr>
            <w:tcW w:w="3616" w:type="dxa"/>
          </w:tcPr>
          <w:p w14:paraId="635F7411" w14:textId="62C86109" w:rsidR="00BC0470" w:rsidRPr="00270DFB" w:rsidRDefault="00BC0470" w:rsidP="00BC0470">
            <w:pPr>
              <w:jc w:val="left"/>
            </w:pPr>
            <w:r>
              <w:t>N/A</w:t>
            </w:r>
          </w:p>
        </w:tc>
        <w:tc>
          <w:tcPr>
            <w:tcW w:w="3640" w:type="dxa"/>
          </w:tcPr>
          <w:p w14:paraId="5FF49ACC" w14:textId="77777777" w:rsidR="00BC0470" w:rsidRPr="00270DFB" w:rsidRDefault="00BC0470" w:rsidP="00BC0470">
            <w:pPr>
              <w:jc w:val="left"/>
            </w:pPr>
          </w:p>
        </w:tc>
      </w:tr>
      <w:tr w:rsidR="00C15A43" w:rsidRPr="00270DFB" w14:paraId="744D35BF" w14:textId="77777777" w:rsidTr="00C372EE">
        <w:tc>
          <w:tcPr>
            <w:tcW w:w="1798" w:type="dxa"/>
          </w:tcPr>
          <w:p w14:paraId="41528586" w14:textId="77777777" w:rsidR="00C15A43" w:rsidRPr="003A4DBC" w:rsidRDefault="00C15A43" w:rsidP="00C15A43">
            <w:pPr>
              <w:jc w:val="left"/>
            </w:pPr>
            <w:r w:rsidRPr="003A4DBC">
              <w:t>Expected results and criteria</w:t>
            </w:r>
          </w:p>
        </w:tc>
        <w:tc>
          <w:tcPr>
            <w:tcW w:w="3616" w:type="dxa"/>
          </w:tcPr>
          <w:p w14:paraId="15D93B1A" w14:textId="632D3164" w:rsidR="00C15A43" w:rsidRPr="00270DFB" w:rsidRDefault="7554ABCA" w:rsidP="00C15A43">
            <w:pPr>
              <w:jc w:val="left"/>
            </w:pPr>
            <w:r>
              <w:t>The expected result is a Boolean true value.</w:t>
            </w:r>
          </w:p>
        </w:tc>
        <w:tc>
          <w:tcPr>
            <w:tcW w:w="3640" w:type="dxa"/>
          </w:tcPr>
          <w:p w14:paraId="49BD0A9E" w14:textId="4389060E" w:rsidR="00C15A43" w:rsidRPr="00270DFB" w:rsidRDefault="00C15A43" w:rsidP="00C15A43">
            <w:pPr>
              <w:jc w:val="left"/>
            </w:pPr>
          </w:p>
        </w:tc>
      </w:tr>
      <w:tr w:rsidR="00C15A43" w:rsidRPr="00270DFB" w14:paraId="5E3D6D03" w14:textId="77777777" w:rsidTr="00C372EE">
        <w:tc>
          <w:tcPr>
            <w:tcW w:w="1798" w:type="dxa"/>
          </w:tcPr>
          <w:p w14:paraId="5113E53C" w14:textId="77777777" w:rsidR="00C15A43" w:rsidRPr="003A4DBC" w:rsidRDefault="00C15A43" w:rsidP="00C15A43">
            <w:pPr>
              <w:jc w:val="left"/>
              <w:rPr>
                <w:b/>
              </w:rPr>
            </w:pPr>
            <w:r w:rsidRPr="003A4DBC">
              <w:rPr>
                <w:b/>
              </w:rPr>
              <w:t>Test procedure</w:t>
            </w:r>
          </w:p>
        </w:tc>
        <w:tc>
          <w:tcPr>
            <w:tcW w:w="3616" w:type="dxa"/>
          </w:tcPr>
          <w:p w14:paraId="034E0A97" w14:textId="77777777" w:rsidR="00C15A43" w:rsidRPr="00270DFB" w:rsidRDefault="00C15A43" w:rsidP="00C15A43">
            <w:pPr>
              <w:jc w:val="left"/>
              <w:rPr>
                <w:b/>
              </w:rPr>
            </w:pPr>
          </w:p>
        </w:tc>
        <w:tc>
          <w:tcPr>
            <w:tcW w:w="3640" w:type="dxa"/>
          </w:tcPr>
          <w:p w14:paraId="63F8E386" w14:textId="77777777" w:rsidR="00C15A43" w:rsidRPr="00270DFB" w:rsidRDefault="00C15A43" w:rsidP="00C15A43">
            <w:pPr>
              <w:jc w:val="left"/>
              <w:rPr>
                <w:b/>
              </w:rPr>
            </w:pPr>
          </w:p>
        </w:tc>
      </w:tr>
      <w:tr w:rsidR="00C15A43" w:rsidRPr="00270DFB" w14:paraId="3AC5026E" w14:textId="77777777" w:rsidTr="00C372EE">
        <w:tc>
          <w:tcPr>
            <w:tcW w:w="1798" w:type="dxa"/>
          </w:tcPr>
          <w:p w14:paraId="758BFB0E" w14:textId="77777777" w:rsidR="00C15A43" w:rsidRPr="003A4DBC" w:rsidRDefault="00C15A43" w:rsidP="00C15A43">
            <w:pPr>
              <w:jc w:val="left"/>
              <w:rPr>
                <w:b/>
              </w:rPr>
            </w:pPr>
            <w:r w:rsidRPr="003A4DBC">
              <w:rPr>
                <w:b/>
              </w:rPr>
              <w:t>Step number</w:t>
            </w:r>
          </w:p>
        </w:tc>
        <w:tc>
          <w:tcPr>
            <w:tcW w:w="3616" w:type="dxa"/>
          </w:tcPr>
          <w:p w14:paraId="162B48AA" w14:textId="77777777" w:rsidR="00C15A43" w:rsidRPr="00270DFB" w:rsidRDefault="00C15A43" w:rsidP="00C15A43">
            <w:pPr>
              <w:jc w:val="left"/>
              <w:rPr>
                <w:b/>
              </w:rPr>
            </w:pPr>
            <w:r w:rsidRPr="28536155">
              <w:rPr>
                <w:b/>
              </w:rPr>
              <w:t>Operator actions</w:t>
            </w:r>
          </w:p>
        </w:tc>
        <w:tc>
          <w:tcPr>
            <w:tcW w:w="3640" w:type="dxa"/>
          </w:tcPr>
          <w:p w14:paraId="158F6FE9" w14:textId="77777777" w:rsidR="00C15A43" w:rsidRPr="00270DFB" w:rsidRDefault="00C15A43" w:rsidP="00C15A43">
            <w:pPr>
              <w:jc w:val="left"/>
              <w:rPr>
                <w:b/>
              </w:rPr>
            </w:pPr>
            <w:r w:rsidRPr="28536155">
              <w:rPr>
                <w:b/>
              </w:rPr>
              <w:t>Expected result and eval crit</w:t>
            </w:r>
          </w:p>
        </w:tc>
      </w:tr>
      <w:tr w:rsidR="00C372EE" w14:paraId="1A44893C" w14:textId="77777777" w:rsidTr="00C372EE">
        <w:tc>
          <w:tcPr>
            <w:tcW w:w="1798" w:type="dxa"/>
          </w:tcPr>
          <w:p w14:paraId="734098C9" w14:textId="77777777" w:rsidR="00C372EE" w:rsidRDefault="00C372EE" w:rsidP="00CA62AD">
            <w:pPr>
              <w:jc w:val="left"/>
            </w:pPr>
            <w:r>
              <w:t>1</w:t>
            </w:r>
          </w:p>
        </w:tc>
        <w:tc>
          <w:tcPr>
            <w:tcW w:w="3616" w:type="dxa"/>
          </w:tcPr>
          <w:p w14:paraId="10323941" w14:textId="77777777" w:rsidR="00C372EE" w:rsidRDefault="00C372EE" w:rsidP="00CA62AD">
            <w:pPr>
              <w:jc w:val="left"/>
            </w:pPr>
            <w:r>
              <w:t>Start database</w:t>
            </w:r>
          </w:p>
        </w:tc>
        <w:tc>
          <w:tcPr>
            <w:tcW w:w="3640" w:type="dxa"/>
          </w:tcPr>
          <w:p w14:paraId="71CB2B2E" w14:textId="77777777" w:rsidR="00C372EE" w:rsidRDefault="00C372EE" w:rsidP="00CA62AD">
            <w:pPr>
              <w:jc w:val="left"/>
            </w:pPr>
            <w:r>
              <w:t>Database is started</w:t>
            </w:r>
          </w:p>
        </w:tc>
      </w:tr>
      <w:tr w:rsidR="00C15A43" w:rsidRPr="00270DFB" w14:paraId="5E66C899" w14:textId="77777777" w:rsidTr="00C372EE">
        <w:tc>
          <w:tcPr>
            <w:tcW w:w="1798" w:type="dxa"/>
          </w:tcPr>
          <w:p w14:paraId="7D1A5217" w14:textId="77777777" w:rsidR="00C15A43" w:rsidRPr="003A4DBC" w:rsidRDefault="00C15A43" w:rsidP="00C15A43">
            <w:pPr>
              <w:jc w:val="left"/>
            </w:pPr>
            <w:r w:rsidRPr="003A4DBC">
              <w:t>2</w:t>
            </w:r>
          </w:p>
        </w:tc>
        <w:tc>
          <w:tcPr>
            <w:tcW w:w="3616" w:type="dxa"/>
          </w:tcPr>
          <w:p w14:paraId="75CC3EF4" w14:textId="2BB3C1E4" w:rsidR="00C15A43" w:rsidRPr="00270DFB" w:rsidRDefault="1FBC11A4" w:rsidP="00C15A43">
            <w:pPr>
              <w:jc w:val="left"/>
            </w:pPr>
            <w:r>
              <w:t>Display legacy report</w:t>
            </w:r>
          </w:p>
        </w:tc>
        <w:tc>
          <w:tcPr>
            <w:tcW w:w="3640" w:type="dxa"/>
          </w:tcPr>
          <w:p w14:paraId="3798078F" w14:textId="5867651C" w:rsidR="00C15A43" w:rsidRPr="00270DFB" w:rsidRDefault="1FBC11A4" w:rsidP="00C15A43">
            <w:pPr>
              <w:jc w:val="left"/>
            </w:pPr>
            <w:r>
              <w:t>Display legacy report</w:t>
            </w:r>
          </w:p>
        </w:tc>
      </w:tr>
    </w:tbl>
    <w:p w14:paraId="135C060D" w14:textId="1B289214" w:rsidR="707C6076" w:rsidRDefault="707C6076"/>
    <w:p w14:paraId="071088D7" w14:textId="77777777" w:rsidR="00720536" w:rsidRDefault="00720536" w:rsidP="00720536"/>
    <w:p w14:paraId="205E5A54" w14:textId="77777777" w:rsidR="00720536" w:rsidRDefault="00720536" w:rsidP="00720536"/>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93"/>
        <w:gridCol w:w="3625"/>
        <w:gridCol w:w="3636"/>
      </w:tblGrid>
      <w:tr w:rsidR="00720536" w:rsidRPr="003A4DBC" w14:paraId="32500745" w14:textId="77777777" w:rsidTr="00C372EE">
        <w:tc>
          <w:tcPr>
            <w:tcW w:w="1793" w:type="dxa"/>
          </w:tcPr>
          <w:p w14:paraId="6D856805" w14:textId="77777777" w:rsidR="00720536" w:rsidRPr="003A4DBC" w:rsidRDefault="00720536" w:rsidP="00720536">
            <w:pPr>
              <w:jc w:val="left"/>
              <w:rPr>
                <w:b/>
              </w:rPr>
            </w:pPr>
            <w:r w:rsidRPr="003A4DBC">
              <w:rPr>
                <w:b/>
              </w:rPr>
              <w:t>Test ID</w:t>
            </w:r>
          </w:p>
        </w:tc>
        <w:tc>
          <w:tcPr>
            <w:tcW w:w="3625" w:type="dxa"/>
          </w:tcPr>
          <w:p w14:paraId="31F477C3" w14:textId="05ECDA4F" w:rsidR="00720536" w:rsidRPr="003A4DBC" w:rsidRDefault="00B47A46" w:rsidP="00720536">
            <w:pPr>
              <w:jc w:val="left"/>
              <w:rPr>
                <w:b/>
              </w:rPr>
            </w:pPr>
            <w:r w:rsidRPr="003A4DBC">
              <w:rPr>
                <w:b/>
              </w:rPr>
              <w:t>TP-REQ-06</w:t>
            </w:r>
          </w:p>
        </w:tc>
        <w:tc>
          <w:tcPr>
            <w:tcW w:w="3636" w:type="dxa"/>
          </w:tcPr>
          <w:p w14:paraId="0AA335B5" w14:textId="77777777" w:rsidR="00720536" w:rsidRPr="003A4DBC" w:rsidRDefault="00720536" w:rsidP="00720536">
            <w:pPr>
              <w:jc w:val="left"/>
              <w:rPr>
                <w:b/>
              </w:rPr>
            </w:pPr>
          </w:p>
        </w:tc>
      </w:tr>
      <w:tr w:rsidR="00720536" w:rsidRPr="003A4DBC" w14:paraId="1E070508" w14:textId="77777777" w:rsidTr="00C372EE">
        <w:tc>
          <w:tcPr>
            <w:tcW w:w="1793" w:type="dxa"/>
          </w:tcPr>
          <w:p w14:paraId="4333A37B" w14:textId="77777777" w:rsidR="00720536" w:rsidRPr="003A4DBC" w:rsidRDefault="00720536" w:rsidP="00720536">
            <w:pPr>
              <w:jc w:val="left"/>
            </w:pPr>
            <w:r w:rsidRPr="003A4DBC">
              <w:t>Test desc.</w:t>
            </w:r>
          </w:p>
        </w:tc>
        <w:tc>
          <w:tcPr>
            <w:tcW w:w="3625" w:type="dxa"/>
          </w:tcPr>
          <w:p w14:paraId="2F136F1D" w14:textId="7F193765" w:rsidR="00720536" w:rsidRPr="003A4DBC" w:rsidRDefault="00720536" w:rsidP="00720536">
            <w:pPr>
              <w:jc w:val="left"/>
            </w:pPr>
            <w:r w:rsidRPr="003A4DBC">
              <w:t xml:space="preserve">Verify that </w:t>
            </w:r>
            <w:r w:rsidR="0086473C" w:rsidRPr="003A4DBC">
              <w:t>the database system supports</w:t>
            </w:r>
            <w:r w:rsidR="00B47A46" w:rsidRPr="003A4DBC">
              <w:t xml:space="preserve"> GSWSA select scripts</w:t>
            </w:r>
          </w:p>
        </w:tc>
        <w:tc>
          <w:tcPr>
            <w:tcW w:w="3636" w:type="dxa"/>
          </w:tcPr>
          <w:p w14:paraId="179A85AD" w14:textId="77777777" w:rsidR="00720536" w:rsidRPr="003A4DBC" w:rsidRDefault="00720536" w:rsidP="00720536">
            <w:pPr>
              <w:jc w:val="left"/>
            </w:pPr>
          </w:p>
        </w:tc>
      </w:tr>
      <w:tr w:rsidR="00720536" w:rsidRPr="00270DFB" w14:paraId="5A34FA94" w14:textId="77777777" w:rsidTr="00C372EE">
        <w:tc>
          <w:tcPr>
            <w:tcW w:w="1793" w:type="dxa"/>
          </w:tcPr>
          <w:p w14:paraId="0E58CCD1" w14:textId="77777777" w:rsidR="00720536" w:rsidRPr="003A4DBC" w:rsidRDefault="00720536" w:rsidP="00720536">
            <w:pPr>
              <w:jc w:val="left"/>
            </w:pPr>
            <w:proofErr w:type="spellStart"/>
            <w:r w:rsidRPr="003A4DBC">
              <w:t>Verif</w:t>
            </w:r>
            <w:proofErr w:type="spellEnd"/>
            <w:r w:rsidRPr="003A4DBC">
              <w:t>. Req.</w:t>
            </w:r>
          </w:p>
        </w:tc>
        <w:tc>
          <w:tcPr>
            <w:tcW w:w="3625" w:type="dxa"/>
          </w:tcPr>
          <w:p w14:paraId="7FB61748" w14:textId="1976B9DF" w:rsidR="00720536" w:rsidRPr="00270DFB" w:rsidRDefault="00B47A46" w:rsidP="00720536">
            <w:pPr>
              <w:jc w:val="left"/>
            </w:pPr>
            <w:r>
              <w:t>TP-REQ-06</w:t>
            </w:r>
            <w:r w:rsidR="00720536">
              <w:t xml:space="preserve"> </w:t>
            </w:r>
          </w:p>
        </w:tc>
        <w:tc>
          <w:tcPr>
            <w:tcW w:w="3636" w:type="dxa"/>
          </w:tcPr>
          <w:p w14:paraId="07A82F8D" w14:textId="1DE01E81" w:rsidR="00720536" w:rsidRPr="00270DFB" w:rsidRDefault="00720536" w:rsidP="00720536"/>
        </w:tc>
      </w:tr>
      <w:tr w:rsidR="00720536" w:rsidRPr="003A4DBC" w14:paraId="2CF27DD3" w14:textId="77777777" w:rsidTr="00C372EE">
        <w:tc>
          <w:tcPr>
            <w:tcW w:w="1793" w:type="dxa"/>
          </w:tcPr>
          <w:p w14:paraId="3D7DEF1C" w14:textId="77777777" w:rsidR="00720536" w:rsidRPr="003A4DBC" w:rsidRDefault="00720536" w:rsidP="00720536">
            <w:pPr>
              <w:jc w:val="left"/>
            </w:pPr>
            <w:proofErr w:type="spellStart"/>
            <w:r w:rsidRPr="003A4DBC">
              <w:t>Init.</w:t>
            </w:r>
            <w:proofErr w:type="spellEnd"/>
            <w:r w:rsidRPr="003A4DBC">
              <w:t xml:space="preserve"> Cond.</w:t>
            </w:r>
          </w:p>
        </w:tc>
        <w:tc>
          <w:tcPr>
            <w:tcW w:w="3625" w:type="dxa"/>
          </w:tcPr>
          <w:p w14:paraId="234ADBDE" w14:textId="002D2985" w:rsidR="00720536" w:rsidRPr="003A4DBC" w:rsidRDefault="002736E4" w:rsidP="00720536">
            <w:pPr>
              <w:jc w:val="left"/>
            </w:pPr>
            <w:r w:rsidRPr="003A4DBC">
              <w:t xml:space="preserve">Setup and run the </w:t>
            </w:r>
            <w:r w:rsidR="6A74A571">
              <w:t>CREATE and INSERT scripts</w:t>
            </w:r>
            <w:r w:rsidRPr="003A4DBC">
              <w:t xml:space="preserve"> </w:t>
            </w:r>
            <w:r w:rsidR="003A4DBC" w:rsidRPr="003A4DBC">
              <w:t>of the GSWSA Inventory Project</w:t>
            </w:r>
            <w:r w:rsidR="6A74A571">
              <w:t>.</w:t>
            </w:r>
          </w:p>
        </w:tc>
        <w:tc>
          <w:tcPr>
            <w:tcW w:w="3636" w:type="dxa"/>
          </w:tcPr>
          <w:p w14:paraId="09E18D32" w14:textId="77777777" w:rsidR="00720536" w:rsidRPr="003A4DBC" w:rsidRDefault="00720536" w:rsidP="00720536">
            <w:pPr>
              <w:jc w:val="left"/>
            </w:pPr>
          </w:p>
        </w:tc>
      </w:tr>
      <w:tr w:rsidR="00720536" w:rsidRPr="00270DFB" w14:paraId="027F98ED" w14:textId="77777777" w:rsidTr="00C372EE">
        <w:tc>
          <w:tcPr>
            <w:tcW w:w="1793" w:type="dxa"/>
          </w:tcPr>
          <w:p w14:paraId="6DD1C624" w14:textId="77777777" w:rsidR="00720536" w:rsidRPr="003A4DBC" w:rsidRDefault="00720536" w:rsidP="00720536">
            <w:pPr>
              <w:jc w:val="left"/>
            </w:pPr>
            <w:r w:rsidRPr="003A4DBC">
              <w:t>Tests inputs</w:t>
            </w:r>
          </w:p>
        </w:tc>
        <w:tc>
          <w:tcPr>
            <w:tcW w:w="3625" w:type="dxa"/>
          </w:tcPr>
          <w:p w14:paraId="23AB3FA7" w14:textId="77777777" w:rsidR="00720536" w:rsidRPr="00270DFB" w:rsidRDefault="00720536" w:rsidP="00720536">
            <w:pPr>
              <w:jc w:val="left"/>
            </w:pPr>
            <w:r>
              <w:t>N/A</w:t>
            </w:r>
          </w:p>
        </w:tc>
        <w:tc>
          <w:tcPr>
            <w:tcW w:w="3636" w:type="dxa"/>
          </w:tcPr>
          <w:p w14:paraId="7BB5A4C8" w14:textId="77777777" w:rsidR="00720536" w:rsidRPr="00270DFB" w:rsidRDefault="00720536" w:rsidP="00720536">
            <w:pPr>
              <w:jc w:val="left"/>
            </w:pPr>
          </w:p>
        </w:tc>
      </w:tr>
      <w:tr w:rsidR="00E24040" w:rsidRPr="00270DFB" w14:paraId="543F9CE2" w14:textId="77777777" w:rsidTr="00C372EE">
        <w:tc>
          <w:tcPr>
            <w:tcW w:w="1793" w:type="dxa"/>
          </w:tcPr>
          <w:p w14:paraId="741A70C5" w14:textId="77777777" w:rsidR="00E24040" w:rsidRPr="003A4DBC" w:rsidRDefault="00E24040" w:rsidP="00E24040">
            <w:pPr>
              <w:jc w:val="left"/>
            </w:pPr>
            <w:r w:rsidRPr="003A4DBC">
              <w:t xml:space="preserve">Data collection </w:t>
            </w:r>
          </w:p>
        </w:tc>
        <w:tc>
          <w:tcPr>
            <w:tcW w:w="3625" w:type="dxa"/>
          </w:tcPr>
          <w:p w14:paraId="35652A02" w14:textId="0FFA7502" w:rsidR="00E24040" w:rsidRPr="00270DFB" w:rsidRDefault="00E24040" w:rsidP="00E24040">
            <w:pPr>
              <w:jc w:val="left"/>
            </w:pPr>
            <w:r>
              <w:t>Recording and post processing of output data</w:t>
            </w:r>
          </w:p>
        </w:tc>
        <w:tc>
          <w:tcPr>
            <w:tcW w:w="3636" w:type="dxa"/>
          </w:tcPr>
          <w:p w14:paraId="050963A0" w14:textId="77777777" w:rsidR="00E24040" w:rsidRPr="00270DFB" w:rsidRDefault="00E24040" w:rsidP="00E24040">
            <w:pPr>
              <w:jc w:val="left"/>
            </w:pPr>
          </w:p>
        </w:tc>
      </w:tr>
      <w:tr w:rsidR="00720536" w:rsidRPr="00270DFB" w14:paraId="290CFF7F" w14:textId="77777777" w:rsidTr="00C372EE">
        <w:tc>
          <w:tcPr>
            <w:tcW w:w="1793" w:type="dxa"/>
          </w:tcPr>
          <w:p w14:paraId="277266F1" w14:textId="77777777" w:rsidR="00720536" w:rsidRPr="003A4DBC" w:rsidRDefault="00720536" w:rsidP="00720536">
            <w:pPr>
              <w:jc w:val="left"/>
            </w:pPr>
            <w:r w:rsidRPr="003A4DBC">
              <w:t>Tests outputs</w:t>
            </w:r>
          </w:p>
        </w:tc>
        <w:tc>
          <w:tcPr>
            <w:tcW w:w="3625" w:type="dxa"/>
          </w:tcPr>
          <w:p w14:paraId="6AE3E10C" w14:textId="19D60008" w:rsidR="00720536" w:rsidRPr="00270DFB" w:rsidRDefault="726397F7" w:rsidP="00720536">
            <w:pPr>
              <w:jc w:val="left"/>
            </w:pPr>
            <w:r>
              <w:t>The test should give a Boolean true or false if it has passed/failed.</w:t>
            </w:r>
          </w:p>
        </w:tc>
        <w:tc>
          <w:tcPr>
            <w:tcW w:w="3636" w:type="dxa"/>
          </w:tcPr>
          <w:p w14:paraId="433D7DB9" w14:textId="77777777" w:rsidR="00720536" w:rsidRPr="00270DFB" w:rsidRDefault="00720536" w:rsidP="00720536">
            <w:pPr>
              <w:jc w:val="left"/>
            </w:pPr>
          </w:p>
        </w:tc>
      </w:tr>
      <w:tr w:rsidR="00BC0470" w:rsidRPr="00270DFB" w14:paraId="35C07B57" w14:textId="77777777" w:rsidTr="00C372EE">
        <w:tc>
          <w:tcPr>
            <w:tcW w:w="1793" w:type="dxa"/>
          </w:tcPr>
          <w:p w14:paraId="72B26414" w14:textId="77777777" w:rsidR="00BC0470" w:rsidRPr="003A4DBC" w:rsidRDefault="00BC0470" w:rsidP="00BC0470">
            <w:pPr>
              <w:jc w:val="left"/>
            </w:pPr>
            <w:proofErr w:type="spellStart"/>
            <w:r w:rsidRPr="003A4DBC">
              <w:t>Assum</w:t>
            </w:r>
            <w:proofErr w:type="spellEnd"/>
            <w:r w:rsidRPr="003A4DBC">
              <w:t xml:space="preserve"> &amp; </w:t>
            </w:r>
            <w:proofErr w:type="spellStart"/>
            <w:r w:rsidRPr="003A4DBC">
              <w:t>constr</w:t>
            </w:r>
            <w:proofErr w:type="spellEnd"/>
          </w:p>
        </w:tc>
        <w:tc>
          <w:tcPr>
            <w:tcW w:w="3625" w:type="dxa"/>
          </w:tcPr>
          <w:p w14:paraId="40B65544" w14:textId="4511B5B4" w:rsidR="00BC0470" w:rsidRPr="00270DFB" w:rsidRDefault="00BC0470" w:rsidP="00BC0470">
            <w:pPr>
              <w:jc w:val="left"/>
            </w:pPr>
            <w:r>
              <w:t>N/A</w:t>
            </w:r>
          </w:p>
        </w:tc>
        <w:tc>
          <w:tcPr>
            <w:tcW w:w="3636" w:type="dxa"/>
          </w:tcPr>
          <w:p w14:paraId="2DF1F13D" w14:textId="77777777" w:rsidR="00BC0470" w:rsidRPr="00270DFB" w:rsidRDefault="00BC0470" w:rsidP="00BC0470">
            <w:pPr>
              <w:jc w:val="left"/>
            </w:pPr>
          </w:p>
        </w:tc>
      </w:tr>
      <w:tr w:rsidR="00720536" w:rsidRPr="00270DFB" w14:paraId="7122F593" w14:textId="77777777" w:rsidTr="00C372EE">
        <w:tc>
          <w:tcPr>
            <w:tcW w:w="1793" w:type="dxa"/>
          </w:tcPr>
          <w:p w14:paraId="34488BB4" w14:textId="77777777" w:rsidR="00720536" w:rsidRPr="003A4DBC" w:rsidRDefault="00720536" w:rsidP="00720536">
            <w:pPr>
              <w:jc w:val="left"/>
            </w:pPr>
            <w:r w:rsidRPr="003A4DBC">
              <w:t>Expected results and criteria</w:t>
            </w:r>
          </w:p>
        </w:tc>
        <w:tc>
          <w:tcPr>
            <w:tcW w:w="3625" w:type="dxa"/>
          </w:tcPr>
          <w:p w14:paraId="5E243CB9" w14:textId="171478C9" w:rsidR="00720536" w:rsidRPr="00270DFB" w:rsidRDefault="5AA3555C" w:rsidP="00720536">
            <w:pPr>
              <w:jc w:val="left"/>
            </w:pPr>
            <w:r>
              <w:t>The expected result is a Boolean true value.</w:t>
            </w:r>
          </w:p>
        </w:tc>
        <w:tc>
          <w:tcPr>
            <w:tcW w:w="3636" w:type="dxa"/>
          </w:tcPr>
          <w:p w14:paraId="2F3A7839" w14:textId="77777777" w:rsidR="00720536" w:rsidRPr="00270DFB" w:rsidRDefault="00720536" w:rsidP="00720536">
            <w:pPr>
              <w:jc w:val="left"/>
            </w:pPr>
          </w:p>
        </w:tc>
      </w:tr>
      <w:tr w:rsidR="00720536" w:rsidRPr="00270DFB" w14:paraId="0ED8FD92" w14:textId="77777777" w:rsidTr="00C372EE">
        <w:tc>
          <w:tcPr>
            <w:tcW w:w="1793" w:type="dxa"/>
          </w:tcPr>
          <w:p w14:paraId="6534048E" w14:textId="77777777" w:rsidR="00720536" w:rsidRPr="003A4DBC" w:rsidRDefault="00720536" w:rsidP="00720536">
            <w:pPr>
              <w:jc w:val="left"/>
              <w:rPr>
                <w:b/>
              </w:rPr>
            </w:pPr>
            <w:r w:rsidRPr="003A4DBC">
              <w:rPr>
                <w:b/>
              </w:rPr>
              <w:t>Test procedure</w:t>
            </w:r>
          </w:p>
        </w:tc>
        <w:tc>
          <w:tcPr>
            <w:tcW w:w="3625" w:type="dxa"/>
          </w:tcPr>
          <w:p w14:paraId="179FBB0B" w14:textId="77777777" w:rsidR="00720536" w:rsidRPr="00270DFB" w:rsidRDefault="00720536" w:rsidP="00720536">
            <w:pPr>
              <w:jc w:val="left"/>
              <w:rPr>
                <w:b/>
              </w:rPr>
            </w:pPr>
          </w:p>
        </w:tc>
        <w:tc>
          <w:tcPr>
            <w:tcW w:w="3636" w:type="dxa"/>
          </w:tcPr>
          <w:p w14:paraId="65D74759" w14:textId="77777777" w:rsidR="00720536" w:rsidRPr="00270DFB" w:rsidRDefault="00720536" w:rsidP="00720536">
            <w:pPr>
              <w:jc w:val="left"/>
              <w:rPr>
                <w:b/>
              </w:rPr>
            </w:pPr>
          </w:p>
        </w:tc>
      </w:tr>
      <w:tr w:rsidR="00720536" w:rsidRPr="00270DFB" w14:paraId="7C22FD6D" w14:textId="77777777" w:rsidTr="00C372EE">
        <w:tc>
          <w:tcPr>
            <w:tcW w:w="1793" w:type="dxa"/>
          </w:tcPr>
          <w:p w14:paraId="35849485" w14:textId="77777777" w:rsidR="00720536" w:rsidRPr="003A4DBC" w:rsidRDefault="00720536" w:rsidP="00720536">
            <w:pPr>
              <w:jc w:val="left"/>
              <w:rPr>
                <w:b/>
              </w:rPr>
            </w:pPr>
            <w:r w:rsidRPr="003A4DBC">
              <w:rPr>
                <w:b/>
              </w:rPr>
              <w:t>Step number</w:t>
            </w:r>
          </w:p>
        </w:tc>
        <w:tc>
          <w:tcPr>
            <w:tcW w:w="3625" w:type="dxa"/>
          </w:tcPr>
          <w:p w14:paraId="3A427AEC" w14:textId="77777777" w:rsidR="00720536" w:rsidRPr="00270DFB" w:rsidRDefault="00720536" w:rsidP="00720536">
            <w:pPr>
              <w:jc w:val="left"/>
              <w:rPr>
                <w:b/>
              </w:rPr>
            </w:pPr>
            <w:r w:rsidRPr="28536155">
              <w:rPr>
                <w:b/>
              </w:rPr>
              <w:t>Operator actions</w:t>
            </w:r>
          </w:p>
        </w:tc>
        <w:tc>
          <w:tcPr>
            <w:tcW w:w="3636" w:type="dxa"/>
          </w:tcPr>
          <w:p w14:paraId="237289F3" w14:textId="77777777" w:rsidR="00720536" w:rsidRPr="00270DFB" w:rsidRDefault="00720536" w:rsidP="00720536">
            <w:pPr>
              <w:jc w:val="left"/>
              <w:rPr>
                <w:b/>
              </w:rPr>
            </w:pPr>
            <w:r w:rsidRPr="28536155">
              <w:rPr>
                <w:b/>
              </w:rPr>
              <w:t>Expected result and eval crit</w:t>
            </w:r>
          </w:p>
        </w:tc>
      </w:tr>
      <w:tr w:rsidR="00C372EE" w14:paraId="2AF78D39" w14:textId="77777777" w:rsidTr="00C372EE">
        <w:tc>
          <w:tcPr>
            <w:tcW w:w="1793" w:type="dxa"/>
          </w:tcPr>
          <w:p w14:paraId="07232F4A" w14:textId="77777777" w:rsidR="00C372EE" w:rsidRDefault="00C372EE" w:rsidP="00CA62AD">
            <w:pPr>
              <w:jc w:val="left"/>
            </w:pPr>
            <w:r>
              <w:t>1</w:t>
            </w:r>
          </w:p>
        </w:tc>
        <w:tc>
          <w:tcPr>
            <w:tcW w:w="3625" w:type="dxa"/>
          </w:tcPr>
          <w:p w14:paraId="6BD9CC33" w14:textId="77777777" w:rsidR="00C372EE" w:rsidRDefault="00C372EE" w:rsidP="00CA62AD">
            <w:pPr>
              <w:jc w:val="left"/>
            </w:pPr>
            <w:r>
              <w:t>Start database</w:t>
            </w:r>
          </w:p>
        </w:tc>
        <w:tc>
          <w:tcPr>
            <w:tcW w:w="3636" w:type="dxa"/>
          </w:tcPr>
          <w:p w14:paraId="1D7BA1B6" w14:textId="77777777" w:rsidR="00C372EE" w:rsidRDefault="00C372EE" w:rsidP="00CA62AD">
            <w:pPr>
              <w:jc w:val="left"/>
            </w:pPr>
            <w:r>
              <w:t>Database is started</w:t>
            </w:r>
          </w:p>
        </w:tc>
      </w:tr>
      <w:tr w:rsidR="00720536" w:rsidRPr="00270DFB" w14:paraId="7AC04849" w14:textId="77777777" w:rsidTr="28536155">
        <w:trPr>
          <w:trHeight w:val="300"/>
        </w:trPr>
        <w:tc>
          <w:tcPr>
            <w:tcW w:w="1793" w:type="dxa"/>
          </w:tcPr>
          <w:p w14:paraId="3D2948C8" w14:textId="77777777" w:rsidR="00720536" w:rsidRPr="003A4DBC" w:rsidRDefault="00720536" w:rsidP="00720536">
            <w:pPr>
              <w:jc w:val="left"/>
            </w:pPr>
            <w:r w:rsidRPr="003A4DBC">
              <w:t>2</w:t>
            </w:r>
          </w:p>
        </w:tc>
        <w:tc>
          <w:tcPr>
            <w:tcW w:w="3625" w:type="dxa"/>
          </w:tcPr>
          <w:p w14:paraId="73D9E2D1" w14:textId="3014082A" w:rsidR="00720536" w:rsidRPr="00270DFB" w:rsidRDefault="68C1978F" w:rsidP="00720536">
            <w:pPr>
              <w:jc w:val="left"/>
            </w:pPr>
            <w:r>
              <w:t>Run Test</w:t>
            </w:r>
          </w:p>
        </w:tc>
        <w:tc>
          <w:tcPr>
            <w:tcW w:w="3636" w:type="dxa"/>
          </w:tcPr>
          <w:p w14:paraId="08DF54AE" w14:textId="3ABCC853" w:rsidR="00720536" w:rsidRPr="00270DFB" w:rsidRDefault="68C1978F" w:rsidP="00720536">
            <w:pPr>
              <w:jc w:val="left"/>
            </w:pPr>
            <w:r>
              <w:t>Test should return true.</w:t>
            </w:r>
          </w:p>
        </w:tc>
      </w:tr>
    </w:tbl>
    <w:p w14:paraId="0BB8B6B7" w14:textId="2996A8FC" w:rsidR="35C9B313" w:rsidRDefault="35C9B313"/>
    <w:p w14:paraId="3DA217C0" w14:textId="77777777" w:rsidR="00720536" w:rsidRDefault="00720536" w:rsidP="00720536"/>
    <w:p w14:paraId="0E75E4B7" w14:textId="77777777" w:rsidR="00720536" w:rsidRPr="002E0128" w:rsidRDefault="00720536" w:rsidP="00720536"/>
    <w:sectPr w:rsidR="00720536" w:rsidRPr="002E0128" w:rsidSect="00720536">
      <w:headerReference w:type="default" r:id="rId7"/>
      <w:footerReference w:type="default" r:id="rId8"/>
      <w:pgSz w:w="11900" w:h="16840"/>
      <w:pgMar w:top="1418" w:right="1418" w:bottom="1418" w:left="1418" w:header="709" w:footer="70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5FD0EA" w14:textId="77777777" w:rsidR="00CA62AD" w:rsidRDefault="00CA62AD">
      <w:r>
        <w:separator/>
      </w:r>
    </w:p>
  </w:endnote>
  <w:endnote w:type="continuationSeparator" w:id="0">
    <w:p w14:paraId="0C5B3CAF" w14:textId="77777777" w:rsidR="00CA62AD" w:rsidRDefault="00CA62AD">
      <w:r>
        <w:continuationSeparator/>
      </w:r>
    </w:p>
  </w:endnote>
  <w:endnote w:type="continuationNotice" w:id="1">
    <w:p w14:paraId="10D94A36" w14:textId="77777777" w:rsidR="00CA62AD" w:rsidRDefault="00CA62A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Lucida Grande">
    <w:altName w:val="Segoe UI"/>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Yu Mincho">
    <w:altName w:val="游明朝"/>
    <w:panose1 w:val="00000000000000000000"/>
    <w:charset w:val="8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E384B7" w14:textId="1A5C67C6" w:rsidR="00720536" w:rsidRDefault="00720536" w:rsidP="00720536">
    <w:pPr>
      <w:jc w:val="center"/>
      <w:rPr>
        <w:sz w:val="16"/>
      </w:rPr>
    </w:pPr>
    <w:r>
      <w:rPr>
        <w:sz w:val="16"/>
      </w:rPr>
      <w:t xml:space="preserve">This Template is the property of </w:t>
    </w:r>
    <w:proofErr w:type="spellStart"/>
    <w:r>
      <w:rPr>
        <w:sz w:val="16"/>
      </w:rPr>
      <w:t>Cyrille</w:t>
    </w:r>
    <w:proofErr w:type="spellEnd"/>
    <w:r>
      <w:rPr>
        <w:sz w:val="16"/>
      </w:rPr>
      <w:t xml:space="preserve"> Michaud</w:t>
    </w:r>
  </w:p>
  <w:p w14:paraId="6605DAE3" w14:textId="5E1DA5B8" w:rsidR="00576939" w:rsidRDefault="00576939" w:rsidP="00720536">
    <w:pPr>
      <w:jc w:val="center"/>
      <w:rPr>
        <w:sz w:val="16"/>
      </w:rPr>
    </w:pPr>
    <w:r>
      <w:rPr>
        <w:sz w:val="16"/>
      </w:rPr>
      <w:t xml:space="preserve">(As adapted by P. </w:t>
    </w:r>
    <w:proofErr w:type="spellStart"/>
    <w:r>
      <w:rPr>
        <w:sz w:val="16"/>
      </w:rPr>
      <w:t>Cerkez</w:t>
    </w:r>
    <w:proofErr w:type="spellEnd"/>
    <w:r>
      <w:rPr>
        <w:sz w:val="1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8FC3D8" w14:textId="77777777" w:rsidR="00CA62AD" w:rsidRDefault="00CA62AD">
      <w:r>
        <w:separator/>
      </w:r>
    </w:p>
  </w:footnote>
  <w:footnote w:type="continuationSeparator" w:id="0">
    <w:p w14:paraId="101A81F8" w14:textId="77777777" w:rsidR="00CA62AD" w:rsidRDefault="00CA62AD">
      <w:r>
        <w:continuationSeparator/>
      </w:r>
    </w:p>
  </w:footnote>
  <w:footnote w:type="continuationNotice" w:id="1">
    <w:p w14:paraId="5AC945CD" w14:textId="77777777" w:rsidR="00CA62AD" w:rsidRDefault="00CA62A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356"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3403"/>
      <w:gridCol w:w="3402"/>
      <w:gridCol w:w="2551"/>
    </w:tblGrid>
    <w:tr w:rsidR="0042304C" w:rsidRPr="005D48F0" w14:paraId="4F47322E" w14:textId="77777777">
      <w:trPr>
        <w:trHeight w:val="473"/>
      </w:trPr>
      <w:tc>
        <w:tcPr>
          <w:tcW w:w="9356" w:type="dxa"/>
          <w:gridSpan w:val="3"/>
          <w:shd w:val="clear" w:color="auto" w:fill="auto"/>
          <w:vAlign w:val="center"/>
        </w:tcPr>
        <w:p w14:paraId="26D1877B" w14:textId="32EE4616" w:rsidR="00720536" w:rsidRPr="005D48F0" w:rsidRDefault="00720536" w:rsidP="00720536">
          <w:pPr>
            <w:jc w:val="center"/>
            <w:rPr>
              <w:b/>
            </w:rPr>
          </w:pPr>
          <w:r>
            <w:rPr>
              <w:b/>
            </w:rPr>
            <w:t xml:space="preserve">Software Test Description of </w:t>
          </w:r>
          <w:r w:rsidR="00D815C8">
            <w:rPr>
              <w:b/>
            </w:rPr>
            <w:t>GSWSA Inventory Project</w:t>
          </w:r>
        </w:p>
      </w:tc>
    </w:tr>
    <w:tr w:rsidR="0042304C" w:rsidRPr="004E5B72" w14:paraId="4A5409F8" w14:textId="77777777">
      <w:trPr>
        <w:trHeight w:val="428"/>
      </w:trPr>
      <w:tc>
        <w:tcPr>
          <w:tcW w:w="3403" w:type="dxa"/>
          <w:shd w:val="clear" w:color="auto" w:fill="auto"/>
          <w:vAlign w:val="center"/>
        </w:tcPr>
        <w:p w14:paraId="795CE6E6" w14:textId="4C7AEB10" w:rsidR="00720536" w:rsidRPr="004E5B72" w:rsidRDefault="009B19D2" w:rsidP="00720536">
          <w:pPr>
            <w:jc w:val="left"/>
            <w:rPr>
              <w:b/>
              <w:color w:val="C0C0C0"/>
              <w:szCs w:val="22"/>
            </w:rPr>
          </w:pPr>
          <w:r>
            <w:rPr>
              <w:b/>
              <w:color w:val="C0C0C0"/>
              <w:szCs w:val="22"/>
            </w:rPr>
            <w:t>Doc: 02</w:t>
          </w:r>
        </w:p>
      </w:tc>
      <w:tc>
        <w:tcPr>
          <w:tcW w:w="3402" w:type="dxa"/>
          <w:shd w:val="clear" w:color="auto" w:fill="auto"/>
          <w:vAlign w:val="center"/>
        </w:tcPr>
        <w:p w14:paraId="7C12FDBC" w14:textId="73866E23" w:rsidR="00720536" w:rsidRPr="00247E9D" w:rsidRDefault="00720536" w:rsidP="00720536">
          <w:pPr>
            <w:jc w:val="center"/>
            <w:rPr>
              <w:b/>
            </w:rPr>
          </w:pPr>
          <w:r w:rsidRPr="004E5B72">
            <w:rPr>
              <w:b/>
            </w:rPr>
            <w:t xml:space="preserve">Version: </w:t>
          </w:r>
          <w:r w:rsidR="009B19D2">
            <w:rPr>
              <w:b/>
              <w:color w:val="C0C0C0"/>
            </w:rPr>
            <w:t>01</w:t>
          </w:r>
        </w:p>
      </w:tc>
      <w:tc>
        <w:tcPr>
          <w:tcW w:w="2551" w:type="dxa"/>
          <w:shd w:val="clear" w:color="auto" w:fill="auto"/>
          <w:vAlign w:val="center"/>
        </w:tcPr>
        <w:p w14:paraId="7F9D22FC" w14:textId="77777777" w:rsidR="00720536" w:rsidRPr="004E5B72" w:rsidRDefault="00720536" w:rsidP="00720536">
          <w:pPr>
            <w:jc w:val="right"/>
          </w:pPr>
          <w:r w:rsidRPr="004E5B72">
            <w:rPr>
              <w:b/>
              <w:snapToGrid w:val="0"/>
            </w:rPr>
            <w:t xml:space="preserve">Page </w:t>
          </w:r>
          <w:r w:rsidRPr="004E5B72">
            <w:rPr>
              <w:b/>
              <w:snapToGrid w:val="0"/>
            </w:rPr>
            <w:fldChar w:fldCharType="begin"/>
          </w:r>
          <w:r w:rsidRPr="004E5B72">
            <w:rPr>
              <w:b/>
              <w:snapToGrid w:val="0"/>
            </w:rPr>
            <w:instrText xml:space="preserve"> </w:instrText>
          </w:r>
          <w:r w:rsidR="002600D3">
            <w:rPr>
              <w:b/>
              <w:snapToGrid w:val="0"/>
            </w:rPr>
            <w:instrText>PAGE</w:instrText>
          </w:r>
          <w:r w:rsidRPr="004E5B72">
            <w:rPr>
              <w:b/>
              <w:snapToGrid w:val="0"/>
            </w:rPr>
            <w:instrText xml:space="preserve"> </w:instrText>
          </w:r>
          <w:r w:rsidRPr="004E5B72">
            <w:rPr>
              <w:b/>
              <w:snapToGrid w:val="0"/>
            </w:rPr>
            <w:fldChar w:fldCharType="separate"/>
          </w:r>
          <w:r>
            <w:rPr>
              <w:b/>
              <w:noProof/>
              <w:snapToGrid w:val="0"/>
            </w:rPr>
            <w:t>1</w:t>
          </w:r>
          <w:r w:rsidRPr="004E5B72">
            <w:rPr>
              <w:b/>
              <w:snapToGrid w:val="0"/>
            </w:rPr>
            <w:fldChar w:fldCharType="end"/>
          </w:r>
          <w:r w:rsidRPr="004E5B72">
            <w:rPr>
              <w:b/>
              <w:snapToGrid w:val="0"/>
            </w:rPr>
            <w:t xml:space="preserve"> / </w:t>
          </w:r>
          <w:r w:rsidRPr="004E5B72">
            <w:rPr>
              <w:b/>
              <w:snapToGrid w:val="0"/>
            </w:rPr>
            <w:fldChar w:fldCharType="begin"/>
          </w:r>
          <w:r w:rsidRPr="004E5B72">
            <w:rPr>
              <w:b/>
              <w:snapToGrid w:val="0"/>
            </w:rPr>
            <w:instrText xml:space="preserve"> </w:instrText>
          </w:r>
          <w:r w:rsidR="002600D3">
            <w:rPr>
              <w:b/>
              <w:snapToGrid w:val="0"/>
            </w:rPr>
            <w:instrText>NUMPAGES</w:instrText>
          </w:r>
          <w:r w:rsidRPr="004E5B72">
            <w:rPr>
              <w:b/>
              <w:snapToGrid w:val="0"/>
            </w:rPr>
            <w:instrText xml:space="preserve"> </w:instrText>
          </w:r>
          <w:r w:rsidRPr="004E5B72">
            <w:rPr>
              <w:b/>
              <w:snapToGrid w:val="0"/>
            </w:rPr>
            <w:fldChar w:fldCharType="separate"/>
          </w:r>
          <w:r>
            <w:rPr>
              <w:b/>
              <w:noProof/>
              <w:snapToGrid w:val="0"/>
            </w:rPr>
            <w:t>1</w:t>
          </w:r>
          <w:r w:rsidRPr="004E5B72">
            <w:rPr>
              <w:b/>
              <w:snapToGrid w:val="0"/>
            </w:rPr>
            <w:fldChar w:fldCharType="end"/>
          </w:r>
        </w:p>
      </w:tc>
    </w:tr>
  </w:tbl>
  <w:p w14:paraId="150F42A4" w14:textId="77777777" w:rsidR="00720536" w:rsidRPr="003D38FF" w:rsidRDefault="0072053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B5BC8652"/>
    <w:lvl w:ilvl="0">
      <w:start w:val="1"/>
      <w:numFmt w:val="decimal"/>
      <w:lvlText w:val="%1."/>
      <w:lvlJc w:val="left"/>
      <w:pPr>
        <w:tabs>
          <w:tab w:val="num" w:pos="1418"/>
        </w:tabs>
        <w:ind w:left="1418" w:hanging="284"/>
      </w:pPr>
      <w:rPr>
        <w:rFonts w:hint="default"/>
      </w:rPr>
    </w:lvl>
  </w:abstractNum>
  <w:abstractNum w:abstractNumId="1" w15:restartNumberingAfterBreak="0">
    <w:nsid w:val="FFFFFF7D"/>
    <w:multiLevelType w:val="multilevel"/>
    <w:tmpl w:val="5994D5BA"/>
    <w:lvl w:ilvl="0">
      <w:start w:val="1"/>
      <w:numFmt w:val="decimal"/>
      <w:lvlText w:val="%1."/>
      <w:lvlJc w:val="left"/>
      <w:pPr>
        <w:tabs>
          <w:tab w:val="num" w:pos="1134"/>
        </w:tabs>
        <w:ind w:left="1134" w:hanging="283"/>
      </w:pPr>
      <w:rPr>
        <w:rFont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7E"/>
    <w:multiLevelType w:val="singleLevel"/>
    <w:tmpl w:val="E30865DA"/>
    <w:lvl w:ilvl="0">
      <w:start w:val="1"/>
      <w:numFmt w:val="decimal"/>
      <w:lvlText w:val="%1."/>
      <w:lvlJc w:val="left"/>
      <w:pPr>
        <w:tabs>
          <w:tab w:val="num" w:pos="851"/>
        </w:tabs>
        <w:ind w:left="851" w:hanging="284"/>
      </w:pPr>
      <w:rPr>
        <w:rFonts w:hint="default"/>
      </w:rPr>
    </w:lvl>
  </w:abstractNum>
  <w:abstractNum w:abstractNumId="3" w15:restartNumberingAfterBreak="0">
    <w:nsid w:val="FFFFFF7F"/>
    <w:multiLevelType w:val="singleLevel"/>
    <w:tmpl w:val="284AFCEC"/>
    <w:lvl w:ilvl="0">
      <w:start w:val="1"/>
      <w:numFmt w:val="decimal"/>
      <w:lvlText w:val="%1."/>
      <w:lvlJc w:val="left"/>
      <w:pPr>
        <w:tabs>
          <w:tab w:val="num" w:pos="567"/>
        </w:tabs>
        <w:ind w:left="567" w:hanging="283"/>
      </w:pPr>
      <w:rPr>
        <w:rFonts w:hint="default"/>
      </w:rPr>
    </w:lvl>
  </w:abstractNum>
  <w:abstractNum w:abstractNumId="4" w15:restartNumberingAfterBreak="0">
    <w:nsid w:val="FFFFFF80"/>
    <w:multiLevelType w:val="singleLevel"/>
    <w:tmpl w:val="0F267FDC"/>
    <w:lvl w:ilvl="0">
      <w:start w:val="1"/>
      <w:numFmt w:val="bullet"/>
      <w:lvlText w:val=""/>
      <w:lvlJc w:val="left"/>
      <w:pPr>
        <w:tabs>
          <w:tab w:val="num" w:pos="1701"/>
        </w:tabs>
        <w:ind w:left="1701" w:hanging="283"/>
      </w:pPr>
      <w:rPr>
        <w:rFonts w:ascii="Wingdings" w:hAnsi="Wingdings" w:hint="default"/>
      </w:rPr>
    </w:lvl>
  </w:abstractNum>
  <w:abstractNum w:abstractNumId="5" w15:restartNumberingAfterBreak="0">
    <w:nsid w:val="FFFFFF81"/>
    <w:multiLevelType w:val="multilevel"/>
    <w:tmpl w:val="DF1E0A6E"/>
    <w:lvl w:ilvl="0">
      <w:start w:val="1"/>
      <w:numFmt w:val="bullet"/>
      <w:lvlText w:val=""/>
      <w:lvlJc w:val="left"/>
      <w:pPr>
        <w:tabs>
          <w:tab w:val="num" w:pos="1418"/>
        </w:tabs>
        <w:ind w:left="1418" w:hanging="284"/>
      </w:pPr>
      <w:rPr>
        <w:rFonts w:ascii="Wingdings" w:hAnsi="Wingdings" w:cs="Times New Roman"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FFFFFF82"/>
    <w:multiLevelType w:val="singleLevel"/>
    <w:tmpl w:val="EA0C525E"/>
    <w:lvl w:ilvl="0">
      <w:start w:val="1"/>
      <w:numFmt w:val="bullet"/>
      <w:lvlText w:val=""/>
      <w:lvlJc w:val="left"/>
      <w:pPr>
        <w:tabs>
          <w:tab w:val="num" w:pos="1134"/>
        </w:tabs>
        <w:ind w:left="1134" w:hanging="283"/>
      </w:pPr>
      <w:rPr>
        <w:rFonts w:ascii="Symbol" w:hAnsi="Symbol" w:hint="default"/>
      </w:rPr>
    </w:lvl>
  </w:abstractNum>
  <w:abstractNum w:abstractNumId="7" w15:restartNumberingAfterBreak="0">
    <w:nsid w:val="FFFFFF83"/>
    <w:multiLevelType w:val="singleLevel"/>
    <w:tmpl w:val="9588E7D0"/>
    <w:lvl w:ilvl="0">
      <w:start w:val="1"/>
      <w:numFmt w:val="bullet"/>
      <w:lvlText w:val="-"/>
      <w:lvlJc w:val="left"/>
      <w:pPr>
        <w:tabs>
          <w:tab w:val="num" w:pos="851"/>
        </w:tabs>
        <w:ind w:left="851" w:hanging="284"/>
      </w:pPr>
      <w:rPr>
        <w:rFonts w:ascii="Times New Roman" w:hAnsi="Times New Roman" w:cs="Times New Roman" w:hint="default"/>
      </w:rPr>
    </w:lvl>
  </w:abstractNum>
  <w:abstractNum w:abstractNumId="8" w15:restartNumberingAfterBreak="0">
    <w:nsid w:val="FFFFFF88"/>
    <w:multiLevelType w:val="singleLevel"/>
    <w:tmpl w:val="515A47CE"/>
    <w:lvl w:ilvl="0">
      <w:start w:val="1"/>
      <w:numFmt w:val="decimal"/>
      <w:lvlText w:val="%1."/>
      <w:lvlJc w:val="left"/>
      <w:pPr>
        <w:tabs>
          <w:tab w:val="num" w:pos="284"/>
        </w:tabs>
        <w:ind w:left="284" w:hanging="284"/>
      </w:pPr>
      <w:rPr>
        <w:rFonts w:hint="default"/>
      </w:rPr>
    </w:lvl>
  </w:abstractNum>
  <w:abstractNum w:abstractNumId="9" w15:restartNumberingAfterBreak="0">
    <w:nsid w:val="0DD0293D"/>
    <w:multiLevelType w:val="multilevel"/>
    <w:tmpl w:val="040C0025"/>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0" w15:restartNumberingAfterBreak="0">
    <w:nsid w:val="183440D6"/>
    <w:multiLevelType w:val="hybridMultilevel"/>
    <w:tmpl w:val="3586B336"/>
    <w:lvl w:ilvl="0" w:tplc="246EE89C">
      <w:start w:val="1"/>
      <w:numFmt w:val="bullet"/>
      <w:lvlText w:val="•"/>
      <w:lvlJc w:val="left"/>
      <w:pPr>
        <w:ind w:left="720" w:hanging="360"/>
      </w:pPr>
      <w:rPr>
        <w:rFonts w:ascii="Arial" w:hAnsi="Aria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1B3B5996"/>
    <w:multiLevelType w:val="hybridMultilevel"/>
    <w:tmpl w:val="1BD620D4"/>
    <w:lvl w:ilvl="0" w:tplc="246EE89C">
      <w:start w:val="1"/>
      <w:numFmt w:val="bullet"/>
      <w:lvlText w:val="•"/>
      <w:lvlJc w:val="left"/>
      <w:pPr>
        <w:ind w:left="720" w:hanging="360"/>
      </w:pPr>
      <w:rPr>
        <w:rFonts w:ascii="Arial" w:hAnsi="Aria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1BEF4402"/>
    <w:multiLevelType w:val="hybridMultilevel"/>
    <w:tmpl w:val="A5E02BDC"/>
    <w:lvl w:ilvl="0" w:tplc="246EE89C">
      <w:start w:val="1"/>
      <w:numFmt w:val="bullet"/>
      <w:lvlText w:val="•"/>
      <w:lvlJc w:val="left"/>
      <w:pPr>
        <w:ind w:left="720" w:hanging="360"/>
      </w:pPr>
      <w:rPr>
        <w:rFonts w:ascii="Arial" w:hAnsi="Aria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1E8762FD"/>
    <w:multiLevelType w:val="hybridMultilevel"/>
    <w:tmpl w:val="4F3C36FA"/>
    <w:lvl w:ilvl="0" w:tplc="246EE89C">
      <w:start w:val="1"/>
      <w:numFmt w:val="bullet"/>
      <w:lvlText w:val="•"/>
      <w:lvlJc w:val="left"/>
      <w:pPr>
        <w:ind w:left="720" w:hanging="360"/>
      </w:pPr>
      <w:rPr>
        <w:rFonts w:ascii="Arial" w:hAnsi="Arial" w:hint="default"/>
      </w:rPr>
    </w:lvl>
    <w:lvl w:ilvl="1" w:tplc="040C0003">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209E13AB"/>
    <w:multiLevelType w:val="hybridMultilevel"/>
    <w:tmpl w:val="71B6C448"/>
    <w:lvl w:ilvl="0" w:tplc="246EE89C">
      <w:start w:val="1"/>
      <w:numFmt w:val="bullet"/>
      <w:lvlText w:val="•"/>
      <w:lvlJc w:val="left"/>
      <w:pPr>
        <w:ind w:left="720" w:hanging="360"/>
      </w:pPr>
      <w:rPr>
        <w:rFonts w:ascii="Arial" w:hAnsi="Aria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24867001"/>
    <w:multiLevelType w:val="hybridMultilevel"/>
    <w:tmpl w:val="593850C4"/>
    <w:lvl w:ilvl="0" w:tplc="246EE89C">
      <w:start w:val="1"/>
      <w:numFmt w:val="bullet"/>
      <w:lvlText w:val="•"/>
      <w:lvlJc w:val="left"/>
      <w:pPr>
        <w:ind w:left="720" w:hanging="360"/>
      </w:pPr>
      <w:rPr>
        <w:rFonts w:ascii="Arial" w:hAnsi="Aria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29490BFD"/>
    <w:multiLevelType w:val="hybridMultilevel"/>
    <w:tmpl w:val="53E27FB4"/>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Lucida Grande"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Lucida Grande"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Lucida Grande"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4F85E01"/>
    <w:multiLevelType w:val="hybridMultilevel"/>
    <w:tmpl w:val="089A5050"/>
    <w:lvl w:ilvl="0" w:tplc="246EE89C">
      <w:start w:val="1"/>
      <w:numFmt w:val="bullet"/>
      <w:lvlText w:val="•"/>
      <w:lvlJc w:val="left"/>
      <w:pPr>
        <w:ind w:left="720" w:hanging="360"/>
      </w:pPr>
      <w:rPr>
        <w:rFonts w:ascii="Arial" w:hAnsi="Aria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46283F77"/>
    <w:multiLevelType w:val="hybridMultilevel"/>
    <w:tmpl w:val="105AD0F8"/>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Lucida Grande"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Lucida Grande"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Lucida Grande"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6D3547D"/>
    <w:multiLevelType w:val="hybridMultilevel"/>
    <w:tmpl w:val="F34A0130"/>
    <w:lvl w:ilvl="0" w:tplc="246EE89C">
      <w:start w:val="1"/>
      <w:numFmt w:val="bullet"/>
      <w:lvlText w:val="•"/>
      <w:lvlJc w:val="left"/>
      <w:pPr>
        <w:ind w:left="720" w:hanging="360"/>
      </w:pPr>
      <w:rPr>
        <w:rFonts w:ascii="Arial" w:hAnsi="Aria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15:restartNumberingAfterBreak="0">
    <w:nsid w:val="4AAF66DE"/>
    <w:multiLevelType w:val="hybridMultilevel"/>
    <w:tmpl w:val="3336EF34"/>
    <w:lvl w:ilvl="0" w:tplc="246EE89C">
      <w:start w:val="1"/>
      <w:numFmt w:val="bullet"/>
      <w:lvlText w:val="•"/>
      <w:lvlJc w:val="left"/>
      <w:pPr>
        <w:ind w:left="720" w:hanging="360"/>
      </w:pPr>
      <w:rPr>
        <w:rFonts w:ascii="Arial" w:hAnsi="Aria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4ACA7CA1"/>
    <w:multiLevelType w:val="hybridMultilevel"/>
    <w:tmpl w:val="1AD02760"/>
    <w:lvl w:ilvl="0" w:tplc="246EE89C">
      <w:start w:val="1"/>
      <w:numFmt w:val="bullet"/>
      <w:lvlText w:val="•"/>
      <w:lvlJc w:val="left"/>
      <w:pPr>
        <w:ind w:left="768" w:hanging="360"/>
      </w:pPr>
      <w:rPr>
        <w:rFonts w:ascii="Arial" w:hAnsi="Arial" w:hint="default"/>
      </w:rPr>
    </w:lvl>
    <w:lvl w:ilvl="1" w:tplc="040C0003" w:tentative="1">
      <w:start w:val="1"/>
      <w:numFmt w:val="bullet"/>
      <w:lvlText w:val="o"/>
      <w:lvlJc w:val="left"/>
      <w:pPr>
        <w:ind w:left="1488" w:hanging="360"/>
      </w:pPr>
      <w:rPr>
        <w:rFonts w:ascii="Courier New" w:hAnsi="Courier New" w:hint="default"/>
      </w:rPr>
    </w:lvl>
    <w:lvl w:ilvl="2" w:tplc="040C0005" w:tentative="1">
      <w:start w:val="1"/>
      <w:numFmt w:val="bullet"/>
      <w:lvlText w:val=""/>
      <w:lvlJc w:val="left"/>
      <w:pPr>
        <w:ind w:left="2208" w:hanging="360"/>
      </w:pPr>
      <w:rPr>
        <w:rFonts w:ascii="Wingdings" w:hAnsi="Wingdings" w:hint="default"/>
      </w:rPr>
    </w:lvl>
    <w:lvl w:ilvl="3" w:tplc="040C0001" w:tentative="1">
      <w:start w:val="1"/>
      <w:numFmt w:val="bullet"/>
      <w:lvlText w:val=""/>
      <w:lvlJc w:val="left"/>
      <w:pPr>
        <w:ind w:left="2928" w:hanging="360"/>
      </w:pPr>
      <w:rPr>
        <w:rFonts w:ascii="Symbol" w:hAnsi="Symbol" w:hint="default"/>
      </w:rPr>
    </w:lvl>
    <w:lvl w:ilvl="4" w:tplc="040C0003" w:tentative="1">
      <w:start w:val="1"/>
      <w:numFmt w:val="bullet"/>
      <w:lvlText w:val="o"/>
      <w:lvlJc w:val="left"/>
      <w:pPr>
        <w:ind w:left="3648" w:hanging="360"/>
      </w:pPr>
      <w:rPr>
        <w:rFonts w:ascii="Courier New" w:hAnsi="Courier New" w:hint="default"/>
      </w:rPr>
    </w:lvl>
    <w:lvl w:ilvl="5" w:tplc="040C0005" w:tentative="1">
      <w:start w:val="1"/>
      <w:numFmt w:val="bullet"/>
      <w:lvlText w:val=""/>
      <w:lvlJc w:val="left"/>
      <w:pPr>
        <w:ind w:left="4368" w:hanging="360"/>
      </w:pPr>
      <w:rPr>
        <w:rFonts w:ascii="Wingdings" w:hAnsi="Wingdings" w:hint="default"/>
      </w:rPr>
    </w:lvl>
    <w:lvl w:ilvl="6" w:tplc="040C0001" w:tentative="1">
      <w:start w:val="1"/>
      <w:numFmt w:val="bullet"/>
      <w:lvlText w:val=""/>
      <w:lvlJc w:val="left"/>
      <w:pPr>
        <w:ind w:left="5088" w:hanging="360"/>
      </w:pPr>
      <w:rPr>
        <w:rFonts w:ascii="Symbol" w:hAnsi="Symbol" w:hint="default"/>
      </w:rPr>
    </w:lvl>
    <w:lvl w:ilvl="7" w:tplc="040C0003" w:tentative="1">
      <w:start w:val="1"/>
      <w:numFmt w:val="bullet"/>
      <w:lvlText w:val="o"/>
      <w:lvlJc w:val="left"/>
      <w:pPr>
        <w:ind w:left="5808" w:hanging="360"/>
      </w:pPr>
      <w:rPr>
        <w:rFonts w:ascii="Courier New" w:hAnsi="Courier New" w:hint="default"/>
      </w:rPr>
    </w:lvl>
    <w:lvl w:ilvl="8" w:tplc="040C0005" w:tentative="1">
      <w:start w:val="1"/>
      <w:numFmt w:val="bullet"/>
      <w:lvlText w:val=""/>
      <w:lvlJc w:val="left"/>
      <w:pPr>
        <w:ind w:left="6528" w:hanging="360"/>
      </w:pPr>
      <w:rPr>
        <w:rFonts w:ascii="Wingdings" w:hAnsi="Wingdings" w:hint="default"/>
      </w:rPr>
    </w:lvl>
  </w:abstractNum>
  <w:abstractNum w:abstractNumId="22" w15:restartNumberingAfterBreak="0">
    <w:nsid w:val="5EBF08F1"/>
    <w:multiLevelType w:val="hybridMultilevel"/>
    <w:tmpl w:val="6D84F454"/>
    <w:lvl w:ilvl="0" w:tplc="3620ED98">
      <w:start w:val="1"/>
      <w:numFmt w:val="decimal"/>
      <w:lvlText w:val="APPENDIX %1"/>
      <w:lvlJc w:val="left"/>
      <w:pPr>
        <w:tabs>
          <w:tab w:val="num" w:pos="0"/>
        </w:tabs>
        <w:ind w:left="0" w:firstLine="0"/>
      </w:pPr>
      <w:rPr>
        <w:rFonts w:hint="default"/>
      </w:rPr>
    </w:lvl>
    <w:lvl w:ilvl="1" w:tplc="73A01F02">
      <w:start w:val="1"/>
      <w:numFmt w:val="decimal"/>
      <w:lvlText w:val="A%1.%2"/>
      <w:lvlJc w:val="left"/>
      <w:pPr>
        <w:tabs>
          <w:tab w:val="num" w:pos="0"/>
        </w:tabs>
        <w:ind w:left="0" w:firstLine="0"/>
      </w:pPr>
      <w:rPr>
        <w:rFonts w:hint="default"/>
      </w:rPr>
    </w:lvl>
    <w:lvl w:ilvl="2" w:tplc="01C68B72">
      <w:start w:val="1"/>
      <w:numFmt w:val="decimal"/>
      <w:lvlText w:val="A%1.%2.%3"/>
      <w:lvlJc w:val="left"/>
      <w:pPr>
        <w:tabs>
          <w:tab w:val="num" w:pos="0"/>
        </w:tabs>
        <w:ind w:left="0" w:firstLine="0"/>
      </w:pPr>
      <w:rPr>
        <w:rFonts w:hint="default"/>
      </w:rPr>
    </w:lvl>
    <w:lvl w:ilvl="3" w:tplc="3A46E356">
      <w:start w:val="1"/>
      <w:numFmt w:val="decimal"/>
      <w:lvlText w:val="A%1.%2.%3.%4"/>
      <w:lvlJc w:val="left"/>
      <w:pPr>
        <w:tabs>
          <w:tab w:val="num" w:pos="0"/>
        </w:tabs>
        <w:ind w:left="0" w:firstLine="0"/>
      </w:pPr>
      <w:rPr>
        <w:rFonts w:hint="default"/>
      </w:rPr>
    </w:lvl>
    <w:lvl w:ilvl="4" w:tplc="035ADB52">
      <w:start w:val="1"/>
      <w:numFmt w:val="decimal"/>
      <w:lvlText w:val="A%1.%2.%3.%4.%5"/>
      <w:lvlJc w:val="left"/>
      <w:pPr>
        <w:tabs>
          <w:tab w:val="num" w:pos="0"/>
        </w:tabs>
        <w:ind w:left="0" w:firstLine="0"/>
      </w:pPr>
      <w:rPr>
        <w:rFonts w:hint="default"/>
      </w:rPr>
    </w:lvl>
    <w:lvl w:ilvl="5" w:tplc="9C2E3BF4">
      <w:start w:val="1"/>
      <w:numFmt w:val="lowerLetter"/>
      <w:lvlText w:val="(%6)"/>
      <w:lvlJc w:val="left"/>
      <w:pPr>
        <w:tabs>
          <w:tab w:val="num" w:pos="3960"/>
        </w:tabs>
        <w:ind w:left="3600" w:firstLine="0"/>
      </w:pPr>
      <w:rPr>
        <w:rFonts w:hint="default"/>
      </w:rPr>
    </w:lvl>
    <w:lvl w:ilvl="6" w:tplc="61487B5E">
      <w:start w:val="1"/>
      <w:numFmt w:val="lowerRoman"/>
      <w:lvlText w:val="(%7)"/>
      <w:lvlJc w:val="left"/>
      <w:pPr>
        <w:tabs>
          <w:tab w:val="num" w:pos="4680"/>
        </w:tabs>
        <w:ind w:left="4320" w:firstLine="0"/>
      </w:pPr>
      <w:rPr>
        <w:rFonts w:hint="default"/>
      </w:rPr>
    </w:lvl>
    <w:lvl w:ilvl="7" w:tplc="2AB82844">
      <w:start w:val="1"/>
      <w:numFmt w:val="lowerLetter"/>
      <w:lvlText w:val="(%8)"/>
      <w:lvlJc w:val="left"/>
      <w:pPr>
        <w:tabs>
          <w:tab w:val="num" w:pos="5400"/>
        </w:tabs>
        <w:ind w:left="5040" w:firstLine="0"/>
      </w:pPr>
      <w:rPr>
        <w:rFonts w:hint="default"/>
      </w:rPr>
    </w:lvl>
    <w:lvl w:ilvl="8" w:tplc="3634CCBA">
      <w:start w:val="1"/>
      <w:numFmt w:val="lowerRoman"/>
      <w:lvlText w:val="(%9)"/>
      <w:lvlJc w:val="left"/>
      <w:pPr>
        <w:tabs>
          <w:tab w:val="num" w:pos="6120"/>
        </w:tabs>
        <w:ind w:left="5760" w:firstLine="0"/>
      </w:pPr>
      <w:rPr>
        <w:rFonts w:hint="default"/>
      </w:rPr>
    </w:lvl>
  </w:abstractNum>
  <w:abstractNum w:abstractNumId="23" w15:restartNumberingAfterBreak="0">
    <w:nsid w:val="5FA870B5"/>
    <w:multiLevelType w:val="hybridMultilevel"/>
    <w:tmpl w:val="B290B22C"/>
    <w:lvl w:ilvl="0" w:tplc="E924C932">
      <w:start w:val="1"/>
      <w:numFmt w:val="bullet"/>
      <w:lvlText w:val=""/>
      <w:lvlJc w:val="left"/>
      <w:pPr>
        <w:tabs>
          <w:tab w:val="num" w:pos="567"/>
        </w:tabs>
        <w:ind w:left="567" w:hanging="283"/>
      </w:pPr>
      <w:rPr>
        <w:rFonts w:ascii="Symbol" w:hAnsi="Symbol" w:hint="default"/>
        <w:sz w:val="24"/>
        <w:szCs w:val="24"/>
      </w:rPr>
    </w:lvl>
    <w:lvl w:ilvl="1" w:tplc="3B6ACEEA" w:tentative="1">
      <w:start w:val="1"/>
      <w:numFmt w:val="bullet"/>
      <w:lvlText w:val="o"/>
      <w:lvlJc w:val="left"/>
      <w:pPr>
        <w:tabs>
          <w:tab w:val="num" w:pos="1440"/>
        </w:tabs>
        <w:ind w:left="1440" w:hanging="360"/>
      </w:pPr>
      <w:rPr>
        <w:rFonts w:ascii="Courier New" w:hAnsi="Courier New" w:cs="Symbol" w:hint="default"/>
      </w:rPr>
    </w:lvl>
    <w:lvl w:ilvl="2" w:tplc="625E215E" w:tentative="1">
      <w:start w:val="1"/>
      <w:numFmt w:val="bullet"/>
      <w:lvlText w:val=""/>
      <w:lvlJc w:val="left"/>
      <w:pPr>
        <w:tabs>
          <w:tab w:val="num" w:pos="2160"/>
        </w:tabs>
        <w:ind w:left="2160" w:hanging="360"/>
      </w:pPr>
      <w:rPr>
        <w:rFonts w:ascii="Wingdings" w:hAnsi="Wingdings" w:hint="default"/>
      </w:rPr>
    </w:lvl>
    <w:lvl w:ilvl="3" w:tplc="62E8E53E" w:tentative="1">
      <w:start w:val="1"/>
      <w:numFmt w:val="bullet"/>
      <w:lvlText w:val=""/>
      <w:lvlJc w:val="left"/>
      <w:pPr>
        <w:tabs>
          <w:tab w:val="num" w:pos="2880"/>
        </w:tabs>
        <w:ind w:left="2880" w:hanging="360"/>
      </w:pPr>
      <w:rPr>
        <w:rFonts w:ascii="Symbol" w:hAnsi="Symbol" w:hint="default"/>
      </w:rPr>
    </w:lvl>
    <w:lvl w:ilvl="4" w:tplc="1B20FBEA" w:tentative="1">
      <w:start w:val="1"/>
      <w:numFmt w:val="bullet"/>
      <w:lvlText w:val="o"/>
      <w:lvlJc w:val="left"/>
      <w:pPr>
        <w:tabs>
          <w:tab w:val="num" w:pos="3600"/>
        </w:tabs>
        <w:ind w:left="3600" w:hanging="360"/>
      </w:pPr>
      <w:rPr>
        <w:rFonts w:ascii="Courier New" w:hAnsi="Courier New" w:cs="Symbol" w:hint="default"/>
      </w:rPr>
    </w:lvl>
    <w:lvl w:ilvl="5" w:tplc="D9E6D46C" w:tentative="1">
      <w:start w:val="1"/>
      <w:numFmt w:val="bullet"/>
      <w:lvlText w:val=""/>
      <w:lvlJc w:val="left"/>
      <w:pPr>
        <w:tabs>
          <w:tab w:val="num" w:pos="4320"/>
        </w:tabs>
        <w:ind w:left="4320" w:hanging="360"/>
      </w:pPr>
      <w:rPr>
        <w:rFonts w:ascii="Wingdings" w:hAnsi="Wingdings" w:hint="default"/>
      </w:rPr>
    </w:lvl>
    <w:lvl w:ilvl="6" w:tplc="CA0E3154" w:tentative="1">
      <w:start w:val="1"/>
      <w:numFmt w:val="bullet"/>
      <w:lvlText w:val=""/>
      <w:lvlJc w:val="left"/>
      <w:pPr>
        <w:tabs>
          <w:tab w:val="num" w:pos="5040"/>
        </w:tabs>
        <w:ind w:left="5040" w:hanging="360"/>
      </w:pPr>
      <w:rPr>
        <w:rFonts w:ascii="Symbol" w:hAnsi="Symbol" w:hint="default"/>
      </w:rPr>
    </w:lvl>
    <w:lvl w:ilvl="7" w:tplc="DF4A94AA" w:tentative="1">
      <w:start w:val="1"/>
      <w:numFmt w:val="bullet"/>
      <w:lvlText w:val="o"/>
      <w:lvlJc w:val="left"/>
      <w:pPr>
        <w:tabs>
          <w:tab w:val="num" w:pos="5760"/>
        </w:tabs>
        <w:ind w:left="5760" w:hanging="360"/>
      </w:pPr>
      <w:rPr>
        <w:rFonts w:ascii="Courier New" w:hAnsi="Courier New" w:cs="Symbol" w:hint="default"/>
      </w:rPr>
    </w:lvl>
    <w:lvl w:ilvl="8" w:tplc="DE9CA53A"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6FD4F81"/>
    <w:multiLevelType w:val="hybridMultilevel"/>
    <w:tmpl w:val="967C8A20"/>
    <w:lvl w:ilvl="0" w:tplc="246EE89C">
      <w:start w:val="1"/>
      <w:numFmt w:val="bullet"/>
      <w:lvlText w:val="•"/>
      <w:lvlJc w:val="left"/>
      <w:pPr>
        <w:ind w:left="720" w:hanging="360"/>
      </w:pPr>
      <w:rPr>
        <w:rFonts w:ascii="Arial" w:hAnsi="Aria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68FB36DF"/>
    <w:multiLevelType w:val="hybridMultilevel"/>
    <w:tmpl w:val="9B1C03F4"/>
    <w:lvl w:ilvl="0" w:tplc="246EE89C">
      <w:start w:val="1"/>
      <w:numFmt w:val="bullet"/>
      <w:lvlText w:val="•"/>
      <w:lvlJc w:val="left"/>
      <w:pPr>
        <w:ind w:left="720" w:hanging="360"/>
      </w:pPr>
      <w:rPr>
        <w:rFonts w:ascii="Arial" w:hAnsi="Aria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6AAD4E87"/>
    <w:multiLevelType w:val="hybridMultilevel"/>
    <w:tmpl w:val="57C0B70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C4F7262"/>
    <w:multiLevelType w:val="hybridMultilevel"/>
    <w:tmpl w:val="9DBCE546"/>
    <w:lvl w:ilvl="0" w:tplc="246EE89C">
      <w:start w:val="1"/>
      <w:numFmt w:val="bullet"/>
      <w:lvlText w:val="•"/>
      <w:lvlJc w:val="left"/>
      <w:pPr>
        <w:ind w:left="720" w:hanging="360"/>
      </w:pPr>
      <w:rPr>
        <w:rFonts w:ascii="Arial" w:hAnsi="Aria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8" w15:restartNumberingAfterBreak="0">
    <w:nsid w:val="6D18765D"/>
    <w:multiLevelType w:val="hybridMultilevel"/>
    <w:tmpl w:val="04906DC4"/>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DD84772"/>
    <w:multiLevelType w:val="hybridMultilevel"/>
    <w:tmpl w:val="3D52BD88"/>
    <w:lvl w:ilvl="0" w:tplc="246EE89C">
      <w:start w:val="1"/>
      <w:numFmt w:val="bullet"/>
      <w:lvlText w:val="•"/>
      <w:lvlJc w:val="left"/>
      <w:pPr>
        <w:ind w:left="768" w:hanging="360"/>
      </w:pPr>
      <w:rPr>
        <w:rFonts w:ascii="Arial" w:hAnsi="Arial" w:hint="default"/>
      </w:rPr>
    </w:lvl>
    <w:lvl w:ilvl="1" w:tplc="040C0003" w:tentative="1">
      <w:start w:val="1"/>
      <w:numFmt w:val="bullet"/>
      <w:lvlText w:val="o"/>
      <w:lvlJc w:val="left"/>
      <w:pPr>
        <w:ind w:left="1488" w:hanging="360"/>
      </w:pPr>
      <w:rPr>
        <w:rFonts w:ascii="Courier New" w:hAnsi="Courier New" w:hint="default"/>
      </w:rPr>
    </w:lvl>
    <w:lvl w:ilvl="2" w:tplc="040C0005" w:tentative="1">
      <w:start w:val="1"/>
      <w:numFmt w:val="bullet"/>
      <w:lvlText w:val=""/>
      <w:lvlJc w:val="left"/>
      <w:pPr>
        <w:ind w:left="2208" w:hanging="360"/>
      </w:pPr>
      <w:rPr>
        <w:rFonts w:ascii="Wingdings" w:hAnsi="Wingdings" w:hint="default"/>
      </w:rPr>
    </w:lvl>
    <w:lvl w:ilvl="3" w:tplc="040C0001" w:tentative="1">
      <w:start w:val="1"/>
      <w:numFmt w:val="bullet"/>
      <w:lvlText w:val=""/>
      <w:lvlJc w:val="left"/>
      <w:pPr>
        <w:ind w:left="2928" w:hanging="360"/>
      </w:pPr>
      <w:rPr>
        <w:rFonts w:ascii="Symbol" w:hAnsi="Symbol" w:hint="default"/>
      </w:rPr>
    </w:lvl>
    <w:lvl w:ilvl="4" w:tplc="040C0003" w:tentative="1">
      <w:start w:val="1"/>
      <w:numFmt w:val="bullet"/>
      <w:lvlText w:val="o"/>
      <w:lvlJc w:val="left"/>
      <w:pPr>
        <w:ind w:left="3648" w:hanging="360"/>
      </w:pPr>
      <w:rPr>
        <w:rFonts w:ascii="Courier New" w:hAnsi="Courier New" w:hint="default"/>
      </w:rPr>
    </w:lvl>
    <w:lvl w:ilvl="5" w:tplc="040C0005" w:tentative="1">
      <w:start w:val="1"/>
      <w:numFmt w:val="bullet"/>
      <w:lvlText w:val=""/>
      <w:lvlJc w:val="left"/>
      <w:pPr>
        <w:ind w:left="4368" w:hanging="360"/>
      </w:pPr>
      <w:rPr>
        <w:rFonts w:ascii="Wingdings" w:hAnsi="Wingdings" w:hint="default"/>
      </w:rPr>
    </w:lvl>
    <w:lvl w:ilvl="6" w:tplc="040C0001" w:tentative="1">
      <w:start w:val="1"/>
      <w:numFmt w:val="bullet"/>
      <w:lvlText w:val=""/>
      <w:lvlJc w:val="left"/>
      <w:pPr>
        <w:ind w:left="5088" w:hanging="360"/>
      </w:pPr>
      <w:rPr>
        <w:rFonts w:ascii="Symbol" w:hAnsi="Symbol" w:hint="default"/>
      </w:rPr>
    </w:lvl>
    <w:lvl w:ilvl="7" w:tplc="040C0003" w:tentative="1">
      <w:start w:val="1"/>
      <w:numFmt w:val="bullet"/>
      <w:lvlText w:val="o"/>
      <w:lvlJc w:val="left"/>
      <w:pPr>
        <w:ind w:left="5808" w:hanging="360"/>
      </w:pPr>
      <w:rPr>
        <w:rFonts w:ascii="Courier New" w:hAnsi="Courier New" w:hint="default"/>
      </w:rPr>
    </w:lvl>
    <w:lvl w:ilvl="8" w:tplc="040C0005" w:tentative="1">
      <w:start w:val="1"/>
      <w:numFmt w:val="bullet"/>
      <w:lvlText w:val=""/>
      <w:lvlJc w:val="left"/>
      <w:pPr>
        <w:ind w:left="6528" w:hanging="360"/>
      </w:pPr>
      <w:rPr>
        <w:rFonts w:ascii="Wingdings" w:hAnsi="Wingdings" w:hint="default"/>
      </w:rPr>
    </w:lvl>
  </w:abstractNum>
  <w:abstractNum w:abstractNumId="30" w15:restartNumberingAfterBreak="0">
    <w:nsid w:val="77BC342E"/>
    <w:multiLevelType w:val="hybridMultilevel"/>
    <w:tmpl w:val="E7100DA2"/>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Symbol"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Symbol"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Symbol"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93E07A7"/>
    <w:multiLevelType w:val="hybridMultilevel"/>
    <w:tmpl w:val="669ABE26"/>
    <w:lvl w:ilvl="0" w:tplc="246EE89C">
      <w:start w:val="1"/>
      <w:numFmt w:val="bullet"/>
      <w:lvlText w:val="•"/>
      <w:lvlJc w:val="left"/>
      <w:pPr>
        <w:ind w:left="720" w:hanging="360"/>
      </w:pPr>
      <w:rPr>
        <w:rFonts w:ascii="Arial" w:hAnsi="Arial" w:hint="default"/>
      </w:rPr>
    </w:lvl>
    <w:lvl w:ilvl="1" w:tplc="040C0003">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2" w15:restartNumberingAfterBreak="0">
    <w:nsid w:val="7AB956ED"/>
    <w:multiLevelType w:val="hybridMultilevel"/>
    <w:tmpl w:val="FFD64102"/>
    <w:lvl w:ilvl="0" w:tplc="246EE89C">
      <w:start w:val="1"/>
      <w:numFmt w:val="bullet"/>
      <w:lvlText w:val="•"/>
      <w:lvlJc w:val="left"/>
      <w:pPr>
        <w:ind w:left="720" w:hanging="360"/>
      </w:pPr>
      <w:rPr>
        <w:rFonts w:ascii="Arial" w:hAnsi="Arial" w:hint="default"/>
      </w:rPr>
    </w:lvl>
    <w:lvl w:ilvl="1" w:tplc="040C0003">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3" w15:restartNumberingAfterBreak="0">
    <w:nsid w:val="7DFF00EF"/>
    <w:multiLevelType w:val="hybridMultilevel"/>
    <w:tmpl w:val="8FFE8DF2"/>
    <w:lvl w:ilvl="0" w:tplc="246EE89C">
      <w:start w:val="1"/>
      <w:numFmt w:val="bullet"/>
      <w:lvlText w:val="•"/>
      <w:lvlJc w:val="left"/>
      <w:pPr>
        <w:ind w:left="720" w:hanging="360"/>
      </w:pPr>
      <w:rPr>
        <w:rFonts w:ascii="Arial" w:hAnsi="Aria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9"/>
  </w:num>
  <w:num w:numId="2">
    <w:abstractNumId w:val="8"/>
  </w:num>
  <w:num w:numId="3">
    <w:abstractNumId w:val="3"/>
  </w:num>
  <w:num w:numId="4">
    <w:abstractNumId w:val="2"/>
  </w:num>
  <w:num w:numId="5">
    <w:abstractNumId w:val="1"/>
  </w:num>
  <w:num w:numId="6">
    <w:abstractNumId w:val="0"/>
  </w:num>
  <w:num w:numId="7">
    <w:abstractNumId w:val="7"/>
  </w:num>
  <w:num w:numId="8">
    <w:abstractNumId w:val="6"/>
  </w:num>
  <w:num w:numId="9">
    <w:abstractNumId w:val="5"/>
  </w:num>
  <w:num w:numId="10">
    <w:abstractNumId w:val="4"/>
  </w:num>
  <w:num w:numId="11">
    <w:abstractNumId w:val="22"/>
  </w:num>
  <w:num w:numId="12">
    <w:abstractNumId w:val="23"/>
  </w:num>
  <w:num w:numId="13">
    <w:abstractNumId w:val="27"/>
  </w:num>
  <w:num w:numId="14">
    <w:abstractNumId w:val="31"/>
  </w:num>
  <w:num w:numId="15">
    <w:abstractNumId w:val="32"/>
  </w:num>
  <w:num w:numId="16">
    <w:abstractNumId w:val="11"/>
  </w:num>
  <w:num w:numId="17">
    <w:abstractNumId w:val="15"/>
  </w:num>
  <w:num w:numId="18">
    <w:abstractNumId w:val="17"/>
  </w:num>
  <w:num w:numId="19">
    <w:abstractNumId w:val="20"/>
  </w:num>
  <w:num w:numId="20">
    <w:abstractNumId w:val="10"/>
  </w:num>
  <w:num w:numId="21">
    <w:abstractNumId w:val="24"/>
  </w:num>
  <w:num w:numId="22">
    <w:abstractNumId w:val="14"/>
  </w:num>
  <w:num w:numId="23">
    <w:abstractNumId w:val="13"/>
  </w:num>
  <w:num w:numId="24">
    <w:abstractNumId w:val="16"/>
  </w:num>
  <w:num w:numId="25">
    <w:abstractNumId w:val="18"/>
  </w:num>
  <w:num w:numId="26">
    <w:abstractNumId w:val="21"/>
  </w:num>
  <w:num w:numId="27">
    <w:abstractNumId w:val="19"/>
  </w:num>
  <w:num w:numId="28">
    <w:abstractNumId w:val="30"/>
  </w:num>
  <w:num w:numId="29">
    <w:abstractNumId w:val="25"/>
  </w:num>
  <w:num w:numId="30">
    <w:abstractNumId w:val="29"/>
  </w:num>
  <w:num w:numId="31">
    <w:abstractNumId w:val="12"/>
  </w:num>
  <w:num w:numId="32">
    <w:abstractNumId w:val="33"/>
  </w:num>
  <w:num w:numId="33">
    <w:abstractNumId w:val="28"/>
  </w:num>
  <w:num w:numId="34">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9"/>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C0NDA0MrQwNTc0NTVQ0lEKTi0uzszPAykwrAUAokgpzCwAAAA="/>
  </w:docVars>
  <w:rsids>
    <w:rsidRoot w:val="00C26228"/>
    <w:rsid w:val="0001355C"/>
    <w:rsid w:val="00013956"/>
    <w:rsid w:val="00020E96"/>
    <w:rsid w:val="000237F3"/>
    <w:rsid w:val="00031B2B"/>
    <w:rsid w:val="00033EA5"/>
    <w:rsid w:val="000408A3"/>
    <w:rsid w:val="00041AE9"/>
    <w:rsid w:val="000424DA"/>
    <w:rsid w:val="00056C5D"/>
    <w:rsid w:val="0006231D"/>
    <w:rsid w:val="00066A22"/>
    <w:rsid w:val="00066FDB"/>
    <w:rsid w:val="00086CF6"/>
    <w:rsid w:val="000A2041"/>
    <w:rsid w:val="000B39FC"/>
    <w:rsid w:val="000B5536"/>
    <w:rsid w:val="000C519F"/>
    <w:rsid w:val="000D0E59"/>
    <w:rsid w:val="000E4D7B"/>
    <w:rsid w:val="000E65AB"/>
    <w:rsid w:val="000E7685"/>
    <w:rsid w:val="001044B8"/>
    <w:rsid w:val="0010657A"/>
    <w:rsid w:val="00113521"/>
    <w:rsid w:val="00115375"/>
    <w:rsid w:val="00117F79"/>
    <w:rsid w:val="001220D4"/>
    <w:rsid w:val="00123F31"/>
    <w:rsid w:val="0013392C"/>
    <w:rsid w:val="00134F82"/>
    <w:rsid w:val="00135B18"/>
    <w:rsid w:val="00135E83"/>
    <w:rsid w:val="00145BB7"/>
    <w:rsid w:val="0016297D"/>
    <w:rsid w:val="001712AF"/>
    <w:rsid w:val="001729B9"/>
    <w:rsid w:val="00176DF7"/>
    <w:rsid w:val="00186126"/>
    <w:rsid w:val="00190634"/>
    <w:rsid w:val="00194CF5"/>
    <w:rsid w:val="001C14A6"/>
    <w:rsid w:val="001D5D0D"/>
    <w:rsid w:val="001E0122"/>
    <w:rsid w:val="001E515D"/>
    <w:rsid w:val="001E7F43"/>
    <w:rsid w:val="001F51BB"/>
    <w:rsid w:val="001F76F1"/>
    <w:rsid w:val="002129FB"/>
    <w:rsid w:val="00230725"/>
    <w:rsid w:val="002311DD"/>
    <w:rsid w:val="00237E52"/>
    <w:rsid w:val="00247A76"/>
    <w:rsid w:val="002600D3"/>
    <w:rsid w:val="00261DCD"/>
    <w:rsid w:val="0026706B"/>
    <w:rsid w:val="00272442"/>
    <w:rsid w:val="002736E4"/>
    <w:rsid w:val="0028576A"/>
    <w:rsid w:val="002930CB"/>
    <w:rsid w:val="002972C4"/>
    <w:rsid w:val="0029787E"/>
    <w:rsid w:val="002A0DED"/>
    <w:rsid w:val="002A3356"/>
    <w:rsid w:val="002A3EFE"/>
    <w:rsid w:val="002A40B3"/>
    <w:rsid w:val="002A439A"/>
    <w:rsid w:val="002A4599"/>
    <w:rsid w:val="002B6C27"/>
    <w:rsid w:val="002C0CBE"/>
    <w:rsid w:val="002C54D7"/>
    <w:rsid w:val="002C6598"/>
    <w:rsid w:val="002C6B7A"/>
    <w:rsid w:val="002D2BBF"/>
    <w:rsid w:val="002D43A1"/>
    <w:rsid w:val="002D4B2A"/>
    <w:rsid w:val="002F00B2"/>
    <w:rsid w:val="002F190F"/>
    <w:rsid w:val="002F60CF"/>
    <w:rsid w:val="00304C40"/>
    <w:rsid w:val="0030528F"/>
    <w:rsid w:val="00321B5A"/>
    <w:rsid w:val="00325BD3"/>
    <w:rsid w:val="00332F3A"/>
    <w:rsid w:val="00335A58"/>
    <w:rsid w:val="00343098"/>
    <w:rsid w:val="00347793"/>
    <w:rsid w:val="00350943"/>
    <w:rsid w:val="0036459A"/>
    <w:rsid w:val="003734E7"/>
    <w:rsid w:val="00387C39"/>
    <w:rsid w:val="00390789"/>
    <w:rsid w:val="003A4DBC"/>
    <w:rsid w:val="003A771D"/>
    <w:rsid w:val="003D280D"/>
    <w:rsid w:val="003D3043"/>
    <w:rsid w:val="003D5A77"/>
    <w:rsid w:val="003E7B31"/>
    <w:rsid w:val="003F0E74"/>
    <w:rsid w:val="00400285"/>
    <w:rsid w:val="00404EC9"/>
    <w:rsid w:val="00410512"/>
    <w:rsid w:val="00420F67"/>
    <w:rsid w:val="0042304C"/>
    <w:rsid w:val="00442836"/>
    <w:rsid w:val="00445FBE"/>
    <w:rsid w:val="00456C64"/>
    <w:rsid w:val="004637B7"/>
    <w:rsid w:val="00482952"/>
    <w:rsid w:val="004A02CC"/>
    <w:rsid w:val="004A0B97"/>
    <w:rsid w:val="004A401D"/>
    <w:rsid w:val="004B0C68"/>
    <w:rsid w:val="004B7EEF"/>
    <w:rsid w:val="004C1D2A"/>
    <w:rsid w:val="004C4BAD"/>
    <w:rsid w:val="004C4E0C"/>
    <w:rsid w:val="004C62BA"/>
    <w:rsid w:val="004F33DC"/>
    <w:rsid w:val="004F4EDF"/>
    <w:rsid w:val="00501DF5"/>
    <w:rsid w:val="00503CD5"/>
    <w:rsid w:val="00511A98"/>
    <w:rsid w:val="005328A9"/>
    <w:rsid w:val="00555FEB"/>
    <w:rsid w:val="00576939"/>
    <w:rsid w:val="00586478"/>
    <w:rsid w:val="00587C05"/>
    <w:rsid w:val="00592E02"/>
    <w:rsid w:val="005930D7"/>
    <w:rsid w:val="00593D32"/>
    <w:rsid w:val="005A086C"/>
    <w:rsid w:val="005A4EA2"/>
    <w:rsid w:val="005A7E59"/>
    <w:rsid w:val="005B6EFA"/>
    <w:rsid w:val="005D20F7"/>
    <w:rsid w:val="005E2A44"/>
    <w:rsid w:val="005E6946"/>
    <w:rsid w:val="005E7222"/>
    <w:rsid w:val="005F156C"/>
    <w:rsid w:val="006000AA"/>
    <w:rsid w:val="00602661"/>
    <w:rsid w:val="0061366F"/>
    <w:rsid w:val="00633B19"/>
    <w:rsid w:val="00634942"/>
    <w:rsid w:val="0063648A"/>
    <w:rsid w:val="0065678B"/>
    <w:rsid w:val="00657874"/>
    <w:rsid w:val="00660179"/>
    <w:rsid w:val="00672670"/>
    <w:rsid w:val="006B4A2A"/>
    <w:rsid w:val="006B7C30"/>
    <w:rsid w:val="006C0777"/>
    <w:rsid w:val="006C40FB"/>
    <w:rsid w:val="006C4BB3"/>
    <w:rsid w:val="006C58E7"/>
    <w:rsid w:val="006D2C43"/>
    <w:rsid w:val="006D59F0"/>
    <w:rsid w:val="006F1BE7"/>
    <w:rsid w:val="006F42D9"/>
    <w:rsid w:val="00703DB5"/>
    <w:rsid w:val="0071744D"/>
    <w:rsid w:val="00720536"/>
    <w:rsid w:val="00720A4D"/>
    <w:rsid w:val="0073120D"/>
    <w:rsid w:val="00736016"/>
    <w:rsid w:val="00741ECD"/>
    <w:rsid w:val="00744150"/>
    <w:rsid w:val="007625BA"/>
    <w:rsid w:val="0077550D"/>
    <w:rsid w:val="0078098D"/>
    <w:rsid w:val="0078759E"/>
    <w:rsid w:val="00797841"/>
    <w:rsid w:val="007D004A"/>
    <w:rsid w:val="007D15B9"/>
    <w:rsid w:val="007D2BB7"/>
    <w:rsid w:val="007E0919"/>
    <w:rsid w:val="007E32F7"/>
    <w:rsid w:val="007E33C1"/>
    <w:rsid w:val="007F04AC"/>
    <w:rsid w:val="007F0FBC"/>
    <w:rsid w:val="007F5498"/>
    <w:rsid w:val="007F6BFE"/>
    <w:rsid w:val="00802C7F"/>
    <w:rsid w:val="00802ECF"/>
    <w:rsid w:val="008221D6"/>
    <w:rsid w:val="00822AF9"/>
    <w:rsid w:val="00825981"/>
    <w:rsid w:val="008333F0"/>
    <w:rsid w:val="00835835"/>
    <w:rsid w:val="0084504C"/>
    <w:rsid w:val="0086463E"/>
    <w:rsid w:val="0086473C"/>
    <w:rsid w:val="00864DC4"/>
    <w:rsid w:val="00867852"/>
    <w:rsid w:val="00876F1B"/>
    <w:rsid w:val="008A2E30"/>
    <w:rsid w:val="008B1685"/>
    <w:rsid w:val="008B2A70"/>
    <w:rsid w:val="008C7610"/>
    <w:rsid w:val="008C7EFE"/>
    <w:rsid w:val="008D059C"/>
    <w:rsid w:val="008D142C"/>
    <w:rsid w:val="008D35E3"/>
    <w:rsid w:val="008D5FBF"/>
    <w:rsid w:val="008D7D5E"/>
    <w:rsid w:val="008D7D7C"/>
    <w:rsid w:val="008F674E"/>
    <w:rsid w:val="00902182"/>
    <w:rsid w:val="0090584D"/>
    <w:rsid w:val="0091090E"/>
    <w:rsid w:val="00917AAC"/>
    <w:rsid w:val="009275A9"/>
    <w:rsid w:val="00937E92"/>
    <w:rsid w:val="00941C58"/>
    <w:rsid w:val="00952351"/>
    <w:rsid w:val="00956560"/>
    <w:rsid w:val="009744E9"/>
    <w:rsid w:val="009751A1"/>
    <w:rsid w:val="00984887"/>
    <w:rsid w:val="009911FE"/>
    <w:rsid w:val="009A6414"/>
    <w:rsid w:val="009A7CDD"/>
    <w:rsid w:val="009B0990"/>
    <w:rsid w:val="009B0BB0"/>
    <w:rsid w:val="009B19D2"/>
    <w:rsid w:val="009B3B37"/>
    <w:rsid w:val="009B65A2"/>
    <w:rsid w:val="009B7942"/>
    <w:rsid w:val="009C165C"/>
    <w:rsid w:val="009C2898"/>
    <w:rsid w:val="009C3EDA"/>
    <w:rsid w:val="009C554F"/>
    <w:rsid w:val="009C67D0"/>
    <w:rsid w:val="009D01AB"/>
    <w:rsid w:val="009D63E5"/>
    <w:rsid w:val="009D71D6"/>
    <w:rsid w:val="009E40C5"/>
    <w:rsid w:val="009E7D09"/>
    <w:rsid w:val="009F1B7E"/>
    <w:rsid w:val="00A00606"/>
    <w:rsid w:val="00A13493"/>
    <w:rsid w:val="00A177EF"/>
    <w:rsid w:val="00A21730"/>
    <w:rsid w:val="00A23243"/>
    <w:rsid w:val="00A40D56"/>
    <w:rsid w:val="00A44D6F"/>
    <w:rsid w:val="00A56BC0"/>
    <w:rsid w:val="00A71C6F"/>
    <w:rsid w:val="00A76D28"/>
    <w:rsid w:val="00A82071"/>
    <w:rsid w:val="00A84091"/>
    <w:rsid w:val="00A85958"/>
    <w:rsid w:val="00A92513"/>
    <w:rsid w:val="00A92E14"/>
    <w:rsid w:val="00A92E40"/>
    <w:rsid w:val="00AA2359"/>
    <w:rsid w:val="00AA4290"/>
    <w:rsid w:val="00AA528F"/>
    <w:rsid w:val="00AA6346"/>
    <w:rsid w:val="00AA7A5B"/>
    <w:rsid w:val="00AA7C34"/>
    <w:rsid w:val="00AC1BF2"/>
    <w:rsid w:val="00AC3A7E"/>
    <w:rsid w:val="00AC7177"/>
    <w:rsid w:val="00AC76EA"/>
    <w:rsid w:val="00AD1272"/>
    <w:rsid w:val="00AD569C"/>
    <w:rsid w:val="00B01978"/>
    <w:rsid w:val="00B020AA"/>
    <w:rsid w:val="00B262FD"/>
    <w:rsid w:val="00B31C45"/>
    <w:rsid w:val="00B40311"/>
    <w:rsid w:val="00B47A46"/>
    <w:rsid w:val="00B52C1E"/>
    <w:rsid w:val="00B6659C"/>
    <w:rsid w:val="00B7198E"/>
    <w:rsid w:val="00B72427"/>
    <w:rsid w:val="00B732DD"/>
    <w:rsid w:val="00B760EE"/>
    <w:rsid w:val="00B8495E"/>
    <w:rsid w:val="00B95306"/>
    <w:rsid w:val="00BA24DB"/>
    <w:rsid w:val="00BB4C85"/>
    <w:rsid w:val="00BC0470"/>
    <w:rsid w:val="00BC1EA3"/>
    <w:rsid w:val="00BE177A"/>
    <w:rsid w:val="00BF3F81"/>
    <w:rsid w:val="00C00C38"/>
    <w:rsid w:val="00C023B0"/>
    <w:rsid w:val="00C03688"/>
    <w:rsid w:val="00C058E5"/>
    <w:rsid w:val="00C15A43"/>
    <w:rsid w:val="00C16466"/>
    <w:rsid w:val="00C166C2"/>
    <w:rsid w:val="00C26228"/>
    <w:rsid w:val="00C30099"/>
    <w:rsid w:val="00C372EE"/>
    <w:rsid w:val="00C447EB"/>
    <w:rsid w:val="00C463CB"/>
    <w:rsid w:val="00C47F67"/>
    <w:rsid w:val="00C52824"/>
    <w:rsid w:val="00C5493B"/>
    <w:rsid w:val="00C65F28"/>
    <w:rsid w:val="00C73082"/>
    <w:rsid w:val="00C754C9"/>
    <w:rsid w:val="00C7621F"/>
    <w:rsid w:val="00C775F0"/>
    <w:rsid w:val="00C77893"/>
    <w:rsid w:val="00C81BDF"/>
    <w:rsid w:val="00C84DAE"/>
    <w:rsid w:val="00C87374"/>
    <w:rsid w:val="00C95F5F"/>
    <w:rsid w:val="00CA62AD"/>
    <w:rsid w:val="00CB0C21"/>
    <w:rsid w:val="00CB257B"/>
    <w:rsid w:val="00CB4DD1"/>
    <w:rsid w:val="00CB5B38"/>
    <w:rsid w:val="00CB7D89"/>
    <w:rsid w:val="00CC014D"/>
    <w:rsid w:val="00CF54BD"/>
    <w:rsid w:val="00D026E6"/>
    <w:rsid w:val="00D32D83"/>
    <w:rsid w:val="00D3547A"/>
    <w:rsid w:val="00D3660E"/>
    <w:rsid w:val="00D41F55"/>
    <w:rsid w:val="00D42C22"/>
    <w:rsid w:val="00D43336"/>
    <w:rsid w:val="00D61053"/>
    <w:rsid w:val="00D660CA"/>
    <w:rsid w:val="00D742B6"/>
    <w:rsid w:val="00D76D36"/>
    <w:rsid w:val="00D815C8"/>
    <w:rsid w:val="00D834F7"/>
    <w:rsid w:val="00D87343"/>
    <w:rsid w:val="00D932BB"/>
    <w:rsid w:val="00DA7C6B"/>
    <w:rsid w:val="00DB0210"/>
    <w:rsid w:val="00DE2061"/>
    <w:rsid w:val="00DE38AC"/>
    <w:rsid w:val="00DE5961"/>
    <w:rsid w:val="00DF58A6"/>
    <w:rsid w:val="00E13A9A"/>
    <w:rsid w:val="00E24040"/>
    <w:rsid w:val="00E414C2"/>
    <w:rsid w:val="00E428EF"/>
    <w:rsid w:val="00E55087"/>
    <w:rsid w:val="00E57DD8"/>
    <w:rsid w:val="00E6350A"/>
    <w:rsid w:val="00E65C5F"/>
    <w:rsid w:val="00E73DC1"/>
    <w:rsid w:val="00E757D5"/>
    <w:rsid w:val="00E76AE3"/>
    <w:rsid w:val="00E877CD"/>
    <w:rsid w:val="00E958D5"/>
    <w:rsid w:val="00EA3939"/>
    <w:rsid w:val="00EB086F"/>
    <w:rsid w:val="00EC2A92"/>
    <w:rsid w:val="00EF5BBB"/>
    <w:rsid w:val="00F1078F"/>
    <w:rsid w:val="00F13B39"/>
    <w:rsid w:val="00F2069F"/>
    <w:rsid w:val="00F21199"/>
    <w:rsid w:val="00F24F80"/>
    <w:rsid w:val="00F26281"/>
    <w:rsid w:val="00F262E1"/>
    <w:rsid w:val="00F36C8E"/>
    <w:rsid w:val="00F47FD8"/>
    <w:rsid w:val="00F55800"/>
    <w:rsid w:val="00F72397"/>
    <w:rsid w:val="00F77D88"/>
    <w:rsid w:val="00F865AE"/>
    <w:rsid w:val="00F907C3"/>
    <w:rsid w:val="00FA5017"/>
    <w:rsid w:val="00FD2748"/>
    <w:rsid w:val="00FD2A0B"/>
    <w:rsid w:val="00FD7355"/>
    <w:rsid w:val="00FD762E"/>
    <w:rsid w:val="00FE317C"/>
    <w:rsid w:val="01C1258E"/>
    <w:rsid w:val="023EC091"/>
    <w:rsid w:val="02FFD3BD"/>
    <w:rsid w:val="033AAC5B"/>
    <w:rsid w:val="03456117"/>
    <w:rsid w:val="0367CB66"/>
    <w:rsid w:val="04311053"/>
    <w:rsid w:val="04A08DCF"/>
    <w:rsid w:val="04F171D0"/>
    <w:rsid w:val="057C3E94"/>
    <w:rsid w:val="05F806BB"/>
    <w:rsid w:val="06244C02"/>
    <w:rsid w:val="0663B34B"/>
    <w:rsid w:val="06C82AB9"/>
    <w:rsid w:val="0767B4F6"/>
    <w:rsid w:val="07F588B8"/>
    <w:rsid w:val="082736A6"/>
    <w:rsid w:val="0A9920CB"/>
    <w:rsid w:val="0B2B5A19"/>
    <w:rsid w:val="0C04DA4B"/>
    <w:rsid w:val="0C8B6E2A"/>
    <w:rsid w:val="0CBFF8DE"/>
    <w:rsid w:val="0D2240C1"/>
    <w:rsid w:val="0D8F6FD5"/>
    <w:rsid w:val="0DE93179"/>
    <w:rsid w:val="0E43DFF7"/>
    <w:rsid w:val="0EF4F4A7"/>
    <w:rsid w:val="0FD74229"/>
    <w:rsid w:val="10AD9534"/>
    <w:rsid w:val="110677E0"/>
    <w:rsid w:val="11BADC80"/>
    <w:rsid w:val="11C60E81"/>
    <w:rsid w:val="1258C561"/>
    <w:rsid w:val="127F24F0"/>
    <w:rsid w:val="12935DEF"/>
    <w:rsid w:val="139E2A90"/>
    <w:rsid w:val="14052B10"/>
    <w:rsid w:val="145BA1B5"/>
    <w:rsid w:val="149EC4DD"/>
    <w:rsid w:val="1516D7A0"/>
    <w:rsid w:val="15715E03"/>
    <w:rsid w:val="15B20472"/>
    <w:rsid w:val="15CE1599"/>
    <w:rsid w:val="163C1DB3"/>
    <w:rsid w:val="179DBEB8"/>
    <w:rsid w:val="17BB7175"/>
    <w:rsid w:val="1816D974"/>
    <w:rsid w:val="184E7862"/>
    <w:rsid w:val="18607FDD"/>
    <w:rsid w:val="18C306A5"/>
    <w:rsid w:val="1922247D"/>
    <w:rsid w:val="1BBC363E"/>
    <w:rsid w:val="1C2710FC"/>
    <w:rsid w:val="1CAB2199"/>
    <w:rsid w:val="1CE0F93D"/>
    <w:rsid w:val="1D21E985"/>
    <w:rsid w:val="1D34FFF4"/>
    <w:rsid w:val="1D58069F"/>
    <w:rsid w:val="1D977463"/>
    <w:rsid w:val="1ED0D055"/>
    <w:rsid w:val="1ED2319B"/>
    <w:rsid w:val="1F8CA18A"/>
    <w:rsid w:val="1FB046D2"/>
    <w:rsid w:val="1FBC11A4"/>
    <w:rsid w:val="205AF0B6"/>
    <w:rsid w:val="206FAE74"/>
    <w:rsid w:val="2070054D"/>
    <w:rsid w:val="207920C8"/>
    <w:rsid w:val="21B666A7"/>
    <w:rsid w:val="222B77C2"/>
    <w:rsid w:val="22560B11"/>
    <w:rsid w:val="22EC4DF8"/>
    <w:rsid w:val="230E0922"/>
    <w:rsid w:val="23897AEC"/>
    <w:rsid w:val="23D5F048"/>
    <w:rsid w:val="24D8F4B3"/>
    <w:rsid w:val="25089816"/>
    <w:rsid w:val="25C5A9A0"/>
    <w:rsid w:val="25F337EE"/>
    <w:rsid w:val="267388C8"/>
    <w:rsid w:val="2674065E"/>
    <w:rsid w:val="2688E470"/>
    <w:rsid w:val="2762F863"/>
    <w:rsid w:val="277A2679"/>
    <w:rsid w:val="27CEA90E"/>
    <w:rsid w:val="2803B4D9"/>
    <w:rsid w:val="28302BF6"/>
    <w:rsid w:val="28536155"/>
    <w:rsid w:val="287E7776"/>
    <w:rsid w:val="28BDE312"/>
    <w:rsid w:val="28D4D8D6"/>
    <w:rsid w:val="28E960B0"/>
    <w:rsid w:val="29ECBAC1"/>
    <w:rsid w:val="2B1FD609"/>
    <w:rsid w:val="2B82E2BB"/>
    <w:rsid w:val="2C59CE52"/>
    <w:rsid w:val="2C6BCE63"/>
    <w:rsid w:val="2D266C29"/>
    <w:rsid w:val="2DA717FB"/>
    <w:rsid w:val="2DE9E3DB"/>
    <w:rsid w:val="2EF013A3"/>
    <w:rsid w:val="2F381D88"/>
    <w:rsid w:val="2FA55CCB"/>
    <w:rsid w:val="2FAFEF49"/>
    <w:rsid w:val="322D0299"/>
    <w:rsid w:val="3281BC17"/>
    <w:rsid w:val="32870930"/>
    <w:rsid w:val="33766B6D"/>
    <w:rsid w:val="33F668C8"/>
    <w:rsid w:val="34B1DC07"/>
    <w:rsid w:val="357DCBB8"/>
    <w:rsid w:val="358129D4"/>
    <w:rsid w:val="35AE20DA"/>
    <w:rsid w:val="35C9B313"/>
    <w:rsid w:val="385B059D"/>
    <w:rsid w:val="385BD392"/>
    <w:rsid w:val="38BC5C29"/>
    <w:rsid w:val="38CC1A23"/>
    <w:rsid w:val="390153D5"/>
    <w:rsid w:val="39097331"/>
    <w:rsid w:val="39C7E18C"/>
    <w:rsid w:val="3A9477FA"/>
    <w:rsid w:val="3AAC3F71"/>
    <w:rsid w:val="3AAF3E86"/>
    <w:rsid w:val="3B007F6A"/>
    <w:rsid w:val="3C0023AB"/>
    <w:rsid w:val="3C045D23"/>
    <w:rsid w:val="3C232A56"/>
    <w:rsid w:val="3D2400B6"/>
    <w:rsid w:val="3D2BBB6B"/>
    <w:rsid w:val="3D88DD9D"/>
    <w:rsid w:val="3D95530F"/>
    <w:rsid w:val="3DB88100"/>
    <w:rsid w:val="3DEC14DF"/>
    <w:rsid w:val="3DEC2EE5"/>
    <w:rsid w:val="3E739641"/>
    <w:rsid w:val="3EE4B2D7"/>
    <w:rsid w:val="3F576CFC"/>
    <w:rsid w:val="40258287"/>
    <w:rsid w:val="40C181B4"/>
    <w:rsid w:val="40FB9A22"/>
    <w:rsid w:val="41892C42"/>
    <w:rsid w:val="41A9EF66"/>
    <w:rsid w:val="41DDE4D5"/>
    <w:rsid w:val="41E07A3C"/>
    <w:rsid w:val="42F80484"/>
    <w:rsid w:val="43DCE6D5"/>
    <w:rsid w:val="43EC91EB"/>
    <w:rsid w:val="453F2A15"/>
    <w:rsid w:val="456670B3"/>
    <w:rsid w:val="46C5EEEB"/>
    <w:rsid w:val="4711D646"/>
    <w:rsid w:val="471FC499"/>
    <w:rsid w:val="47634D1D"/>
    <w:rsid w:val="47922244"/>
    <w:rsid w:val="47D02EE8"/>
    <w:rsid w:val="4823F215"/>
    <w:rsid w:val="48ED146B"/>
    <w:rsid w:val="49411B22"/>
    <w:rsid w:val="494908A8"/>
    <w:rsid w:val="49D16D87"/>
    <w:rsid w:val="4A089D15"/>
    <w:rsid w:val="4A10CF3A"/>
    <w:rsid w:val="4A76072B"/>
    <w:rsid w:val="4A82649A"/>
    <w:rsid w:val="4A9A1FA3"/>
    <w:rsid w:val="4B25F9EC"/>
    <w:rsid w:val="4B268C24"/>
    <w:rsid w:val="4BAB295F"/>
    <w:rsid w:val="4BFD42AD"/>
    <w:rsid w:val="4CF6F3F9"/>
    <w:rsid w:val="4D6F4FFF"/>
    <w:rsid w:val="4E92C45A"/>
    <w:rsid w:val="4EFD4617"/>
    <w:rsid w:val="51008315"/>
    <w:rsid w:val="5111BDEC"/>
    <w:rsid w:val="51B13CBF"/>
    <w:rsid w:val="51B60A90"/>
    <w:rsid w:val="532013F0"/>
    <w:rsid w:val="54202B65"/>
    <w:rsid w:val="544C4D8B"/>
    <w:rsid w:val="5462870B"/>
    <w:rsid w:val="5494D6CA"/>
    <w:rsid w:val="54AE6E66"/>
    <w:rsid w:val="54B4460D"/>
    <w:rsid w:val="5569EFB5"/>
    <w:rsid w:val="56045651"/>
    <w:rsid w:val="5687FF8D"/>
    <w:rsid w:val="57236DFF"/>
    <w:rsid w:val="5756FA7F"/>
    <w:rsid w:val="5778368F"/>
    <w:rsid w:val="58634A23"/>
    <w:rsid w:val="58A8B14C"/>
    <w:rsid w:val="58E4C1A4"/>
    <w:rsid w:val="59FF1A84"/>
    <w:rsid w:val="5AA3555C"/>
    <w:rsid w:val="5BE3B6A5"/>
    <w:rsid w:val="5C7D8831"/>
    <w:rsid w:val="5C957156"/>
    <w:rsid w:val="5CFD1D09"/>
    <w:rsid w:val="5DC26127"/>
    <w:rsid w:val="5DCD7137"/>
    <w:rsid w:val="5DDDBD99"/>
    <w:rsid w:val="5DE7B259"/>
    <w:rsid w:val="5E16599D"/>
    <w:rsid w:val="5E981C8C"/>
    <w:rsid w:val="5F1CABDF"/>
    <w:rsid w:val="5F52D12A"/>
    <w:rsid w:val="5FB88966"/>
    <w:rsid w:val="61316D6B"/>
    <w:rsid w:val="615D8F91"/>
    <w:rsid w:val="624B7706"/>
    <w:rsid w:val="63625AD2"/>
    <w:rsid w:val="6372A7A1"/>
    <w:rsid w:val="643832EA"/>
    <w:rsid w:val="65A6DCE3"/>
    <w:rsid w:val="666D367D"/>
    <w:rsid w:val="67431C83"/>
    <w:rsid w:val="6852D800"/>
    <w:rsid w:val="688AE62D"/>
    <w:rsid w:val="68B92AF6"/>
    <w:rsid w:val="68BDC46B"/>
    <w:rsid w:val="68C1978F"/>
    <w:rsid w:val="69329A84"/>
    <w:rsid w:val="6A74A571"/>
    <w:rsid w:val="6AB990E8"/>
    <w:rsid w:val="6B2FA7E2"/>
    <w:rsid w:val="6B41C01F"/>
    <w:rsid w:val="6B8946C4"/>
    <w:rsid w:val="6B8D803C"/>
    <w:rsid w:val="6B9D54B2"/>
    <w:rsid w:val="6BFCF60A"/>
    <w:rsid w:val="6C3D5875"/>
    <w:rsid w:val="6CF8D859"/>
    <w:rsid w:val="6D1D44BE"/>
    <w:rsid w:val="6D6E6432"/>
    <w:rsid w:val="6DBC10FA"/>
    <w:rsid w:val="7007B511"/>
    <w:rsid w:val="7032462F"/>
    <w:rsid w:val="707344FB"/>
    <w:rsid w:val="707C6076"/>
    <w:rsid w:val="70AE024D"/>
    <w:rsid w:val="71589A36"/>
    <w:rsid w:val="717BA0E1"/>
    <w:rsid w:val="719EA66F"/>
    <w:rsid w:val="71BB0EA5"/>
    <w:rsid w:val="7205085A"/>
    <w:rsid w:val="726397F7"/>
    <w:rsid w:val="72671C55"/>
    <w:rsid w:val="726C378E"/>
    <w:rsid w:val="7279FC64"/>
    <w:rsid w:val="72F46A97"/>
    <w:rsid w:val="7356DF06"/>
    <w:rsid w:val="74D9A527"/>
    <w:rsid w:val="7540B80A"/>
    <w:rsid w:val="7554ABCA"/>
    <w:rsid w:val="75672180"/>
    <w:rsid w:val="758D4F45"/>
    <w:rsid w:val="766C2E87"/>
    <w:rsid w:val="77BD4374"/>
    <w:rsid w:val="78CF2F85"/>
    <w:rsid w:val="78FC4C23"/>
    <w:rsid w:val="793572A7"/>
    <w:rsid w:val="79620CF1"/>
    <w:rsid w:val="79918916"/>
    <w:rsid w:val="7AFAE569"/>
    <w:rsid w:val="7B7D26B6"/>
    <w:rsid w:val="7C2E1DC9"/>
    <w:rsid w:val="7C868536"/>
    <w:rsid w:val="7D30804A"/>
    <w:rsid w:val="7D736F27"/>
    <w:rsid w:val="7DCA69F2"/>
    <w:rsid w:val="7E3BB8BF"/>
    <w:rsid w:val="7E866930"/>
    <w:rsid w:val="7ED2508B"/>
    <w:rsid w:val="7F0508FA"/>
    <w:rsid w:val="7F1E37E6"/>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oNotEmbedSmartTags/>
  <w:decimalSymbol w:val="."/>
  <w:listSeparator w:val=","/>
  <w14:docId w14:val="1AF22A7C"/>
  <w15:chartTrackingRefBased/>
  <w15:docId w15:val="{11A4FF11-85F6-4CB0-9C69-DA8E75315E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E0128"/>
    <w:pPr>
      <w:jc w:val="both"/>
    </w:pPr>
    <w:rPr>
      <w:rFonts w:ascii="Cambria" w:hAnsi="Cambria"/>
      <w:sz w:val="22"/>
      <w:szCs w:val="24"/>
      <w:lang w:eastAsia="fr-FR"/>
    </w:rPr>
  </w:style>
  <w:style w:type="paragraph" w:styleId="Heading1">
    <w:name w:val="heading 1"/>
    <w:basedOn w:val="Normal"/>
    <w:next w:val="Normal"/>
    <w:qFormat/>
    <w:rsid w:val="00FE274B"/>
    <w:pPr>
      <w:keepNext/>
      <w:pageBreakBefore/>
      <w:numPr>
        <w:numId w:val="1"/>
      </w:numPr>
      <w:spacing w:before="240" w:after="60"/>
      <w:ind w:left="431" w:hanging="431"/>
      <w:outlineLvl w:val="0"/>
    </w:pPr>
    <w:rPr>
      <w:rFonts w:cs="Arial"/>
      <w:b/>
      <w:bCs/>
      <w:kern w:val="32"/>
      <w:sz w:val="24"/>
      <w:szCs w:val="32"/>
    </w:rPr>
  </w:style>
  <w:style w:type="paragraph" w:styleId="Heading2">
    <w:name w:val="heading 2"/>
    <w:basedOn w:val="Normal"/>
    <w:next w:val="Normal"/>
    <w:link w:val="Heading2Char"/>
    <w:qFormat/>
    <w:rsid w:val="008C1A19"/>
    <w:pPr>
      <w:keepNext/>
      <w:numPr>
        <w:ilvl w:val="1"/>
        <w:numId w:val="1"/>
      </w:numPr>
      <w:spacing w:before="240" w:after="60"/>
      <w:outlineLvl w:val="1"/>
    </w:pPr>
    <w:rPr>
      <w:rFonts w:cs="Arial"/>
      <w:b/>
      <w:bCs/>
      <w:i/>
      <w:iCs/>
      <w:szCs w:val="28"/>
    </w:rPr>
  </w:style>
  <w:style w:type="paragraph" w:styleId="Heading3">
    <w:name w:val="heading 3"/>
    <w:basedOn w:val="Normal"/>
    <w:next w:val="Normal"/>
    <w:link w:val="Heading3Char"/>
    <w:qFormat/>
    <w:rsid w:val="00D644EF"/>
    <w:pPr>
      <w:keepNext/>
      <w:numPr>
        <w:ilvl w:val="2"/>
        <w:numId w:val="1"/>
      </w:numPr>
      <w:spacing w:before="240" w:after="60"/>
      <w:outlineLvl w:val="2"/>
    </w:pPr>
    <w:rPr>
      <w:rFonts w:cs="Arial"/>
      <w:b/>
      <w:bCs/>
      <w:szCs w:val="26"/>
    </w:rPr>
  </w:style>
  <w:style w:type="paragraph" w:styleId="Heading4">
    <w:name w:val="heading 4"/>
    <w:basedOn w:val="Normal"/>
    <w:next w:val="Normal"/>
    <w:qFormat/>
    <w:rsid w:val="004E20C4"/>
    <w:pPr>
      <w:keepNext/>
      <w:numPr>
        <w:ilvl w:val="3"/>
        <w:numId w:val="1"/>
      </w:numPr>
      <w:spacing w:before="240" w:after="60"/>
      <w:outlineLvl w:val="3"/>
    </w:pPr>
    <w:rPr>
      <w:b/>
      <w:bCs/>
      <w:szCs w:val="28"/>
    </w:rPr>
  </w:style>
  <w:style w:type="paragraph" w:styleId="Heading5">
    <w:name w:val="heading 5"/>
    <w:basedOn w:val="Normal"/>
    <w:next w:val="Normal"/>
    <w:qFormat/>
    <w:rsid w:val="004E20C4"/>
    <w:pPr>
      <w:numPr>
        <w:ilvl w:val="4"/>
        <w:numId w:val="1"/>
      </w:numPr>
      <w:spacing w:before="240" w:after="60"/>
      <w:outlineLvl w:val="4"/>
    </w:pPr>
    <w:rPr>
      <w:b/>
      <w:bCs/>
      <w:i/>
      <w:iCs/>
      <w:szCs w:val="26"/>
    </w:rPr>
  </w:style>
  <w:style w:type="paragraph" w:styleId="Heading6">
    <w:name w:val="heading 6"/>
    <w:basedOn w:val="Normal"/>
    <w:next w:val="Normal"/>
    <w:qFormat/>
    <w:rsid w:val="00BD0BF5"/>
    <w:pPr>
      <w:numPr>
        <w:ilvl w:val="5"/>
        <w:numId w:val="1"/>
      </w:numPr>
      <w:spacing w:before="240" w:after="60"/>
      <w:outlineLvl w:val="5"/>
    </w:pPr>
    <w:rPr>
      <w:b/>
      <w:bCs/>
      <w:szCs w:val="22"/>
    </w:rPr>
  </w:style>
  <w:style w:type="paragraph" w:styleId="Heading7">
    <w:name w:val="heading 7"/>
    <w:basedOn w:val="Normal"/>
    <w:next w:val="Normal"/>
    <w:qFormat/>
    <w:rsid w:val="00BD0BF5"/>
    <w:pPr>
      <w:numPr>
        <w:ilvl w:val="6"/>
        <w:numId w:val="1"/>
      </w:numPr>
      <w:spacing w:before="240" w:after="60"/>
      <w:outlineLvl w:val="6"/>
    </w:pPr>
    <w:rPr>
      <w:sz w:val="24"/>
    </w:rPr>
  </w:style>
  <w:style w:type="paragraph" w:styleId="Heading8">
    <w:name w:val="heading 8"/>
    <w:basedOn w:val="Normal"/>
    <w:next w:val="Normal"/>
    <w:qFormat/>
    <w:rsid w:val="00BD0BF5"/>
    <w:pPr>
      <w:numPr>
        <w:ilvl w:val="7"/>
        <w:numId w:val="1"/>
      </w:numPr>
      <w:spacing w:before="240" w:after="60"/>
      <w:outlineLvl w:val="7"/>
    </w:pPr>
    <w:rPr>
      <w:i/>
      <w:iCs/>
      <w:sz w:val="24"/>
    </w:rPr>
  </w:style>
  <w:style w:type="paragraph" w:styleId="Heading9">
    <w:name w:val="heading 9"/>
    <w:basedOn w:val="Normal"/>
    <w:next w:val="Normal"/>
    <w:qFormat/>
    <w:rsid w:val="00BD0BF5"/>
    <w:pPr>
      <w:numPr>
        <w:ilvl w:val="8"/>
        <w:numId w:val="1"/>
      </w:num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FE274B"/>
    <w:rPr>
      <w:rFonts w:ascii="Cambria" w:hAnsi="Cambria" w:cs="Arial"/>
      <w:b/>
      <w:bCs/>
      <w:i/>
      <w:iCs/>
      <w:sz w:val="22"/>
      <w:szCs w:val="28"/>
    </w:rPr>
  </w:style>
  <w:style w:type="character" w:customStyle="1" w:styleId="Heading3Char">
    <w:name w:val="Heading 3 Char"/>
    <w:link w:val="Heading3"/>
    <w:rsid w:val="00FE274B"/>
    <w:rPr>
      <w:rFonts w:ascii="Cambria" w:hAnsi="Cambria" w:cs="Arial"/>
      <w:b/>
      <w:bCs/>
      <w:sz w:val="22"/>
      <w:szCs w:val="26"/>
    </w:rPr>
  </w:style>
  <w:style w:type="paragraph" w:styleId="TOC1">
    <w:name w:val="toc 1"/>
    <w:basedOn w:val="Normal"/>
    <w:next w:val="Normal"/>
    <w:autoRedefine/>
    <w:uiPriority w:val="39"/>
    <w:rsid w:val="00803D32"/>
    <w:pPr>
      <w:tabs>
        <w:tab w:val="left" w:pos="440"/>
        <w:tab w:val="right" w:pos="9054"/>
      </w:tabs>
      <w:jc w:val="left"/>
    </w:pPr>
    <w:rPr>
      <w:b/>
      <w:bCs/>
      <w:sz w:val="24"/>
    </w:rPr>
  </w:style>
  <w:style w:type="paragraph" w:styleId="TOC2">
    <w:name w:val="toc 2"/>
    <w:basedOn w:val="Normal"/>
    <w:next w:val="Normal"/>
    <w:autoRedefine/>
    <w:uiPriority w:val="39"/>
    <w:rsid w:val="004A7DD0"/>
    <w:pPr>
      <w:ind w:left="220"/>
      <w:jc w:val="left"/>
    </w:pPr>
    <w:rPr>
      <w:b/>
      <w:i/>
      <w:iCs/>
      <w:sz w:val="20"/>
    </w:rPr>
  </w:style>
  <w:style w:type="paragraph" w:styleId="TOC3">
    <w:name w:val="toc 3"/>
    <w:basedOn w:val="Normal"/>
    <w:next w:val="Normal"/>
    <w:autoRedefine/>
    <w:uiPriority w:val="39"/>
    <w:rsid w:val="00BD0BF5"/>
    <w:pPr>
      <w:ind w:left="440"/>
      <w:jc w:val="left"/>
    </w:pPr>
    <w:rPr>
      <w:sz w:val="20"/>
    </w:rPr>
  </w:style>
  <w:style w:type="paragraph" w:styleId="TOC4">
    <w:name w:val="toc 4"/>
    <w:basedOn w:val="Normal"/>
    <w:next w:val="Normal"/>
    <w:autoRedefine/>
    <w:uiPriority w:val="39"/>
    <w:semiHidden/>
    <w:rsid w:val="00BD0BF5"/>
    <w:pPr>
      <w:ind w:left="660"/>
      <w:jc w:val="left"/>
    </w:pPr>
    <w:rPr>
      <w:sz w:val="20"/>
    </w:rPr>
  </w:style>
  <w:style w:type="paragraph" w:styleId="TOC5">
    <w:name w:val="toc 5"/>
    <w:basedOn w:val="Normal"/>
    <w:next w:val="Normal"/>
    <w:autoRedefine/>
    <w:uiPriority w:val="39"/>
    <w:semiHidden/>
    <w:rsid w:val="00BD0BF5"/>
    <w:pPr>
      <w:ind w:left="880"/>
      <w:jc w:val="left"/>
    </w:pPr>
    <w:rPr>
      <w:sz w:val="20"/>
    </w:rPr>
  </w:style>
  <w:style w:type="paragraph" w:styleId="TOC6">
    <w:name w:val="toc 6"/>
    <w:basedOn w:val="Normal"/>
    <w:next w:val="Normal"/>
    <w:autoRedefine/>
    <w:uiPriority w:val="39"/>
    <w:semiHidden/>
    <w:rsid w:val="00BD0BF5"/>
    <w:pPr>
      <w:ind w:left="1100"/>
      <w:jc w:val="left"/>
    </w:pPr>
    <w:rPr>
      <w:sz w:val="20"/>
    </w:rPr>
  </w:style>
  <w:style w:type="paragraph" w:styleId="TOC7">
    <w:name w:val="toc 7"/>
    <w:basedOn w:val="Normal"/>
    <w:next w:val="Normal"/>
    <w:autoRedefine/>
    <w:uiPriority w:val="39"/>
    <w:semiHidden/>
    <w:rsid w:val="00BD0BF5"/>
    <w:pPr>
      <w:ind w:left="1320"/>
      <w:jc w:val="left"/>
    </w:pPr>
    <w:rPr>
      <w:sz w:val="20"/>
    </w:rPr>
  </w:style>
  <w:style w:type="paragraph" w:styleId="TOC8">
    <w:name w:val="toc 8"/>
    <w:basedOn w:val="Normal"/>
    <w:next w:val="Normal"/>
    <w:autoRedefine/>
    <w:uiPriority w:val="39"/>
    <w:semiHidden/>
    <w:rsid w:val="00BD0BF5"/>
    <w:pPr>
      <w:ind w:left="1540"/>
      <w:jc w:val="left"/>
    </w:pPr>
    <w:rPr>
      <w:sz w:val="20"/>
    </w:rPr>
  </w:style>
  <w:style w:type="paragraph" w:styleId="TOC9">
    <w:name w:val="toc 9"/>
    <w:basedOn w:val="Normal"/>
    <w:next w:val="Normal"/>
    <w:autoRedefine/>
    <w:uiPriority w:val="39"/>
    <w:semiHidden/>
    <w:rsid w:val="00BD0BF5"/>
    <w:pPr>
      <w:ind w:left="1760"/>
      <w:jc w:val="left"/>
    </w:pPr>
    <w:rPr>
      <w:sz w:val="20"/>
    </w:rPr>
  </w:style>
  <w:style w:type="paragraph" w:styleId="IndexHeading">
    <w:name w:val="index heading"/>
    <w:basedOn w:val="Normal"/>
    <w:next w:val="Normal"/>
    <w:rsid w:val="00F95586"/>
    <w:pPr>
      <w:jc w:val="left"/>
    </w:pPr>
    <w:rPr>
      <w:rFonts w:eastAsia="Cambria"/>
      <w:sz w:val="24"/>
      <w:lang w:eastAsia="en-US"/>
    </w:rPr>
  </w:style>
  <w:style w:type="paragraph" w:styleId="Title">
    <w:name w:val="Title"/>
    <w:basedOn w:val="Normal"/>
    <w:link w:val="TitleChar"/>
    <w:qFormat/>
    <w:rsid w:val="00F95586"/>
    <w:pPr>
      <w:spacing w:before="240" w:after="240"/>
      <w:jc w:val="center"/>
      <w:outlineLvl w:val="0"/>
    </w:pPr>
    <w:rPr>
      <w:rFonts w:eastAsia="Cambria"/>
      <w:b/>
      <w:bCs/>
      <w:caps/>
      <w:kern w:val="28"/>
      <w:sz w:val="28"/>
      <w:szCs w:val="28"/>
      <w:lang w:eastAsia="en-US"/>
    </w:rPr>
  </w:style>
  <w:style w:type="character" w:customStyle="1" w:styleId="TitleChar">
    <w:name w:val="Title Char"/>
    <w:link w:val="Title"/>
    <w:rsid w:val="00F95586"/>
    <w:rPr>
      <w:rFonts w:ascii="Cambria" w:eastAsia="Cambria" w:hAnsi="Cambria" w:cs="Times New Roman"/>
      <w:b/>
      <w:bCs/>
      <w:caps/>
      <w:kern w:val="28"/>
      <w:sz w:val="28"/>
      <w:szCs w:val="28"/>
      <w:lang w:eastAsia="en-US"/>
    </w:rPr>
  </w:style>
  <w:style w:type="character" w:styleId="Hyperlink">
    <w:name w:val="Hyperlink"/>
    <w:rsid w:val="001E028D"/>
    <w:rPr>
      <w:color w:val="0000FF"/>
      <w:u w:val="single"/>
    </w:rPr>
  </w:style>
  <w:style w:type="paragraph" w:styleId="Header">
    <w:name w:val="header"/>
    <w:basedOn w:val="Normal"/>
    <w:link w:val="HeaderChar"/>
    <w:rsid w:val="00F2069F"/>
    <w:pPr>
      <w:tabs>
        <w:tab w:val="center" w:pos="4680"/>
        <w:tab w:val="right" w:pos="9360"/>
      </w:tabs>
    </w:pPr>
  </w:style>
  <w:style w:type="character" w:customStyle="1" w:styleId="HeaderChar">
    <w:name w:val="Header Char"/>
    <w:link w:val="Header"/>
    <w:rsid w:val="00F2069F"/>
    <w:rPr>
      <w:rFonts w:ascii="Cambria" w:hAnsi="Cambria"/>
      <w:sz w:val="22"/>
      <w:szCs w:val="24"/>
      <w:lang w:eastAsia="fr-FR"/>
    </w:rPr>
  </w:style>
  <w:style w:type="paragraph" w:styleId="Footer">
    <w:name w:val="footer"/>
    <w:basedOn w:val="Normal"/>
    <w:link w:val="FooterChar"/>
    <w:rsid w:val="00F2069F"/>
    <w:pPr>
      <w:tabs>
        <w:tab w:val="center" w:pos="4680"/>
        <w:tab w:val="right" w:pos="9360"/>
      </w:tabs>
    </w:pPr>
  </w:style>
  <w:style w:type="character" w:customStyle="1" w:styleId="FooterChar">
    <w:name w:val="Footer Char"/>
    <w:link w:val="Footer"/>
    <w:rsid w:val="00F2069F"/>
    <w:rPr>
      <w:rFonts w:ascii="Cambria" w:hAnsi="Cambria"/>
      <w:sz w:val="22"/>
      <w:szCs w:val="24"/>
      <w:lang w:eastAsia="fr-FR"/>
    </w:rPr>
  </w:style>
  <w:style w:type="paragraph" w:customStyle="1" w:styleId="WASPCaption">
    <w:name w:val="WASP Caption"/>
    <w:basedOn w:val="Normal"/>
    <w:next w:val="Normal"/>
    <w:link w:val="WASPCaptionChar"/>
    <w:qFormat/>
    <w:rsid w:val="00387C39"/>
    <w:pPr>
      <w:spacing w:before="120" w:after="120"/>
      <w:jc w:val="center"/>
    </w:pPr>
    <w:rPr>
      <w:rFonts w:ascii="Times New Roman" w:eastAsia="MS Mincho" w:hAnsi="Times New Roman"/>
      <w:b/>
      <w:bCs/>
      <w:sz w:val="24"/>
      <w:lang w:eastAsia="en-US"/>
    </w:rPr>
  </w:style>
  <w:style w:type="character" w:customStyle="1" w:styleId="WASPCaptionChar">
    <w:name w:val="WASP Caption Char"/>
    <w:basedOn w:val="DefaultParagraphFont"/>
    <w:link w:val="WASPCaption"/>
    <w:rsid w:val="00387C39"/>
    <w:rPr>
      <w:rFonts w:eastAsia="MS Mincho"/>
      <w:b/>
      <w:bCs/>
      <w:sz w:val="24"/>
      <w:szCs w:val="24"/>
    </w:rPr>
  </w:style>
  <w:style w:type="paragraph" w:customStyle="1" w:styleId="Body">
    <w:name w:val="Body"/>
    <w:basedOn w:val="Normal"/>
    <w:link w:val="BodyChar"/>
    <w:qFormat/>
    <w:rsid w:val="00387C39"/>
    <w:rPr>
      <w:rFonts w:ascii="Times New Roman" w:eastAsia="MS Mincho" w:hAnsi="Times New Roman"/>
      <w:sz w:val="24"/>
      <w:lang w:eastAsia="en-US"/>
    </w:rPr>
  </w:style>
  <w:style w:type="character" w:customStyle="1" w:styleId="BodyChar">
    <w:name w:val="Body Char"/>
    <w:basedOn w:val="DefaultParagraphFont"/>
    <w:link w:val="Body"/>
    <w:rsid w:val="00387C39"/>
    <w:rPr>
      <w:rFonts w:eastAsia="MS Mincho"/>
      <w:sz w:val="24"/>
      <w:szCs w:val="24"/>
    </w:rPr>
  </w:style>
  <w:style w:type="table" w:styleId="TableGrid">
    <w:name w:val="Table Grid"/>
    <w:basedOn w:val="TableNormal"/>
    <w:uiPriority w:val="59"/>
    <w:rsid w:val="00387C3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qFormat/>
    <w:rsid w:val="00F262E1"/>
    <w:pPr>
      <w:ind w:left="720"/>
      <w:contextualSpacing/>
    </w:pPr>
  </w:style>
  <w:style w:type="paragraph" w:styleId="BalloonText">
    <w:name w:val="Balloon Text"/>
    <w:basedOn w:val="Normal"/>
    <w:link w:val="BalloonTextChar"/>
    <w:semiHidden/>
    <w:unhideWhenUsed/>
    <w:rsid w:val="00FD7355"/>
    <w:rPr>
      <w:rFonts w:ascii="Times New Roman" w:hAnsi="Times New Roman"/>
      <w:sz w:val="18"/>
      <w:szCs w:val="18"/>
    </w:rPr>
  </w:style>
  <w:style w:type="character" w:customStyle="1" w:styleId="BalloonTextChar">
    <w:name w:val="Balloon Text Char"/>
    <w:basedOn w:val="DefaultParagraphFont"/>
    <w:link w:val="BalloonText"/>
    <w:semiHidden/>
    <w:rsid w:val="00FD7355"/>
    <w:rPr>
      <w:sz w:val="18"/>
      <w:szCs w:val="18"/>
      <w:lang w:eastAsia="fr-FR"/>
    </w:rPr>
  </w:style>
  <w:style w:type="paragraph" w:styleId="Revision">
    <w:name w:val="Revision"/>
    <w:hidden/>
    <w:rsid w:val="00D3547A"/>
    <w:rPr>
      <w:rFonts w:ascii="Cambria" w:hAnsi="Cambria"/>
      <w:sz w:val="22"/>
      <w:szCs w:val="24"/>
      <w:lang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09</TotalTime>
  <Pages>1</Pages>
  <Words>1399</Words>
  <Characters>7979</Characters>
  <Application>Microsoft Office Word</Application>
  <DocSecurity>4</DocSecurity>
  <Lines>66</Lines>
  <Paragraphs>18</Paragraphs>
  <ScaleCrop>false</ScaleCrop>
  <HeadingPairs>
    <vt:vector size="2" baseType="variant">
      <vt:variant>
        <vt:lpstr>Title</vt:lpstr>
      </vt:variant>
      <vt:variant>
        <vt:i4>1</vt:i4>
      </vt:variant>
    </vt:vector>
  </HeadingPairs>
  <TitlesOfParts>
    <vt:vector size="1" baseType="lpstr">
      <vt:lpstr>Software Tests Description Template</vt:lpstr>
    </vt:vector>
  </TitlesOfParts>
  <Manager/>
  <Company>www.cm-dm.com</Company>
  <LinksUpToDate>false</LinksUpToDate>
  <CharactersWithSpaces>936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Tests Description Template</dc:title>
  <dc:subject/>
  <dc:creator>Mitch</dc:creator>
  <cp:keywords>Software Tests Verification Description</cp:keywords>
  <dc:description/>
  <cp:lastModifiedBy>Matthew Kimball</cp:lastModifiedBy>
  <cp:revision>197</cp:revision>
  <cp:lastPrinted>2011-03-11T16:21:00Z</cp:lastPrinted>
  <dcterms:created xsi:type="dcterms:W3CDTF">2020-11-15T16:04:00Z</dcterms:created>
  <dcterms:modified xsi:type="dcterms:W3CDTF">2020-11-16T08:04:00Z</dcterms:modified>
  <cp:category/>
</cp:coreProperties>
</file>